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DC8201" w14:textId="4FFDD75B" w:rsidR="000B09C6" w:rsidRPr="008020F8" w:rsidRDefault="00200613" w:rsidP="00200613">
      <w:pPr>
        <w:jc w:val="center"/>
        <w:rPr>
          <w:rFonts w:ascii="Times New Roman" w:hAnsi="Times New Roman" w:cs="Times New Roman"/>
          <w:b/>
          <w:szCs w:val="24"/>
        </w:rPr>
      </w:pPr>
      <w:r w:rsidRPr="008020F8">
        <w:rPr>
          <w:rFonts w:ascii="Times New Roman" w:hAnsi="Times New Roman" w:cs="Times New Roman"/>
          <w:b/>
          <w:szCs w:val="24"/>
        </w:rPr>
        <w:t>TRƯỜNG ĐẠI HỌC KINH TẾ - ĐẠI HỌC ĐÀ NẴNG</w:t>
      </w:r>
    </w:p>
    <w:p w14:paraId="583BADA0" w14:textId="3E30C777" w:rsidR="00200613" w:rsidRPr="008020F8" w:rsidRDefault="00200613" w:rsidP="00200613">
      <w:pPr>
        <w:jc w:val="center"/>
        <w:rPr>
          <w:rFonts w:ascii="Times New Roman" w:hAnsi="Times New Roman" w:cs="Times New Roman"/>
          <w:b/>
          <w:szCs w:val="24"/>
        </w:rPr>
      </w:pPr>
      <w:r w:rsidRPr="008020F8">
        <w:rPr>
          <w:rFonts w:ascii="Times New Roman" w:hAnsi="Times New Roman" w:cs="Times New Roman"/>
          <w:b/>
          <w:szCs w:val="24"/>
        </w:rPr>
        <w:t>KHOA THỐNG KÊ – TIN HỌC</w:t>
      </w:r>
    </w:p>
    <w:p w14:paraId="7061012F" w14:textId="547769ED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04277AB3" w14:textId="527FC791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0B17E271" w14:textId="2E56B795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4FCDA140" w14:textId="1EAFF117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5EC0B4DA" w14:textId="21E70390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36806229" w14:textId="7642973B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73B0B88D" w14:textId="77777777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43540B57" w14:textId="0A43D410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672B19EA" w14:textId="7B8E175F" w:rsidR="00200613" w:rsidRPr="008020F8" w:rsidRDefault="00200613" w:rsidP="00200613">
      <w:pPr>
        <w:jc w:val="center"/>
        <w:rPr>
          <w:rFonts w:ascii="Times New Roman" w:hAnsi="Times New Roman" w:cs="Times New Roman"/>
          <w:szCs w:val="24"/>
        </w:rPr>
      </w:pPr>
    </w:p>
    <w:p w14:paraId="152390E6" w14:textId="334D2B1C" w:rsidR="00200613" w:rsidRPr="008020F8" w:rsidRDefault="00096101" w:rsidP="00200613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8020F8">
        <w:rPr>
          <w:rFonts w:ascii="Times New Roman" w:hAnsi="Times New Roman" w:cs="Times New Roman"/>
          <w:b/>
          <w:sz w:val="52"/>
          <w:szCs w:val="52"/>
        </w:rPr>
        <w:t xml:space="preserve">Software Requirement Specification </w:t>
      </w:r>
    </w:p>
    <w:p w14:paraId="6E689D41" w14:textId="5524749F" w:rsidR="00200613" w:rsidRPr="008020F8" w:rsidRDefault="00E71941" w:rsidP="00200613">
      <w:pPr>
        <w:jc w:val="center"/>
        <w:rPr>
          <w:rFonts w:ascii="Times New Roman" w:hAnsi="Times New Roman" w:cs="Times New Roman"/>
          <w:sz w:val="32"/>
          <w:szCs w:val="32"/>
        </w:rPr>
      </w:pPr>
      <w:r w:rsidRPr="008020F8">
        <w:rPr>
          <w:rFonts w:ascii="Times New Roman" w:hAnsi="Times New Roman" w:cs="Times New Roman"/>
          <w:sz w:val="32"/>
          <w:szCs w:val="32"/>
        </w:rPr>
        <w:t>HỆ THỐNG QUẢN LÝ CỬA HÀNG TẠP HÓA ANH ĐÀO</w:t>
      </w:r>
    </w:p>
    <w:p w14:paraId="2D2C3938" w14:textId="77777777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3921598C" w14:textId="77777777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5AF05F2A" w14:textId="77777777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6CE8FCF0" w14:textId="18D058B1" w:rsidR="00200613" w:rsidRPr="008020F8" w:rsidRDefault="00096101" w:rsidP="00200613">
      <w:pPr>
        <w:ind w:left="5760"/>
        <w:jc w:val="left"/>
        <w:rPr>
          <w:rFonts w:ascii="Times New Roman" w:hAnsi="Times New Roman" w:cs="Times New Roman"/>
          <w:szCs w:val="24"/>
        </w:rPr>
      </w:pPr>
      <w:r w:rsidRPr="008020F8">
        <w:rPr>
          <w:rFonts w:ascii="Times New Roman" w:hAnsi="Times New Roman" w:cs="Times New Roman"/>
          <w:szCs w:val="24"/>
        </w:rPr>
        <w:t>Class</w:t>
      </w:r>
      <w:r w:rsidR="00200613" w:rsidRPr="008020F8">
        <w:rPr>
          <w:rFonts w:ascii="Times New Roman" w:hAnsi="Times New Roman" w:cs="Times New Roman"/>
          <w:szCs w:val="24"/>
        </w:rPr>
        <w:t>:</w:t>
      </w:r>
      <w:r w:rsidR="00E71941" w:rsidRPr="008020F8">
        <w:rPr>
          <w:rFonts w:ascii="Times New Roman" w:hAnsi="Times New Roman" w:cs="Times New Roman"/>
          <w:szCs w:val="24"/>
        </w:rPr>
        <w:t xml:space="preserve"> 49K14.2</w:t>
      </w:r>
    </w:p>
    <w:p w14:paraId="1AAFEEFB" w14:textId="544A2096" w:rsidR="00200613" w:rsidRPr="008020F8" w:rsidRDefault="00096101" w:rsidP="00200613">
      <w:pPr>
        <w:ind w:left="5760"/>
        <w:rPr>
          <w:rFonts w:ascii="Times New Roman" w:hAnsi="Times New Roman" w:cs="Times New Roman"/>
          <w:szCs w:val="24"/>
        </w:rPr>
      </w:pPr>
      <w:r w:rsidRPr="008020F8">
        <w:rPr>
          <w:rFonts w:ascii="Times New Roman" w:hAnsi="Times New Roman" w:cs="Times New Roman"/>
          <w:szCs w:val="24"/>
        </w:rPr>
        <w:t>Group</w:t>
      </w:r>
      <w:r w:rsidR="00200613" w:rsidRPr="008020F8">
        <w:rPr>
          <w:rFonts w:ascii="Times New Roman" w:hAnsi="Times New Roman" w:cs="Times New Roman"/>
          <w:szCs w:val="24"/>
        </w:rPr>
        <w:t>:</w:t>
      </w:r>
      <w:r w:rsidR="00E71941" w:rsidRPr="008020F8">
        <w:rPr>
          <w:rFonts w:ascii="Times New Roman" w:hAnsi="Times New Roman" w:cs="Times New Roman"/>
          <w:szCs w:val="24"/>
        </w:rPr>
        <w:t xml:space="preserve"> 49K142.03</w:t>
      </w:r>
    </w:p>
    <w:p w14:paraId="337541FE" w14:textId="347188D6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029B523D" w14:textId="1BAE8F22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12B5BBD6" w14:textId="60F3B8DD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0107D200" w14:textId="24100A11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165EED45" w14:textId="52C12CCC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57E05D32" w14:textId="55642978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7E97C66B" w14:textId="1FA3F14E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6F6D0FAE" w14:textId="45FF77F4" w:rsidR="00200613" w:rsidRPr="008020F8" w:rsidRDefault="00200613" w:rsidP="00200613">
      <w:pPr>
        <w:ind w:left="5760"/>
        <w:rPr>
          <w:rFonts w:ascii="Times New Roman" w:hAnsi="Times New Roman" w:cs="Times New Roman"/>
          <w:szCs w:val="24"/>
        </w:rPr>
      </w:pPr>
    </w:p>
    <w:p w14:paraId="56C96A05" w14:textId="77777777" w:rsidR="00C9731F" w:rsidRDefault="00096101" w:rsidP="00200613">
      <w:pPr>
        <w:jc w:val="center"/>
        <w:rPr>
          <w:rFonts w:ascii="Times New Roman" w:hAnsi="Times New Roman" w:cs="Times New Roman"/>
          <w:b/>
          <w:szCs w:val="24"/>
        </w:rPr>
        <w:sectPr w:rsidR="00C9731F" w:rsidSect="00C9731F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docGrid w:linePitch="360"/>
        </w:sectPr>
      </w:pPr>
      <w:r w:rsidRPr="008020F8">
        <w:rPr>
          <w:rFonts w:ascii="Times New Roman" w:hAnsi="Times New Roman" w:cs="Times New Roman"/>
          <w:b/>
          <w:szCs w:val="24"/>
        </w:rPr>
        <w:t>Da Nang,</w:t>
      </w:r>
      <w:r w:rsidR="00200613" w:rsidRPr="008020F8">
        <w:rPr>
          <w:rFonts w:ascii="Times New Roman" w:hAnsi="Times New Roman" w:cs="Times New Roman"/>
          <w:b/>
          <w:szCs w:val="24"/>
        </w:rPr>
        <w:t xml:space="preserve"> 202</w:t>
      </w:r>
      <w:r w:rsidR="00E405F7" w:rsidRPr="008020F8">
        <w:rPr>
          <w:rFonts w:ascii="Times New Roman" w:hAnsi="Times New Roman" w:cs="Times New Roman"/>
          <w:b/>
          <w:szCs w:val="24"/>
        </w:rPr>
        <w:t>5</w:t>
      </w:r>
    </w:p>
    <w:p w14:paraId="24D79254" w14:textId="5BB86279" w:rsidR="00200613" w:rsidRPr="008020F8" w:rsidRDefault="00200613" w:rsidP="00200613">
      <w:pPr>
        <w:jc w:val="center"/>
        <w:rPr>
          <w:rFonts w:ascii="Times New Roman" w:hAnsi="Times New Roman" w:cs="Times New Roman"/>
          <w:b/>
          <w:szCs w:val="24"/>
        </w:rPr>
      </w:pPr>
    </w:p>
    <w:p w14:paraId="6F51DB12" w14:textId="2E67F563" w:rsidR="00E405F7" w:rsidRPr="008020F8" w:rsidRDefault="00096101" w:rsidP="00C9731F">
      <w:pPr>
        <w:ind w:left="3600" w:firstLine="720"/>
        <w:rPr>
          <w:rFonts w:ascii="Times New Roman" w:hAnsi="Times New Roman" w:cs="Times New Roman"/>
          <w:b/>
          <w:szCs w:val="26"/>
        </w:rPr>
      </w:pPr>
      <w:r w:rsidRPr="008020F8">
        <w:rPr>
          <w:rFonts w:ascii="Times New Roman" w:hAnsi="Times New Roman" w:cs="Times New Roman"/>
          <w:b/>
          <w:szCs w:val="26"/>
        </w:rPr>
        <w:t>Contents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2"/>
        </w:rPr>
        <w:id w:val="-1732538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4E360E" w14:textId="3E1EF8CA" w:rsidR="00E405F7" w:rsidRPr="008020F8" w:rsidRDefault="00E405F7">
          <w:pPr>
            <w:pStyle w:val="TOCHeading"/>
            <w:rPr>
              <w:rFonts w:ascii="Times New Roman" w:hAnsi="Times New Roman" w:cs="Times New Roman"/>
            </w:rPr>
          </w:pPr>
        </w:p>
        <w:p w14:paraId="2D7A3FD9" w14:textId="352C3ED1" w:rsidR="00E405F7" w:rsidRPr="008020F8" w:rsidRDefault="00E405F7">
          <w:pPr>
            <w:pStyle w:val="TOC1"/>
            <w:tabs>
              <w:tab w:val="left" w:pos="4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8020F8">
            <w:rPr>
              <w:rFonts w:ascii="Times New Roman" w:hAnsi="Times New Roman" w:cs="Times New Roman"/>
            </w:rPr>
            <w:fldChar w:fldCharType="begin"/>
          </w:r>
          <w:r w:rsidRPr="008020F8">
            <w:rPr>
              <w:rFonts w:ascii="Times New Roman" w:hAnsi="Times New Roman" w:cs="Times New Roman"/>
            </w:rPr>
            <w:instrText xml:space="preserve"> TOC \o "1-3" \h \z \u </w:instrText>
          </w:r>
          <w:r w:rsidRPr="008020F8">
            <w:rPr>
              <w:rFonts w:ascii="Times New Roman" w:hAnsi="Times New Roman" w:cs="Times New Roman"/>
            </w:rPr>
            <w:fldChar w:fldCharType="separate"/>
          </w:r>
          <w:hyperlink w:anchor="_Toc213616348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OVERVIEW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48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F040C6" w14:textId="325FD1CB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49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Purpose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49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CF1B6B6" w14:textId="1CEF9534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0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Business objectives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0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FFB223B" w14:textId="44CA37DE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1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1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Scope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1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05D2186" w14:textId="27C63854" w:rsidR="00E405F7" w:rsidRPr="008020F8" w:rsidRDefault="00E405F7">
          <w:pPr>
            <w:pStyle w:val="TOC1"/>
            <w:tabs>
              <w:tab w:val="left" w:pos="4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2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OVERALL</w:t>
            </w:r>
            <w:r w:rsidRPr="008020F8">
              <w:rPr>
                <w:rStyle w:val="Hyperlink"/>
                <w:rFonts w:ascii="Times New Roman" w:hAnsi="Times New Roman" w:cs="Times New Roman"/>
                <w:noProof/>
                <w:lang w:val="vi-VN"/>
              </w:rPr>
              <w:t xml:space="preserve"> DESCRIPTION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2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FDC07B1" w14:textId="10DE802B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3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Business</w:t>
            </w:r>
            <w:r w:rsidRPr="008020F8">
              <w:rPr>
                <w:rStyle w:val="Hyperlink"/>
                <w:rFonts w:ascii="Times New Roman" w:hAnsi="Times New Roman" w:cs="Times New Roman"/>
                <w:noProof/>
                <w:lang w:val="vi-VN"/>
              </w:rPr>
              <w:t xml:space="preserve"> </w:t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workflow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3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71FEE6F" w14:textId="4E2265D2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4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2.1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o-be system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4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0B1010" w14:textId="25ADA8E3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5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2.1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As-Is system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5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73F37B" w14:textId="11549CF2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6" w:history="1">
            <w:r w:rsidRPr="008020F8">
              <w:rPr>
                <w:rStyle w:val="Hyperlink"/>
                <w:rFonts w:ascii="Times New Roman" w:hAnsi="Times New Roman" w:cs="Times New Roman"/>
                <w:noProof/>
                <w:lang w:val="vi-VN"/>
              </w:rPr>
              <w:t>2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  <w:lang w:val="vi-VN"/>
              </w:rPr>
              <w:t>Use case diagram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6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9507BF8" w14:textId="359D56D9" w:rsidR="00E405F7" w:rsidRPr="008020F8" w:rsidRDefault="00E405F7">
          <w:pPr>
            <w:pStyle w:val="TOC1"/>
            <w:tabs>
              <w:tab w:val="left" w:pos="4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7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FUNCTIONAL REQUIREMENTS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7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FB09B1C" w14:textId="20885093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8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Đăng nhậ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8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3B35A0" w14:textId="7E3F573B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59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Bán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59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B84F44B" w14:textId="7D47D9B3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0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2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ìm kiếm hóa đơn bán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0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69CD1CA" w14:textId="2E95329A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1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2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ạo mới hóa đơn bán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1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929057B" w14:textId="525D783C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2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2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óa hóa đơn bán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2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C40406" w14:textId="675256DB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3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2.4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Đổi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3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BDB0078" w14:textId="584F3C29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4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Nhập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4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26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BADCE77" w14:textId="5ED7A25A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5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3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ìm kiếm phiếu nhậ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5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26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D68106" w14:textId="669DAF93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6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3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ạo phiếu nhậ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6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28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1209C32" w14:textId="340EDED5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7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3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Sửa phiếu nhậ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7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2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B14FBE9" w14:textId="16FBC521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8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3.4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óa phiếu nhậ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8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6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10FA01" w14:textId="75D98843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69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4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em thống kê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69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8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53C29D" w14:textId="75EE1EB9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0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4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em thống kê số lượng tồn kho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0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38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D5E0176" w14:textId="4BA163A5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1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4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em thống kê tổng hợ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1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40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A6AF272" w14:textId="72177951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2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5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Quản lý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2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42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3E3CC70" w14:textId="599E3F50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3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5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ìm kiếm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3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4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526DA67" w14:textId="5687BB68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4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5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hêm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4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44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95629B" w14:textId="59A79382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5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5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Chỉnh sửa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5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48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3F4AF33" w14:textId="0C2F4239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6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5.4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óa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6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1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F1F7AA" w14:textId="49D1ABE5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7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6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Quản lý loại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7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9B7212D" w14:textId="52AFF839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8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6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ìm kiếm loại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8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80B52F" w14:textId="7D5FB443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79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6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hêm loại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79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5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1B38D0A" w14:textId="3ED1612D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0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6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óa loại hàng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0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57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367E9F" w14:textId="1F93864F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1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7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Quản lý giá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1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1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A44B5D" w14:textId="4AEA9D97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2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7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hêm giá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2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1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AEC1210" w14:textId="6997EF0E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3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7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óa giá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3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4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D7DE380" w14:textId="0D619A19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4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7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ìm giá hàng hóa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4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6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18D90B8" w14:textId="5A01F519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5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8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Quản lý nhà cung cấ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5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7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F5E05A" w14:textId="52E099FD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6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8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ìm kiếm nhà cung cấ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6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7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9AC99B1" w14:textId="0E6F5FB8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7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8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Thêm nhà cung cấ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7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69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D90C93B" w14:textId="65B57DCD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8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8.3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Sửa nhà cung cấ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8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73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84C388" w14:textId="0E86308C" w:rsidR="00E405F7" w:rsidRPr="008020F8" w:rsidRDefault="00E405F7">
          <w:pPr>
            <w:pStyle w:val="TOC3"/>
            <w:tabs>
              <w:tab w:val="left" w:pos="1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89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3.8.4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Xóa nhà cung cấp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89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76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E4E3636" w14:textId="3F2398D8" w:rsidR="00E405F7" w:rsidRPr="008020F8" w:rsidRDefault="00E405F7">
          <w:pPr>
            <w:pStyle w:val="TOC1"/>
            <w:tabs>
              <w:tab w:val="left" w:pos="4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90" w:history="1">
            <w:r w:rsidRPr="008020F8">
              <w:rPr>
                <w:rStyle w:val="Hyperlink"/>
                <w:rFonts w:ascii="Times New Roman" w:hAnsi="Times New Roman" w:cs="Times New Roman"/>
                <w:noProof/>
                <w:lang w:val="vi-VN"/>
              </w:rPr>
              <w:t>4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NON-FUNCTIONAL REQUIREMENTS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90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80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9828E8E" w14:textId="748D0685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91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Performance requirements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91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80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A3CEBB" w14:textId="74846132" w:rsidR="00E405F7" w:rsidRPr="008020F8" w:rsidRDefault="00E405F7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3616392" w:history="1"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Pr="008020F8">
              <w:rPr>
                <w:rFonts w:ascii="Times New Roman" w:hAnsi="Times New Roman" w:cs="Times New Roman"/>
                <w:noProof/>
              </w:rPr>
              <w:tab/>
            </w:r>
            <w:r w:rsidRPr="008020F8">
              <w:rPr>
                <w:rStyle w:val="Hyperlink"/>
                <w:rFonts w:ascii="Times New Roman" w:hAnsi="Times New Roman" w:cs="Times New Roman"/>
                <w:noProof/>
              </w:rPr>
              <w:t>Supportability requirements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instrText xml:space="preserve"> PAGEREF _Toc213616392 \h </w:instrTex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t>80</w:t>
            </w:r>
            <w:r w:rsidRPr="008020F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D7C7BF1" w14:textId="1591C0FD" w:rsidR="00E405F7" w:rsidRPr="008020F8" w:rsidRDefault="00E405F7">
          <w:pPr>
            <w:rPr>
              <w:rFonts w:ascii="Times New Roman" w:hAnsi="Times New Roman" w:cs="Times New Roman"/>
            </w:rPr>
          </w:pPr>
          <w:r w:rsidRPr="008020F8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C653915" w14:textId="4D23BE8C" w:rsidR="00200613" w:rsidRPr="008020F8" w:rsidRDefault="00200613">
      <w:pPr>
        <w:rPr>
          <w:rFonts w:ascii="Times New Roman" w:hAnsi="Times New Roman" w:cs="Times New Roman"/>
          <w:b/>
          <w:szCs w:val="24"/>
        </w:rPr>
      </w:pPr>
    </w:p>
    <w:p w14:paraId="109BE347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6AF8D663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146AF8DA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2E2264D7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6B7EC697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2B3D5193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734BB1E0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169B4E29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33EC588E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1751B808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18133D25" w14:textId="77777777" w:rsidR="00C9731F" w:rsidRDefault="00C9731F">
      <w:pPr>
        <w:rPr>
          <w:rFonts w:ascii="Times New Roman" w:hAnsi="Times New Roman" w:cs="Times New Roman"/>
          <w:b/>
          <w:szCs w:val="24"/>
        </w:rPr>
        <w:sectPr w:rsidR="00C9731F" w:rsidSect="00C9731F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516C1B64" w14:textId="77777777" w:rsidR="00E405F7" w:rsidRPr="008020F8" w:rsidRDefault="00E405F7">
      <w:pPr>
        <w:rPr>
          <w:rFonts w:ascii="Times New Roman" w:hAnsi="Times New Roman" w:cs="Times New Roman"/>
          <w:b/>
          <w:szCs w:val="24"/>
        </w:rPr>
      </w:pPr>
    </w:p>
    <w:p w14:paraId="33E633EB" w14:textId="28EEFCFB" w:rsidR="00200613" w:rsidRPr="008020F8" w:rsidRDefault="00096101" w:rsidP="00200613">
      <w:pPr>
        <w:pStyle w:val="Heading1"/>
        <w:rPr>
          <w:rFonts w:ascii="Times New Roman" w:hAnsi="Times New Roman" w:cs="Times New Roman"/>
        </w:rPr>
      </w:pPr>
      <w:bookmarkStart w:id="0" w:name="_Toc213616348"/>
      <w:r w:rsidRPr="008020F8">
        <w:rPr>
          <w:rFonts w:ascii="Times New Roman" w:hAnsi="Times New Roman" w:cs="Times New Roman"/>
        </w:rPr>
        <w:lastRenderedPageBreak/>
        <w:t>OVERVIEW</w:t>
      </w:r>
      <w:bookmarkEnd w:id="0"/>
    </w:p>
    <w:p w14:paraId="0E28F09D" w14:textId="07C461F3" w:rsidR="00200613" w:rsidRPr="008020F8" w:rsidRDefault="00096101" w:rsidP="00200613">
      <w:pPr>
        <w:pStyle w:val="Heading2"/>
        <w:rPr>
          <w:rFonts w:ascii="Times New Roman" w:hAnsi="Times New Roman" w:cs="Times New Roman"/>
        </w:rPr>
      </w:pPr>
      <w:bookmarkStart w:id="1" w:name="_Toc213616349"/>
      <w:r w:rsidRPr="008020F8">
        <w:rPr>
          <w:rFonts w:ascii="Times New Roman" w:hAnsi="Times New Roman" w:cs="Times New Roman"/>
        </w:rPr>
        <w:t>Purpose</w:t>
      </w:r>
      <w:bookmarkEnd w:id="1"/>
    </w:p>
    <w:p w14:paraId="59BEFB5F" w14:textId="77777777" w:rsidR="00E71941" w:rsidRPr="008020F8" w:rsidRDefault="00E71941" w:rsidP="009B4D3E">
      <w:pPr>
        <w:pStyle w:val="ListParagraph"/>
        <w:numPr>
          <w:ilvl w:val="0"/>
          <w:numId w:val="93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Báo </w:t>
      </w:r>
      <w:proofErr w:type="spellStart"/>
      <w:r w:rsidRPr="008020F8">
        <w:rPr>
          <w:rFonts w:ascii="Times New Roman" w:hAnsi="Times New Roman" w:cs="Times New Roman"/>
        </w:rPr>
        <w:t>c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à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à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â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í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iế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ế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ông</w:t>
      </w:r>
      <w:proofErr w:type="spellEnd"/>
      <w:r w:rsidRPr="008020F8">
        <w:rPr>
          <w:rFonts w:ascii="Times New Roman" w:hAnsi="Times New Roman" w:cs="Times New Roman"/>
        </w:rPr>
        <w:t xml:space="preserve"> tin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á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vớ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ụ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ê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xâ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ự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ộ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ả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ầ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ề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oà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ú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ệ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oa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ằ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gày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0EBE3F23" w14:textId="77777777" w:rsidR="00E71941" w:rsidRPr="008020F8" w:rsidRDefault="00E71941" w:rsidP="00AD4F5C">
      <w:pPr>
        <w:pStyle w:val="ListParagraph"/>
        <w:numPr>
          <w:ilvl w:val="0"/>
          <w:numId w:val="93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Mụ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êu</w:t>
      </w:r>
      <w:proofErr w:type="spellEnd"/>
      <w:r w:rsidRPr="008020F8">
        <w:rPr>
          <w:rFonts w:ascii="Times New Roman" w:hAnsi="Times New Roman" w:cs="Times New Roman"/>
        </w:rPr>
        <w:t>:</w:t>
      </w:r>
    </w:p>
    <w:p w14:paraId="3388CA1A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L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ở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i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ắ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ắ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yê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ầ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ghiệ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ụ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iế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ế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ứ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ă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i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a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ú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ụ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êu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21BE1D9D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Giú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ể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õ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ỗ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kh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ộ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ự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a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ệ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1582E588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Có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ì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ổ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an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logic </w:t>
      </w:r>
      <w:proofErr w:type="spellStart"/>
      <w:r w:rsidRPr="008020F8">
        <w:rPr>
          <w:rFonts w:ascii="Times New Roman" w:hAnsi="Times New Roman" w:cs="Times New Roman"/>
        </w:rPr>
        <w:t>về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â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ích</w:t>
      </w:r>
      <w:proofErr w:type="spellEnd"/>
      <w:r w:rsidRPr="008020F8">
        <w:rPr>
          <w:rFonts w:ascii="Times New Roman" w:hAnsi="Times New Roman" w:cs="Times New Roman"/>
        </w:rPr>
        <w:t xml:space="preserve"> – </w:t>
      </w:r>
      <w:proofErr w:type="spellStart"/>
      <w:r w:rsidRPr="008020F8">
        <w:rPr>
          <w:rFonts w:ascii="Times New Roman" w:hAnsi="Times New Roman" w:cs="Times New Roman"/>
        </w:rPr>
        <w:t>thiế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ế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1015F4E8" w14:textId="7C5CA388" w:rsidR="00200613" w:rsidRPr="008020F8" w:rsidRDefault="00E71941" w:rsidP="00200613">
      <w:pPr>
        <w:pStyle w:val="ListParagraph"/>
        <w:numPr>
          <w:ilvl w:val="0"/>
          <w:numId w:val="93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Mụ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ê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ố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ù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ủ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uy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uyề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(</w:t>
      </w:r>
      <w:proofErr w:type="spellStart"/>
      <w:r w:rsidRPr="008020F8">
        <w:rPr>
          <w:rFonts w:ascii="Times New Roman" w:hAnsi="Times New Roman" w:cs="Times New Roman"/>
        </w:rPr>
        <w:t>gh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é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khó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ể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oát</w:t>
      </w:r>
      <w:proofErr w:type="spellEnd"/>
      <w:r w:rsidRPr="008020F8">
        <w:rPr>
          <w:rFonts w:ascii="Times New Roman" w:hAnsi="Times New Roman" w:cs="Times New Roman"/>
        </w:rPr>
        <w:t xml:space="preserve">) sang </w:t>
      </w:r>
      <w:proofErr w:type="spellStart"/>
      <w:r w:rsidRPr="008020F8">
        <w:rPr>
          <w:rFonts w:ascii="Times New Roman" w:hAnsi="Times New Roman" w:cs="Times New Roman"/>
        </w:rPr>
        <w:t>mô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ử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giú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ẻ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ở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ê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a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ó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chí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x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ễ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ể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o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ơn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126EA311" w14:textId="4F7D4B83" w:rsidR="00200613" w:rsidRPr="008020F8" w:rsidRDefault="00096101" w:rsidP="00200613">
      <w:pPr>
        <w:pStyle w:val="Heading2"/>
        <w:rPr>
          <w:rFonts w:ascii="Times New Roman" w:hAnsi="Times New Roman" w:cs="Times New Roman"/>
        </w:rPr>
      </w:pPr>
      <w:bookmarkStart w:id="2" w:name="_Toc213616350"/>
      <w:r w:rsidRPr="008020F8">
        <w:rPr>
          <w:rFonts w:ascii="Times New Roman" w:hAnsi="Times New Roman" w:cs="Times New Roman"/>
        </w:rPr>
        <w:t>Business objectives</w:t>
      </w:r>
      <w:bookmarkEnd w:id="2"/>
    </w:p>
    <w:p w14:paraId="241FF9A1" w14:textId="77777777" w:rsidR="00E71941" w:rsidRPr="008020F8" w:rsidRDefault="00E71941" w:rsidP="00AD4F5C">
      <w:pPr>
        <w:pStyle w:val="ListParagraph"/>
        <w:numPr>
          <w:ilvl w:val="0"/>
          <w:numId w:val="93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ông</w:t>
      </w:r>
      <w:proofErr w:type="spellEnd"/>
      <w:r w:rsidRPr="008020F8">
        <w:rPr>
          <w:rFonts w:ascii="Times New Roman" w:hAnsi="Times New Roman" w:cs="Times New Roman"/>
        </w:rPr>
        <w:t xml:space="preserve"> tin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ượ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ở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ằ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ả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ế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ấ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ề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a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o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oa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uyề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ủ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ỏ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ẻ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dữ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iệ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ò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ụ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uộ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iề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a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79B852C7" w14:textId="77777777" w:rsidR="00E71941" w:rsidRPr="008020F8" w:rsidRDefault="00E71941" w:rsidP="00AD4F5C">
      <w:pPr>
        <w:pStyle w:val="ListParagraph"/>
        <w:numPr>
          <w:ilvl w:val="0"/>
          <w:numId w:val="93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Các </w:t>
      </w:r>
      <w:proofErr w:type="spellStart"/>
      <w:r w:rsidRPr="008020F8">
        <w:rPr>
          <w:rFonts w:ascii="Times New Roman" w:hAnsi="Times New Roman" w:cs="Times New Roman"/>
        </w:rPr>
        <w:t>mụ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ê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ính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>:</w:t>
      </w:r>
    </w:p>
    <w:p w14:paraId="2F4C8C76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Tố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ư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ông</w:t>
      </w:r>
      <w:proofErr w:type="spellEnd"/>
      <w:r w:rsidRPr="008020F8">
        <w:rPr>
          <w:rFonts w:ascii="Times New Roman" w:hAnsi="Times New Roman" w:cs="Times New Roman"/>
        </w:rPr>
        <w:t xml:space="preserve"> qua </w:t>
      </w:r>
      <w:proofErr w:type="spellStart"/>
      <w:r w:rsidRPr="008020F8">
        <w:rPr>
          <w:rFonts w:ascii="Times New Roman" w:hAnsi="Times New Roman" w:cs="Times New Roman"/>
        </w:rPr>
        <w:t>việ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ố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oà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ộ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a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ị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26B56190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Đả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ả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í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í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x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i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ủ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ữ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iệ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ờ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ư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ữ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ê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ở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ữ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iệu</w:t>
      </w:r>
      <w:proofErr w:type="spellEnd"/>
      <w:r w:rsidRPr="008020F8">
        <w:rPr>
          <w:rFonts w:ascii="Times New Roman" w:hAnsi="Times New Roman" w:cs="Times New Roman"/>
        </w:rPr>
        <w:t xml:space="preserve"> SQL Server.</w:t>
      </w:r>
    </w:p>
    <w:p w14:paraId="176C8ADC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Hỗ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o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iệ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ế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ị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ằ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oa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u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o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ợ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uậ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e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ờ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a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ực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3A17E094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Giả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iể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ủ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a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ó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o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a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ế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ầ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a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ằ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ử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410F729F" w14:textId="77777777" w:rsidR="00E71941" w:rsidRPr="008020F8" w:rsidRDefault="00E71941" w:rsidP="00AD4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Tă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ă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ở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í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ợ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o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ương</w:t>
      </w:r>
      <w:proofErr w:type="spellEnd"/>
      <w:r w:rsidRPr="008020F8">
        <w:rPr>
          <w:rFonts w:ascii="Times New Roman" w:hAnsi="Times New Roman" w:cs="Times New Roman"/>
        </w:rPr>
        <w:t xml:space="preserve"> lai, </w:t>
      </w:r>
      <w:proofErr w:type="spellStart"/>
      <w:r w:rsidRPr="008020F8">
        <w:rPr>
          <w:rFonts w:ascii="Times New Roman" w:hAnsi="Times New Roman" w:cs="Times New Roman"/>
        </w:rPr>
        <w:t>hướ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ớ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iệ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ế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ố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ớ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ụ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ỗ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oa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ư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áy</w:t>
      </w:r>
      <w:proofErr w:type="spellEnd"/>
      <w:r w:rsidRPr="008020F8">
        <w:rPr>
          <w:rFonts w:ascii="Times New Roman" w:hAnsi="Times New Roman" w:cs="Times New Roman"/>
        </w:rPr>
        <w:t xml:space="preserve"> in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ế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o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ặ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ự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6A4489B5" w14:textId="08AD03F9" w:rsidR="00200613" w:rsidRPr="008020F8" w:rsidRDefault="00E71941" w:rsidP="00AD4F5C">
      <w:pPr>
        <w:pStyle w:val="ListParagraph"/>
        <w:numPr>
          <w:ilvl w:val="0"/>
          <w:numId w:val="93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Thông qua </w:t>
      </w:r>
      <w:proofErr w:type="spellStart"/>
      <w:r w:rsidRPr="008020F8">
        <w:rPr>
          <w:rFonts w:ascii="Times New Roman" w:hAnsi="Times New Roman" w:cs="Times New Roman"/>
        </w:rPr>
        <w:t>việ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i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a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ó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ể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â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a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ệ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ậ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h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kiể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o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ố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gu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ực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xâ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ự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ề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ả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uy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ố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o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ĩ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ự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ẻ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ô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ỏ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038F85FD" w14:textId="4BF3B417" w:rsidR="00200613" w:rsidRPr="008020F8" w:rsidRDefault="00096101" w:rsidP="00200613">
      <w:pPr>
        <w:pStyle w:val="Heading2"/>
        <w:rPr>
          <w:rFonts w:ascii="Times New Roman" w:hAnsi="Times New Roman" w:cs="Times New Roman"/>
        </w:rPr>
      </w:pPr>
      <w:bookmarkStart w:id="3" w:name="_Toc213616351"/>
      <w:r w:rsidRPr="008020F8">
        <w:rPr>
          <w:rFonts w:ascii="Times New Roman" w:hAnsi="Times New Roman" w:cs="Times New Roman"/>
        </w:rPr>
        <w:t>Scope</w:t>
      </w:r>
      <w:bookmarkEnd w:id="3"/>
    </w:p>
    <w:p w14:paraId="5BC1780B" w14:textId="77777777" w:rsidR="00E71941" w:rsidRPr="008020F8" w:rsidRDefault="00096101" w:rsidP="00E719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>Organization Scope:</w:t>
      </w:r>
    </w:p>
    <w:p w14:paraId="1DCB8DE7" w14:textId="77777777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Giả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à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ượ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ụ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ộ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ạ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ỏ</w:t>
      </w:r>
      <w:proofErr w:type="spellEnd"/>
      <w:r w:rsidRPr="008020F8">
        <w:rPr>
          <w:rFonts w:ascii="Times New Roman" w:hAnsi="Times New Roman" w:cs="Times New Roman"/>
        </w:rPr>
        <w:t xml:space="preserve">,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iê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a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ế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- </w:t>
      </w:r>
      <w:proofErr w:type="spellStart"/>
      <w:r w:rsidRPr="008020F8">
        <w:rPr>
          <w:rFonts w:ascii="Times New Roman" w:hAnsi="Times New Roman" w:cs="Times New Roman"/>
        </w:rPr>
        <w:t>b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4916455F" w14:textId="77777777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Mụ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ê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ỗ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ạ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oa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ệ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ả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a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ế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ầ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a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ằ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ì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ử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31FE676F" w14:textId="511260BE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lastRenderedPageBreak/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ượ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i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a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ộ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ộ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í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khô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ở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r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chi </w:t>
      </w:r>
      <w:proofErr w:type="spellStart"/>
      <w:r w:rsidRPr="008020F8">
        <w:rPr>
          <w:rFonts w:ascii="Times New Roman" w:hAnsi="Times New Roman" w:cs="Times New Roman"/>
        </w:rPr>
        <w:t>nhánh</w:t>
      </w:r>
      <w:proofErr w:type="spellEnd"/>
      <w:r w:rsidRPr="008020F8">
        <w:rPr>
          <w:rFonts w:ascii="Times New Roman" w:hAnsi="Times New Roman" w:cs="Times New Roman"/>
        </w:rPr>
        <w:t xml:space="preserve"> hay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ị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ác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024F00B1" w14:textId="0A9EDA6E" w:rsidR="00096101" w:rsidRPr="008020F8" w:rsidRDefault="00096101" w:rsidP="000961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>User Scope:</w:t>
      </w:r>
    </w:p>
    <w:p w14:paraId="0622256A" w14:textId="77777777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Chỉ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ó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ộ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gườ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ử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ụ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ấ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67020194" w14:textId="77777777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Khô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ó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â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iê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ặ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à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oả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gườ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ù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ác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0B06F243" w14:textId="2FFD0A0D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Người </w:t>
      </w:r>
      <w:proofErr w:type="spellStart"/>
      <w:r w:rsidRPr="008020F8">
        <w:rPr>
          <w:rFonts w:ascii="Times New Roman" w:hAnsi="Times New Roman" w:cs="Times New Roman"/>
        </w:rPr>
        <w:t>dù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à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ó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oà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ề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uy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a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ê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ấ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ứ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ă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ủ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2BDA3E93" w14:textId="1A450835" w:rsidR="00096101" w:rsidRPr="008020F8" w:rsidRDefault="00096101" w:rsidP="000961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Functional Scope: </w:t>
      </w:r>
    </w:p>
    <w:p w14:paraId="690ECD47" w14:textId="0962BB1A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Bán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77E5FCEC" w14:textId="43849F65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4D24EBA9" w14:textId="28CC2B4C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1C718B0A" w14:textId="36E0ABB9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4AEFAD8A" w14:textId="09D629DC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ông</w:t>
      </w:r>
      <w:proofErr w:type="spellEnd"/>
      <w:r w:rsidRPr="008020F8">
        <w:rPr>
          <w:rFonts w:ascii="Times New Roman" w:hAnsi="Times New Roman" w:cs="Times New Roman"/>
        </w:rPr>
        <w:t xml:space="preserve"> tin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64807157" w14:textId="256A5F36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13B9757A" w14:textId="712B7750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Thống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: 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ố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ượ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ổ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ợp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6E9F50B0" w14:textId="63E679C7" w:rsidR="00096101" w:rsidRPr="008020F8" w:rsidRDefault="00096101" w:rsidP="000961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Integration Scope: </w:t>
      </w:r>
    </w:p>
    <w:p w14:paraId="383DF399" w14:textId="6762688A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C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ở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ữ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iệu</w:t>
      </w:r>
      <w:proofErr w:type="spellEnd"/>
      <w:r w:rsidRPr="008020F8">
        <w:rPr>
          <w:rFonts w:ascii="Times New Roman" w:hAnsi="Times New Roman" w:cs="Times New Roman"/>
        </w:rPr>
        <w:t xml:space="preserve"> SQL Server: </w:t>
      </w:r>
      <w:proofErr w:type="spellStart"/>
      <w:r w:rsidRPr="008020F8">
        <w:rPr>
          <w:rFonts w:ascii="Times New Roman" w:hAnsi="Times New Roman" w:cs="Times New Roman"/>
        </w:rPr>
        <w:t>N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ư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ữ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oà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ộ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ông</w:t>
      </w:r>
      <w:proofErr w:type="spellEnd"/>
      <w:r w:rsidRPr="008020F8">
        <w:rPr>
          <w:rFonts w:ascii="Times New Roman" w:hAnsi="Times New Roman" w:cs="Times New Roman"/>
        </w:rPr>
        <w:t xml:space="preserve"> tin (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>).</w:t>
      </w:r>
    </w:p>
    <w:p w14:paraId="2EBA77A3" w14:textId="3BB6F552" w:rsidR="00E71941" w:rsidRPr="008020F8" w:rsidRDefault="00E71941" w:rsidP="00E719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Máy</w:t>
      </w:r>
      <w:proofErr w:type="spellEnd"/>
      <w:r w:rsidRPr="008020F8">
        <w:rPr>
          <w:rFonts w:ascii="Times New Roman" w:hAnsi="Times New Roman" w:cs="Times New Roman"/>
        </w:rPr>
        <w:t xml:space="preserve"> in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dù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ể</w:t>
      </w:r>
      <w:proofErr w:type="spellEnd"/>
      <w:r w:rsidRPr="008020F8">
        <w:rPr>
          <w:rFonts w:ascii="Times New Roman" w:hAnsi="Times New Roman" w:cs="Times New Roman"/>
        </w:rPr>
        <w:t xml:space="preserve"> in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ự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iế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ách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0201C821" w14:textId="77777777" w:rsidR="009E2DB6" w:rsidRPr="008020F8" w:rsidRDefault="00096101" w:rsidP="00D977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Out of scope: </w:t>
      </w:r>
    </w:p>
    <w:p w14:paraId="10F79176" w14:textId="77777777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â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ự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iề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ươ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chấ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phâ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quyề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gườ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ù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27E4709D" w14:textId="4198B25F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04941D0F" w14:textId="77777777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Theo </w:t>
      </w:r>
      <w:proofErr w:type="spellStart"/>
      <w:r w:rsidRPr="008020F8">
        <w:rPr>
          <w:rFonts w:ascii="Times New Roman" w:hAnsi="Times New Roman" w:cs="Times New Roman"/>
        </w:rPr>
        <w:t>dõ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ô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ợ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á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oặ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412B7CF9" w14:textId="77777777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Bán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online </w:t>
      </w:r>
      <w:proofErr w:type="spellStart"/>
      <w:r w:rsidRPr="008020F8">
        <w:rPr>
          <w:rFonts w:ascii="Times New Roman" w:hAnsi="Times New Roman" w:cs="Times New Roman"/>
        </w:rPr>
        <w:t>hoặc</w:t>
      </w:r>
      <w:proofErr w:type="spellEnd"/>
      <w:r w:rsidRPr="008020F8">
        <w:rPr>
          <w:rFonts w:ascii="Times New Roman" w:hAnsi="Times New Roman" w:cs="Times New Roman"/>
        </w:rPr>
        <w:t xml:space="preserve"> qua </w:t>
      </w:r>
      <w:proofErr w:type="spellStart"/>
      <w:r w:rsidRPr="008020F8">
        <w:rPr>
          <w:rFonts w:ascii="Times New Roman" w:hAnsi="Times New Roman" w:cs="Times New Roman"/>
        </w:rPr>
        <w:t>sà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ươ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ử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3C6642F6" w14:textId="77777777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Thanh </w:t>
      </w:r>
      <w:proofErr w:type="spellStart"/>
      <w:r w:rsidRPr="008020F8">
        <w:rPr>
          <w:rFonts w:ascii="Times New Roman" w:hAnsi="Times New Roman" w:cs="Times New Roman"/>
        </w:rPr>
        <w:t>to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ự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uyến</w:t>
      </w:r>
      <w:proofErr w:type="spellEnd"/>
      <w:r w:rsidRPr="008020F8">
        <w:rPr>
          <w:rFonts w:ascii="Times New Roman" w:hAnsi="Times New Roman" w:cs="Times New Roman"/>
        </w:rPr>
        <w:t xml:space="preserve"> (</w:t>
      </w:r>
      <w:proofErr w:type="spellStart"/>
      <w:r w:rsidRPr="008020F8">
        <w:rPr>
          <w:rFonts w:ascii="Times New Roman" w:hAnsi="Times New Roman" w:cs="Times New Roman"/>
        </w:rPr>
        <w:t>ví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dụ</w:t>
      </w:r>
      <w:proofErr w:type="spellEnd"/>
      <w:r w:rsidRPr="008020F8">
        <w:rPr>
          <w:rFonts w:ascii="Times New Roman" w:hAnsi="Times New Roman" w:cs="Times New Roman"/>
        </w:rPr>
        <w:t xml:space="preserve">: qua </w:t>
      </w:r>
      <w:proofErr w:type="spellStart"/>
      <w:r w:rsidRPr="008020F8">
        <w:rPr>
          <w:rFonts w:ascii="Times New Roman" w:hAnsi="Times New Roman" w:cs="Times New Roman"/>
        </w:rPr>
        <w:t>thẻ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ví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ử</w:t>
      </w:r>
      <w:proofErr w:type="spellEnd"/>
      <w:r w:rsidRPr="008020F8">
        <w:rPr>
          <w:rFonts w:ascii="Times New Roman" w:hAnsi="Times New Roman" w:cs="Times New Roman"/>
        </w:rPr>
        <w:t>).</w:t>
      </w:r>
    </w:p>
    <w:p w14:paraId="3A239D6D" w14:textId="77777777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Tíc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ợ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ERP </w:t>
      </w:r>
      <w:proofErr w:type="spellStart"/>
      <w:r w:rsidRPr="008020F8">
        <w:rPr>
          <w:rFonts w:ascii="Times New Roman" w:hAnsi="Times New Roman" w:cs="Times New Roman"/>
        </w:rPr>
        <w:t>hoặc</w:t>
      </w:r>
      <w:proofErr w:type="spellEnd"/>
      <w:r w:rsidRPr="008020F8">
        <w:rPr>
          <w:rFonts w:ascii="Times New Roman" w:hAnsi="Times New Roman" w:cs="Times New Roman"/>
        </w:rPr>
        <w:t xml:space="preserve"> CRM </w:t>
      </w:r>
      <w:proofErr w:type="spellStart"/>
      <w:r w:rsidRPr="008020F8">
        <w:rPr>
          <w:rFonts w:ascii="Times New Roman" w:hAnsi="Times New Roman" w:cs="Times New Roman"/>
        </w:rPr>
        <w:t>củ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ê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ứ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a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2B8C5A79" w14:textId="4F43F71B" w:rsidR="009E2DB6" w:rsidRPr="008020F8" w:rsidRDefault="009E2DB6" w:rsidP="009E2D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Tự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ộ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ặt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ấp</w:t>
      </w:r>
      <w:proofErr w:type="spellEnd"/>
      <w:r w:rsidRPr="008020F8">
        <w:rPr>
          <w:rFonts w:ascii="Times New Roman" w:hAnsi="Times New Roman" w:cs="Times New Roman"/>
        </w:rPr>
        <w:t>.</w:t>
      </w:r>
    </w:p>
    <w:p w14:paraId="5AA39D6B" w14:textId="2BF0914B" w:rsidR="00FE4CCB" w:rsidRPr="008020F8" w:rsidRDefault="00200613" w:rsidP="00FE4CCB">
      <w:pPr>
        <w:pStyle w:val="Heading1"/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br w:type="page"/>
      </w:r>
      <w:bookmarkStart w:id="4" w:name="_Toc213616352"/>
      <w:r w:rsidR="00213023" w:rsidRPr="008020F8">
        <w:rPr>
          <w:rFonts w:ascii="Times New Roman" w:hAnsi="Times New Roman" w:cs="Times New Roman"/>
        </w:rPr>
        <w:lastRenderedPageBreak/>
        <w:t>OVERALL</w:t>
      </w:r>
      <w:r w:rsidR="00213023" w:rsidRPr="008020F8">
        <w:rPr>
          <w:rFonts w:ascii="Times New Roman" w:hAnsi="Times New Roman" w:cs="Times New Roman"/>
          <w:lang w:val="vi-VN"/>
        </w:rPr>
        <w:t xml:space="preserve"> DESCRIPTION</w:t>
      </w:r>
      <w:bookmarkEnd w:id="4"/>
    </w:p>
    <w:p w14:paraId="16D50834" w14:textId="78EA7256" w:rsidR="00200613" w:rsidRPr="008020F8" w:rsidRDefault="00213023" w:rsidP="00200613">
      <w:pPr>
        <w:pStyle w:val="Heading2"/>
        <w:rPr>
          <w:rFonts w:ascii="Times New Roman" w:hAnsi="Times New Roman" w:cs="Times New Roman"/>
        </w:rPr>
      </w:pPr>
      <w:bookmarkStart w:id="5" w:name="_Toc213616353"/>
      <w:r w:rsidRPr="008020F8">
        <w:rPr>
          <w:rFonts w:ascii="Times New Roman" w:hAnsi="Times New Roman" w:cs="Times New Roman"/>
        </w:rPr>
        <w:t>Business</w:t>
      </w:r>
      <w:r w:rsidRPr="008020F8">
        <w:rPr>
          <w:rFonts w:ascii="Times New Roman" w:hAnsi="Times New Roman" w:cs="Times New Roman"/>
          <w:lang w:val="vi-VN"/>
        </w:rPr>
        <w:t xml:space="preserve"> </w:t>
      </w:r>
      <w:r w:rsidRPr="008020F8">
        <w:rPr>
          <w:rFonts w:ascii="Times New Roman" w:hAnsi="Times New Roman" w:cs="Times New Roman"/>
        </w:rPr>
        <w:t>workflow</w:t>
      </w:r>
      <w:bookmarkEnd w:id="5"/>
    </w:p>
    <w:p w14:paraId="553151F0" w14:textId="4FAD91A4" w:rsidR="00FE4CCB" w:rsidRPr="008020F8" w:rsidRDefault="00AD4F5C" w:rsidP="00AD4F5C">
      <w:pPr>
        <w:pStyle w:val="Heading3"/>
        <w:rPr>
          <w:rFonts w:ascii="Times New Roman" w:hAnsi="Times New Roman" w:cs="Times New Roman"/>
        </w:rPr>
      </w:pPr>
      <w:bookmarkStart w:id="6" w:name="_Toc213616354"/>
      <w:r w:rsidRPr="008020F8">
        <w:rPr>
          <w:rFonts w:ascii="Times New Roman" w:hAnsi="Times New Roman" w:cs="Times New Roman"/>
        </w:rPr>
        <w:t>To-be system</w:t>
      </w:r>
      <w:bookmarkEnd w:id="6"/>
    </w:p>
    <w:p w14:paraId="5A1265E2" w14:textId="5C661DEB" w:rsidR="00AD4F5C" w:rsidRPr="008020F8" w:rsidRDefault="00AD4F5C" w:rsidP="00AD4F5C">
      <w:pPr>
        <w:spacing w:after="0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8020F8"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650709DE" wp14:editId="297885AC">
            <wp:extent cx="5943600" cy="3218180"/>
            <wp:effectExtent l="0" t="0" r="0" b="1270"/>
            <wp:docPr id="204230349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61AC3" w14:textId="5AFC832C" w:rsidR="00AD4F5C" w:rsidRPr="008020F8" w:rsidRDefault="00AD4F5C" w:rsidP="00FE4CCB">
      <w:pPr>
        <w:rPr>
          <w:rFonts w:ascii="Times New Roman" w:hAnsi="Times New Roman" w:cs="Times New Roman"/>
        </w:rPr>
      </w:pPr>
    </w:p>
    <w:p w14:paraId="71C7EC9C" w14:textId="319A79FE" w:rsidR="00AD4F5C" w:rsidRPr="008020F8" w:rsidRDefault="00AD4F5C" w:rsidP="00AD4F5C">
      <w:pPr>
        <w:pStyle w:val="Heading3"/>
        <w:rPr>
          <w:rFonts w:ascii="Times New Roman" w:hAnsi="Times New Roman" w:cs="Times New Roman"/>
        </w:rPr>
      </w:pPr>
      <w:bookmarkStart w:id="7" w:name="_Toc213616355"/>
      <w:r w:rsidRPr="008020F8">
        <w:rPr>
          <w:rFonts w:ascii="Times New Roman" w:hAnsi="Times New Roman" w:cs="Times New Roman"/>
        </w:rPr>
        <w:t>As-Is system</w:t>
      </w:r>
      <w:bookmarkEnd w:id="7"/>
    </w:p>
    <w:p w14:paraId="11F3DC74" w14:textId="39AAC6E8" w:rsidR="00AD4F5C" w:rsidRPr="008020F8" w:rsidRDefault="00AD4F5C" w:rsidP="00AD4F5C">
      <w:pPr>
        <w:spacing w:after="0" w:line="240" w:lineRule="auto"/>
        <w:jc w:val="left"/>
        <w:rPr>
          <w:rFonts w:ascii="Times New Roman" w:eastAsia="Times New Roman" w:hAnsi="Times New Roman" w:cs="Times New Roman"/>
          <w:szCs w:val="24"/>
        </w:rPr>
      </w:pPr>
      <w:r w:rsidRPr="008020F8"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7614BD96" wp14:editId="0893CEFD">
            <wp:extent cx="5943600" cy="2060575"/>
            <wp:effectExtent l="0" t="0" r="0" b="0"/>
            <wp:docPr id="170783654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8582A" w14:textId="526DB8C2" w:rsidR="00FE4CCB" w:rsidRPr="008020F8" w:rsidRDefault="00FE4CCB" w:rsidP="00FE4CCB">
      <w:pPr>
        <w:pStyle w:val="Heading2"/>
        <w:rPr>
          <w:rFonts w:ascii="Times New Roman" w:hAnsi="Times New Roman" w:cs="Times New Roman"/>
          <w:lang w:val="vi-VN"/>
        </w:rPr>
      </w:pPr>
      <w:bookmarkStart w:id="8" w:name="_Toc213616356"/>
      <w:r w:rsidRPr="008020F8">
        <w:rPr>
          <w:rFonts w:ascii="Times New Roman" w:hAnsi="Times New Roman" w:cs="Times New Roman"/>
          <w:lang w:val="vi-VN"/>
        </w:rPr>
        <w:lastRenderedPageBreak/>
        <w:t>Use case diagram</w:t>
      </w:r>
      <w:bookmarkEnd w:id="8"/>
    </w:p>
    <w:p w14:paraId="742FD9F0" w14:textId="75AA9C7C" w:rsidR="00AD4F5C" w:rsidRPr="008020F8" w:rsidRDefault="00AD4F5C" w:rsidP="00AD4F5C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</w:rPr>
        <w:drawing>
          <wp:inline distT="0" distB="0" distL="0" distR="0" wp14:anchorId="172EA9AC" wp14:editId="7ECFE512">
            <wp:extent cx="6002134" cy="7101840"/>
            <wp:effectExtent l="0" t="0" r="0" b="3810"/>
            <wp:docPr id="28216456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9044" cy="711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57E72" w14:textId="77777777" w:rsidR="00AD4F5C" w:rsidRPr="008020F8" w:rsidRDefault="00AD4F5C" w:rsidP="00FE4CCB">
      <w:pPr>
        <w:rPr>
          <w:rFonts w:ascii="Times New Roman" w:hAnsi="Times New Roman" w:cs="Times New Roman"/>
        </w:rPr>
      </w:pPr>
    </w:p>
    <w:p w14:paraId="0CD0FFB5" w14:textId="53BE9BD9" w:rsidR="00200613" w:rsidRPr="008020F8" w:rsidRDefault="00200613">
      <w:pPr>
        <w:jc w:val="left"/>
        <w:rPr>
          <w:rFonts w:ascii="Times New Roman" w:eastAsiaTheme="majorEastAsia" w:hAnsi="Times New Roman" w:cs="Times New Roman"/>
          <w:b/>
          <w:caps/>
          <w:color w:val="000000" w:themeColor="text1"/>
          <w:sz w:val="32"/>
          <w:szCs w:val="32"/>
        </w:rPr>
      </w:pPr>
      <w:r w:rsidRPr="008020F8">
        <w:rPr>
          <w:rFonts w:ascii="Times New Roman" w:hAnsi="Times New Roman" w:cs="Times New Roman"/>
        </w:rPr>
        <w:br w:type="page"/>
      </w:r>
    </w:p>
    <w:p w14:paraId="5CB364B1" w14:textId="3D15D4D4" w:rsidR="00200613" w:rsidRPr="008020F8" w:rsidRDefault="0050403A" w:rsidP="009E2DB6">
      <w:pPr>
        <w:pStyle w:val="Heading1"/>
        <w:rPr>
          <w:rFonts w:ascii="Times New Roman" w:hAnsi="Times New Roman" w:cs="Times New Roman"/>
        </w:rPr>
      </w:pPr>
      <w:bookmarkStart w:id="9" w:name="_Toc213616357"/>
      <w:r w:rsidRPr="008020F8">
        <w:rPr>
          <w:rFonts w:ascii="Times New Roman" w:hAnsi="Times New Roman" w:cs="Times New Roman"/>
        </w:rPr>
        <w:lastRenderedPageBreak/>
        <w:t>FUNCTIONAL REQUIREMENTS</w:t>
      </w:r>
      <w:bookmarkEnd w:id="9"/>
    </w:p>
    <w:p w14:paraId="69DEBC59" w14:textId="0E238EB1" w:rsidR="00A84DF5" w:rsidRPr="008020F8" w:rsidRDefault="009E2DB6" w:rsidP="00A03D32">
      <w:pPr>
        <w:pStyle w:val="Heading2"/>
        <w:rPr>
          <w:rFonts w:ascii="Times New Roman" w:hAnsi="Times New Roman" w:cs="Times New Roman"/>
        </w:rPr>
      </w:pPr>
      <w:bookmarkStart w:id="10" w:name="_Toc213616358"/>
      <w:proofErr w:type="spellStart"/>
      <w:r w:rsidRPr="008020F8">
        <w:rPr>
          <w:rFonts w:ascii="Times New Roman" w:hAnsi="Times New Roman" w:cs="Times New Roman"/>
        </w:rPr>
        <w:t>Đă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bookmarkEnd w:id="10"/>
      <w:proofErr w:type="spellEnd"/>
    </w:p>
    <w:p w14:paraId="7D4BCA3C" w14:textId="6263ED46" w:rsidR="008E6752" w:rsidRPr="008020F8" w:rsidRDefault="008E6752" w:rsidP="008E6752">
      <w:pPr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Đă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ệ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ể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ể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ị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ra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ủ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v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hự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iệ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á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hức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ăng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7056"/>
      </w:tblGrid>
      <w:tr w:rsidR="009E2DB6" w:rsidRPr="008020F8" w14:paraId="4C502D39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BBE09C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A4835C" w14:textId="3412A873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1</w:t>
            </w:r>
          </w:p>
        </w:tc>
      </w:tr>
      <w:tr w:rsidR="009E2DB6" w:rsidRPr="008020F8" w14:paraId="6C9D33A0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E3C484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F6C981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Qu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</w:tc>
      </w:tr>
      <w:tr w:rsidR="009E2DB6" w:rsidRPr="008020F8" w14:paraId="4FB66DC8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D27231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739F63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9E2DB6" w:rsidRPr="008020F8" w14:paraId="593F6C09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9E832D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1B0FF0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9E2DB6" w:rsidRPr="008020F8" w14:paraId="36C9BDE8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208D3A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D6E2DC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 </w:t>
            </w:r>
          </w:p>
        </w:tc>
      </w:tr>
      <w:tr w:rsidR="009E2DB6" w:rsidRPr="008020F8" w14:paraId="3B987264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8738A8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957AE6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9E2DB6" w:rsidRPr="008020F8" w14:paraId="549786D1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693FF1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C6FAAE" w14:textId="77777777" w:rsidR="009E2DB6" w:rsidRPr="008020F8" w:rsidRDefault="009E2DB6" w:rsidP="009E2DB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à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  <w:p w14:paraId="3E8BE843" w14:textId="77777777" w:rsidR="009E2DB6" w:rsidRPr="008020F8" w:rsidRDefault="009E2DB6" w:rsidP="009E2DB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à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</w:p>
          <w:p w14:paraId="185A2058" w14:textId="77777777" w:rsidR="009E2DB6" w:rsidRPr="008020F8" w:rsidRDefault="009E2DB6" w:rsidP="009E2DB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</w:tc>
      </w:tr>
      <w:tr w:rsidR="009E2DB6" w:rsidRPr="008020F8" w14:paraId="1F33F5F4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1BD844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448876" w14:textId="77777777" w:rsidR="009E2DB6" w:rsidRPr="008020F8" w:rsidRDefault="009E2DB6" w:rsidP="009E2DB6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9E2DB6" w:rsidRPr="008020F8" w14:paraId="316362D8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6F5860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9E2055" w14:textId="77777777" w:rsidR="009E2DB6" w:rsidRPr="008020F8" w:rsidRDefault="009E2DB6" w:rsidP="009E2DB6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4E4B4554" w14:textId="77777777" w:rsidR="009E2DB6" w:rsidRPr="008020F8" w:rsidRDefault="009E2DB6" w:rsidP="009E2DB6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a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38AF8973" w14:textId="77777777" w:rsidR="009E2DB6" w:rsidRPr="008020F8" w:rsidRDefault="009E2DB6" w:rsidP="009E2DB6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4138C3C3" w14:textId="77777777" w:rsidR="009E2DB6" w:rsidRPr="008020F8" w:rsidRDefault="009E2DB6" w:rsidP="009E2DB6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39BAF884" w14:textId="77777777" w:rsidR="009E2DB6" w:rsidRPr="008020F8" w:rsidRDefault="009E2DB6" w:rsidP="009E2DB6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54DCB046" w14:textId="77777777" w:rsidR="009E2DB6" w:rsidRPr="008020F8" w:rsidRDefault="009E2DB6" w:rsidP="009E2DB6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9E2DB6" w:rsidRPr="008020F8" w14:paraId="145DD292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D3C425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18AAD0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9E2DB6" w:rsidRPr="008020F8" w14:paraId="45B0F833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63D8D1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81C975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191A46FA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2021A483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c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í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9E2DB6" w:rsidRPr="008020F8" w14:paraId="67F159E4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12EA8BA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0BA622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à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3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út</w:t>
            </w:r>
            <w:proofErr w:type="spellEnd"/>
          </w:p>
        </w:tc>
      </w:tr>
      <w:tr w:rsidR="009E2DB6" w:rsidRPr="008020F8" w14:paraId="77AC3A1A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1125D1D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8B00D8" w14:textId="77777777" w:rsidR="009E2DB6" w:rsidRPr="008020F8" w:rsidRDefault="009E2DB6" w:rsidP="009E2DB6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ime out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ư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6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â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ẩ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ư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***</w:t>
            </w:r>
          </w:p>
        </w:tc>
      </w:tr>
    </w:tbl>
    <w:p w14:paraId="0D021F52" w14:textId="312B528E" w:rsidR="00A03D32" w:rsidRPr="008020F8" w:rsidRDefault="00A03D32" w:rsidP="00A84DF5">
      <w:pPr>
        <w:rPr>
          <w:rFonts w:ascii="Times New Roman" w:hAnsi="Times New Roman" w:cs="Times New Roman"/>
          <w:b/>
          <w:bCs/>
        </w:rPr>
      </w:pPr>
    </w:p>
    <w:p w14:paraId="48BA7930" w14:textId="3036FEED" w:rsidR="00B7574B" w:rsidRPr="008020F8" w:rsidRDefault="009E2DB6" w:rsidP="00B7574B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17746C47" wp14:editId="78F9857D">
            <wp:extent cx="5735955" cy="6677660"/>
            <wp:effectExtent l="0" t="0" r="0" b="8890"/>
            <wp:docPr id="926679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667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34F89" w14:textId="694600E9" w:rsidR="00FE4CCB" w:rsidRPr="008020F8" w:rsidRDefault="00A03D32" w:rsidP="00FE4CCB">
      <w:pPr>
        <w:pStyle w:val="Heading2"/>
        <w:rPr>
          <w:rFonts w:ascii="Times New Roman" w:hAnsi="Times New Roman" w:cs="Times New Roman"/>
        </w:rPr>
      </w:pPr>
      <w:bookmarkStart w:id="11" w:name="_Toc213616359"/>
      <w:r w:rsidRPr="008020F8">
        <w:rPr>
          <w:rFonts w:ascii="Times New Roman" w:hAnsi="Times New Roman" w:cs="Times New Roman"/>
        </w:rPr>
        <w:lastRenderedPageBreak/>
        <w:t xml:space="preserve">Bán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11"/>
      <w:proofErr w:type="spellEnd"/>
    </w:p>
    <w:p w14:paraId="22F74532" w14:textId="3301B9E1" w:rsidR="00AD4F5C" w:rsidRPr="008020F8" w:rsidRDefault="008E6752" w:rsidP="008E6752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ớ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</w:p>
    <w:p w14:paraId="24F1F50D" w14:textId="55480317" w:rsidR="00A03D32" w:rsidRPr="008020F8" w:rsidRDefault="00A03D32" w:rsidP="00A03D32">
      <w:pPr>
        <w:pStyle w:val="Heading3"/>
        <w:rPr>
          <w:rFonts w:ascii="Times New Roman" w:hAnsi="Times New Roman" w:cs="Times New Roman"/>
        </w:rPr>
      </w:pPr>
      <w:bookmarkStart w:id="12" w:name="_Toc213616360"/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="008E6752" w:rsidRPr="008020F8">
        <w:rPr>
          <w:rFonts w:ascii="Times New Roman" w:hAnsi="Times New Roman" w:cs="Times New Roman"/>
        </w:rPr>
        <w:t>kiếm</w:t>
      </w:r>
      <w:proofErr w:type="spellEnd"/>
      <w:r w:rsidR="008E6752"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12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9"/>
        <w:gridCol w:w="7031"/>
      </w:tblGrid>
      <w:tr w:rsidR="00A03D32" w:rsidRPr="008020F8" w14:paraId="42331CB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2B25C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16DEF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2.1</w:t>
            </w:r>
          </w:p>
        </w:tc>
      </w:tr>
      <w:tr w:rsidR="00A03D32" w:rsidRPr="008020F8" w14:paraId="3825747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0E5AE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81834" w14:textId="12CA5323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6752"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="008E6752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66FA738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27A9D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68A09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A03D32" w:rsidRPr="008020F8" w14:paraId="1CA9F77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EF057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C6FB77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366DAA7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79E85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92BAF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A03D32" w:rsidRPr="008020F8" w14:paraId="4179522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1ABE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C0BB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</w:tc>
      </w:tr>
      <w:tr w:rsidR="00A03D32" w:rsidRPr="008020F8" w14:paraId="7DF4428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2701F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A4450F" w14:textId="77777777" w:rsidR="00A03D32" w:rsidRPr="00A501DD" w:rsidRDefault="00A03D32" w:rsidP="00A501DD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</w:rPr>
            </w:pPr>
            <w:proofErr w:type="spellStart"/>
            <w:r w:rsidRPr="00A501DD">
              <w:rPr>
                <w:rFonts w:ascii="Times New Roman" w:hAnsi="Times New Roman" w:cs="Times New Roman"/>
              </w:rPr>
              <w:t>Tình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rạ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mạ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ổn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4FFA0439" w14:textId="77777777" w:rsidR="00A03D32" w:rsidRPr="00A501DD" w:rsidRDefault="00A03D32" w:rsidP="00A501DD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</w:rPr>
            </w:pPr>
            <w:proofErr w:type="spellStart"/>
            <w:r w:rsidRPr="00A501DD">
              <w:rPr>
                <w:rFonts w:ascii="Times New Roman" w:hAnsi="Times New Roman" w:cs="Times New Roman"/>
              </w:rPr>
              <w:t>Chủ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cửa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à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ã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ă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nhập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vào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ệ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4580EC41" w14:textId="7B612374" w:rsidR="00A03D32" w:rsidRPr="00A501DD" w:rsidRDefault="00A03D32" w:rsidP="00A501DD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</w:rPr>
            </w:pPr>
            <w:proofErr w:type="spellStart"/>
            <w:r w:rsidRPr="00A501DD">
              <w:rPr>
                <w:rFonts w:ascii="Times New Roman" w:hAnsi="Times New Roman" w:cs="Times New Roman"/>
              </w:rPr>
              <w:t>Chủ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cửa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à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ã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vào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chức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nă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bán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à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và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danh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sách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óa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ơn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bán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ã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ồn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ại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ro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ệ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hống</w:t>
            </w:r>
            <w:proofErr w:type="spellEnd"/>
            <w:r w:rsidRPr="00A501DD">
              <w:rPr>
                <w:rFonts w:ascii="Times New Roman" w:hAnsi="Times New Roman" w:cs="Times New Roman"/>
              </w:rPr>
              <w:t> </w:t>
            </w:r>
          </w:p>
        </w:tc>
      </w:tr>
      <w:tr w:rsidR="00A03D32" w:rsidRPr="008020F8" w14:paraId="7C62AF0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8B80B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93BA9" w14:textId="77777777" w:rsidR="00A03D32" w:rsidRPr="00A501DD" w:rsidRDefault="00A03D32" w:rsidP="00A501DD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</w:rPr>
            </w:pPr>
            <w:proofErr w:type="spellStart"/>
            <w:r w:rsidRPr="00A501DD">
              <w:rPr>
                <w:rFonts w:ascii="Times New Roman" w:hAnsi="Times New Roman" w:cs="Times New Roman"/>
              </w:rPr>
              <w:t>Tìm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ược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óa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ơn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và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xem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hông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tin chi </w:t>
            </w:r>
            <w:proofErr w:type="spellStart"/>
            <w:r w:rsidRPr="00A501DD">
              <w:rPr>
                <w:rFonts w:ascii="Times New Roman" w:hAnsi="Times New Roman" w:cs="Times New Roman"/>
              </w:rPr>
              <w:t>tiết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hóa</w:t>
            </w:r>
            <w:proofErr w:type="spellEnd"/>
            <w:r w:rsidRPr="00A501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501DD">
              <w:rPr>
                <w:rFonts w:ascii="Times New Roman" w:hAnsi="Times New Roman" w:cs="Times New Roman"/>
              </w:rPr>
              <w:t>đơn</w:t>
            </w:r>
            <w:proofErr w:type="spellEnd"/>
          </w:p>
        </w:tc>
      </w:tr>
      <w:tr w:rsidR="00A03D32" w:rsidRPr="008020F8" w14:paraId="1DA3284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1FB0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67569E" w14:textId="77777777" w:rsidR="00A03D32" w:rsidRPr="008020F8" w:rsidRDefault="00A03D32" w:rsidP="00A03D3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1F72AB9D" w14:textId="77777777" w:rsidR="00A03D32" w:rsidRPr="008020F8" w:rsidRDefault="00A03D32" w:rsidP="00A03D3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0D2E7311" w14:textId="77777777" w:rsidR="00A03D32" w:rsidRPr="008020F8" w:rsidRDefault="00A03D32" w:rsidP="00A03D3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</w:p>
          <w:p w14:paraId="4A00FC29" w14:textId="77777777" w:rsidR="00A03D32" w:rsidRPr="008020F8" w:rsidRDefault="00A03D32" w:rsidP="00A03D3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</w:p>
          <w:p w14:paraId="22D69873" w14:textId="77777777" w:rsidR="00A03D32" w:rsidRPr="008020F8" w:rsidRDefault="00A03D32" w:rsidP="00A03D3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A03D32" w:rsidRPr="008020F8" w14:paraId="75C72AB5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DF87A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2266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A03D32" w:rsidRPr="008020F8" w14:paraId="3414336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E48ED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0B0F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0C910FB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A03D32" w:rsidRPr="008020F8" w14:paraId="1C3F0FD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5979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46DA5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</w:p>
        </w:tc>
      </w:tr>
      <w:tr w:rsidR="00A03D32" w:rsidRPr="008020F8" w14:paraId="0E2C6D3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03840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AB41C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5967998C" w14:textId="77777777" w:rsidR="00A03D32" w:rsidRPr="008020F8" w:rsidRDefault="00A03D32" w:rsidP="00A03D32">
      <w:pPr>
        <w:rPr>
          <w:rFonts w:ascii="Times New Roman" w:hAnsi="Times New Roman" w:cs="Times New Roman"/>
        </w:rPr>
      </w:pPr>
    </w:p>
    <w:p w14:paraId="767A6846" w14:textId="14EA248E" w:rsidR="00A03D32" w:rsidRPr="008020F8" w:rsidRDefault="00A03D32" w:rsidP="00A03D32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</w:rPr>
        <w:drawing>
          <wp:inline distT="0" distB="0" distL="0" distR="0" wp14:anchorId="3F9EC934" wp14:editId="343FF6C1">
            <wp:extent cx="5730240" cy="5524500"/>
            <wp:effectExtent l="0" t="0" r="3810" b="0"/>
            <wp:docPr id="19297416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52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103D8" w14:textId="7104CBD2" w:rsidR="00A03D32" w:rsidRPr="008020F8" w:rsidRDefault="00A03D32" w:rsidP="00A03D32">
      <w:pPr>
        <w:pStyle w:val="Heading3"/>
        <w:rPr>
          <w:rFonts w:ascii="Times New Roman" w:hAnsi="Times New Roman" w:cs="Times New Roman"/>
        </w:rPr>
      </w:pPr>
      <w:bookmarkStart w:id="13" w:name="_Toc213616361"/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mớ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bookmarkEnd w:id="13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7"/>
        <w:gridCol w:w="7283"/>
      </w:tblGrid>
      <w:tr w:rsidR="00A03D32" w:rsidRPr="008020F8" w14:paraId="327D5E80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7A8D6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  <w:p w14:paraId="057513F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B350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2.2</w:t>
            </w:r>
          </w:p>
        </w:tc>
      </w:tr>
      <w:tr w:rsidR="00A03D32" w:rsidRPr="008020F8" w14:paraId="049407D6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F2726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Use case name</w:t>
            </w:r>
          </w:p>
          <w:p w14:paraId="0AAD9DB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774AE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</w:p>
        </w:tc>
      </w:tr>
      <w:tr w:rsidR="00A03D32" w:rsidRPr="008020F8" w14:paraId="20EAFAED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D614D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  <w:p w14:paraId="3C8AA888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02FEA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ộ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</w:p>
        </w:tc>
      </w:tr>
      <w:tr w:rsidR="00A03D32" w:rsidRPr="008020F8" w14:paraId="76508114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9248B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BEF85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66ED28E7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74CC37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B00DE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A03D32" w:rsidRPr="008020F8" w14:paraId="60170839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7011B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244D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37C3C612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36E09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14EBA" w14:textId="77777777" w:rsidR="00A03D32" w:rsidRPr="008020F8" w:rsidRDefault="00A03D32" w:rsidP="00A03D3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8F5E800" w14:textId="77777777" w:rsidR="00A03D32" w:rsidRPr="008020F8" w:rsidRDefault="00A03D32" w:rsidP="00A03D3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01098D4" w14:textId="3B7B97E0" w:rsidR="00A03D32" w:rsidRPr="008020F8" w:rsidRDefault="00657494" w:rsidP="00A03D3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bá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danh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sách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ó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ơ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bá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tồ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tại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tro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ệ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A03D32" w:rsidRPr="008020F8" w14:paraId="0818909A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927E3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04650" w14:textId="77777777" w:rsidR="00A03D32" w:rsidRPr="008020F8" w:rsidRDefault="00A03D32" w:rsidP="00A03D3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4965888" w14:textId="77777777" w:rsidR="00A03D32" w:rsidRPr="008020F8" w:rsidRDefault="00A03D32" w:rsidP="00A03D3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ừ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ư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ứ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6CF41B4" w14:textId="77777777" w:rsidR="00A03D32" w:rsidRPr="008020F8" w:rsidRDefault="00A03D32" w:rsidP="00A03D3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ử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A03D32" w:rsidRPr="008020F8" w14:paraId="1AA50407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02150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ACAD6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ấ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</w:p>
          <w:p w14:paraId="5A04463D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</w:p>
          <w:p w14:paraId="71076B79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4B2EE94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ừ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F7773B7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ú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a</w:t>
            </w:r>
            <w:proofErr w:type="spellEnd"/>
          </w:p>
          <w:p w14:paraId="449F060D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b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  <w:p w14:paraId="23B80102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&gt;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>).</w:t>
            </w:r>
          </w:p>
          <w:p w14:paraId="650B6CDC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í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</w:p>
          <w:p w14:paraId="025C2A8A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ặ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2-6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ế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a</w:t>
            </w:r>
            <w:proofErr w:type="spellEnd"/>
          </w:p>
          <w:p w14:paraId="24D891DA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3602800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ư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AEB3D46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</w:p>
          <w:p w14:paraId="6D9A85E3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uậ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C0F3F0A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FF239EC" w14:textId="77777777" w:rsidR="00A03D32" w:rsidRPr="008020F8" w:rsidRDefault="00A03D32" w:rsidP="00A03D3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lastRenderedPageBreak/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A03D32" w:rsidRPr="008020F8" w14:paraId="49B8BAC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984C98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F4B1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ư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ữa</w:t>
            </w:r>
            <w:proofErr w:type="spellEnd"/>
            <w:r w:rsidRPr="008020F8">
              <w:rPr>
                <w:rFonts w:ascii="Times New Roman" w:hAnsi="Times New Roman" w:cs="Times New Roman"/>
              </w:rPr>
              <w:t>:</w:t>
            </w:r>
          </w:p>
          <w:p w14:paraId="1DAFC1F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9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7AAFEA3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9a2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8.</w:t>
            </w:r>
          </w:p>
        </w:tc>
      </w:tr>
      <w:tr w:rsidR="00A03D32" w:rsidRPr="008020F8" w14:paraId="002CA6C6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38305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263F45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1B55F57D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= 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4BB77176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ì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788866B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1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ư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>:</w:t>
            </w:r>
          </w:p>
          <w:p w14:paraId="2B99ACCF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 11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ư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>” </w:t>
            </w:r>
          </w:p>
          <w:p w14:paraId="4187574B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A03D32" w:rsidRPr="008020F8" w14:paraId="41FBB6A4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06BB3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4828A9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SON + 7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04CA5CD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+ 1</w:t>
            </w:r>
          </w:p>
          <w:p w14:paraId="37816B1C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Phươ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ặ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uy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ả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AF6EF8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 </w:t>
            </w:r>
          </w:p>
          <w:p w14:paraId="6E4F1C00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BF21AD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rườ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</w:p>
        </w:tc>
      </w:tr>
      <w:tr w:rsidR="00A03D32" w:rsidRPr="008020F8" w14:paraId="2122DDCA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9A8F03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6D5355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09730DF" w14:textId="4569DB58" w:rsidR="00A03D32" w:rsidRPr="008020F8" w:rsidRDefault="00A03D32" w:rsidP="00A03D32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B94277" wp14:editId="0B39D9EC">
            <wp:extent cx="5006975" cy="8229600"/>
            <wp:effectExtent l="0" t="0" r="3175" b="0"/>
            <wp:docPr id="5443624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9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AABA9" w14:textId="04694B6D" w:rsidR="00A03D32" w:rsidRPr="008020F8" w:rsidRDefault="00A03D32" w:rsidP="00A03D32">
      <w:pPr>
        <w:pStyle w:val="Heading3"/>
        <w:rPr>
          <w:rFonts w:ascii="Times New Roman" w:hAnsi="Times New Roman" w:cs="Times New Roman"/>
        </w:rPr>
      </w:pPr>
      <w:bookmarkStart w:id="14" w:name="_Toc213616362"/>
      <w:proofErr w:type="spellStart"/>
      <w:r w:rsidRPr="008020F8">
        <w:rPr>
          <w:rFonts w:ascii="Times New Roman" w:hAnsi="Times New Roman" w:cs="Times New Roman"/>
        </w:rPr>
        <w:lastRenderedPageBreak/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ơ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bán</w:t>
      </w:r>
      <w:bookmarkEnd w:id="14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1"/>
        <w:gridCol w:w="7313"/>
      </w:tblGrid>
      <w:tr w:rsidR="00A03D32" w:rsidRPr="008020F8" w14:paraId="40A8524A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C683CF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F705DB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3.2.3</w:t>
            </w:r>
          </w:p>
        </w:tc>
      </w:tr>
      <w:tr w:rsidR="00A03D32" w:rsidRPr="008020F8" w14:paraId="4D3147A3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69AF69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7B1068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16CA3768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961A98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872603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5AE12930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BC3D10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E7F7610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3C4A8717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F60D6D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6DD329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ru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ình</w:t>
            </w:r>
            <w:proofErr w:type="spellEnd"/>
          </w:p>
        </w:tc>
      </w:tr>
      <w:tr w:rsidR="00A03D32" w:rsidRPr="008020F8" w14:paraId="7A253556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2D43DE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D914C33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A03D32" w:rsidRPr="008020F8" w14:paraId="59407784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7C2B58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976F44" w14:textId="77777777" w:rsidR="00A03D32" w:rsidRPr="008020F8" w:rsidRDefault="00A03D32" w:rsidP="00A03D3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A944231" w14:textId="77777777" w:rsidR="00A03D32" w:rsidRPr="008020F8" w:rsidRDefault="00A03D32" w:rsidP="00A03D3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4BC49D6" w14:textId="77777777" w:rsidR="00A03D32" w:rsidRDefault="00A03D32" w:rsidP="00A03D3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554E636" w14:textId="77777777" w:rsidR="00657494" w:rsidRDefault="00657494" w:rsidP="00657494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bá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</w:p>
          <w:p w14:paraId="25FF9694" w14:textId="1A0462F4" w:rsidR="00A03D32" w:rsidRPr="008020F8" w:rsidRDefault="00A03D32" w:rsidP="00657494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A03D32" w:rsidRPr="008020F8" w14:paraId="1E8495DF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35F54C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101F21" w14:textId="77777777" w:rsidR="00A03D32" w:rsidRPr="008020F8" w:rsidRDefault="00A03D32" w:rsidP="00A03D32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</w:p>
          <w:p w14:paraId="73870981" w14:textId="77777777" w:rsidR="00A03D32" w:rsidRPr="008020F8" w:rsidRDefault="00A03D32" w:rsidP="00A03D32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</w:p>
        </w:tc>
      </w:tr>
      <w:tr w:rsidR="00A03D32" w:rsidRPr="008020F8" w14:paraId="051AD228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F76572A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FAC737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oá</w:t>
            </w:r>
            <w:proofErr w:type="spellEnd"/>
          </w:p>
          <w:p w14:paraId="04B96479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750211D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oá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3813475A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?”</w:t>
            </w:r>
          </w:p>
          <w:p w14:paraId="56A51E29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”</w:t>
            </w:r>
          </w:p>
          <w:p w14:paraId="1782FC44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</w:p>
          <w:p w14:paraId="1714695D" w14:textId="77777777" w:rsidR="00A03D32" w:rsidRPr="008020F8" w:rsidRDefault="00A03D32" w:rsidP="00A03D3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A03D32" w:rsidRPr="008020F8" w14:paraId="42B9D7C0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FCF2F0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300DA0C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A03D32" w:rsidRPr="008020F8" w14:paraId="3FB968AC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96AEF9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C37893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uỷ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56F56B7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5.a.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ự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> </w:t>
            </w:r>
          </w:p>
          <w:p w14:paraId="202828FE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 xml:space="preserve">7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A03D32" w:rsidRPr="008020F8" w14:paraId="404AA49E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F16481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A9706C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A03D32" w:rsidRPr="008020F8" w14:paraId="6281299D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9A22E2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38F7A4" w14:textId="77777777" w:rsidR="00A03D32" w:rsidRPr="008020F8" w:rsidRDefault="00A03D32" w:rsidP="00A03D32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026607A" w14:textId="77777777" w:rsidR="00A03D32" w:rsidRPr="008020F8" w:rsidRDefault="00A03D32" w:rsidP="00A03D32">
      <w:pPr>
        <w:rPr>
          <w:rFonts w:ascii="Times New Roman" w:hAnsi="Times New Roman" w:cs="Times New Roman"/>
        </w:rPr>
      </w:pPr>
    </w:p>
    <w:p w14:paraId="2B4FE623" w14:textId="3F8E16B5" w:rsidR="00A03D32" w:rsidRPr="008020F8" w:rsidRDefault="00A03D32" w:rsidP="00A03D32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</w:rPr>
        <w:drawing>
          <wp:inline distT="0" distB="0" distL="0" distR="0" wp14:anchorId="0451C560" wp14:editId="4BF98C74">
            <wp:extent cx="5730240" cy="5905500"/>
            <wp:effectExtent l="0" t="0" r="3810" b="0"/>
            <wp:docPr id="18801178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0E169" w14:textId="7CB54DC5" w:rsidR="00C9731F" w:rsidRPr="00C9731F" w:rsidRDefault="00A03D32" w:rsidP="00C9731F">
      <w:pPr>
        <w:pStyle w:val="Heading3"/>
        <w:rPr>
          <w:rFonts w:ascii="Times New Roman" w:hAnsi="Times New Roman" w:cs="Times New Roman"/>
        </w:rPr>
      </w:pPr>
      <w:bookmarkStart w:id="15" w:name="_Toc213616363"/>
      <w:proofErr w:type="spellStart"/>
      <w:r w:rsidRPr="008020F8">
        <w:rPr>
          <w:rFonts w:ascii="Times New Roman" w:hAnsi="Times New Roman" w:cs="Times New Roman"/>
        </w:rPr>
        <w:lastRenderedPageBreak/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15"/>
      <w:proofErr w:type="spellEnd"/>
    </w:p>
    <w:p w14:paraId="72365065" w14:textId="28B72A81" w:rsidR="00C9731F" w:rsidRPr="00C9731F" w:rsidRDefault="00C9731F" w:rsidP="00C9731F">
      <w:r w:rsidRPr="008020F8">
        <w:rPr>
          <w:rFonts w:ascii="Times New Roman" w:hAnsi="Times New Roman" w:cs="Times New Roman"/>
          <w:noProof/>
        </w:rPr>
        <w:drawing>
          <wp:inline distT="0" distB="0" distL="0" distR="0" wp14:anchorId="15E65B6D" wp14:editId="414E1FCB">
            <wp:extent cx="5821680" cy="5279465"/>
            <wp:effectExtent l="0" t="0" r="0" b="0"/>
            <wp:docPr id="1187888508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298" cy="5298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46BA3" w14:textId="6088A8E5" w:rsidR="00E95128" w:rsidRPr="008020F8" w:rsidRDefault="00E95128" w:rsidP="00E95128">
      <w:pPr>
        <w:pStyle w:val="Heading4"/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6"/>
        <w:gridCol w:w="7258"/>
      </w:tblGrid>
      <w:tr w:rsidR="00E95128" w:rsidRPr="008020F8" w14:paraId="0A5A0AF4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22592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C1DD77" w14:textId="780CF83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2.4.1</w:t>
            </w:r>
          </w:p>
        </w:tc>
      </w:tr>
      <w:tr w:rsidR="00E95128" w:rsidRPr="008020F8" w14:paraId="61B2170C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62FB9F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F5BD97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29F208EE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2B146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B9B217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1A40D729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4D4D9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A60CAB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17209CA7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8B0DF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A3C74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Cao</w:t>
            </w:r>
          </w:p>
        </w:tc>
      </w:tr>
      <w:tr w:rsidR="00E95128" w:rsidRPr="008020F8" w14:paraId="4C19CFBD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266C7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21AE04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11A7B45B" w14:textId="77777777">
        <w:trPr>
          <w:trHeight w:val="516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991ED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40B6FC" w14:textId="77777777" w:rsidR="00E95128" w:rsidRPr="008020F8" w:rsidRDefault="00E95128" w:rsidP="00E95128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1B8A0B6" w14:textId="77777777" w:rsidR="00E95128" w:rsidRPr="008020F8" w:rsidRDefault="00E95128" w:rsidP="00E95128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02FA44AE" w14:textId="77777777" w:rsidR="00E95128" w:rsidRDefault="00E95128" w:rsidP="00E95128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lastRenderedPageBreak/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ộ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ở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907CCB2" w14:textId="29D36F0B" w:rsidR="000D3572" w:rsidRPr="008020F8" w:rsidRDefault="000D3572" w:rsidP="00E95128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hứ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ổi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56298387" w14:textId="77777777" w:rsidR="00E95128" w:rsidRPr="008020F8" w:rsidRDefault="00E95128" w:rsidP="00E95128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95128" w:rsidRPr="008020F8" w14:paraId="7F22CF26" w14:textId="77777777">
        <w:trPr>
          <w:trHeight w:val="6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9BEB729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859143" w14:textId="77777777" w:rsidR="00E95128" w:rsidRPr="008020F8" w:rsidRDefault="00E95128" w:rsidP="00E95128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  <w:p w14:paraId="23228A5D" w14:textId="77777777" w:rsidR="00E95128" w:rsidRPr="008020F8" w:rsidRDefault="00E95128" w:rsidP="00E95128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</w:p>
        </w:tc>
      </w:tr>
      <w:tr w:rsidR="00E95128" w:rsidRPr="008020F8" w14:paraId="29F1465B" w14:textId="77777777" w:rsidTr="008E6752">
        <w:trPr>
          <w:trHeight w:val="836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71DBF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0F7F33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Quả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  <w:p w14:paraId="698F887D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ộ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 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42740FC2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798D51FA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</w:p>
          <w:p w14:paraId="3D8ECF1E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2AAC8FEF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</w:p>
          <w:p w14:paraId="391A9C17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gt;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</w:p>
          <w:p w14:paraId="4CE2F725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3A3029A6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64BA8BA9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</w:p>
          <w:p w14:paraId="638CC1BC" w14:textId="77777777" w:rsidR="00E95128" w:rsidRPr="008020F8" w:rsidRDefault="00E95128" w:rsidP="00E95128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E95128" w:rsidRPr="008020F8" w14:paraId="334A8296" w14:textId="77777777" w:rsidTr="008E6752">
        <w:trPr>
          <w:trHeight w:val="55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24CA9B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7D62F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E95128" w:rsidRPr="008020F8" w14:paraId="414A1619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807AB3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F0066E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r w:rsidRPr="008020F8">
              <w:rPr>
                <w:rFonts w:ascii="Times New Roman" w:hAnsi="Times New Roman" w:cs="Times New Roman"/>
                <w:i/>
                <w:iCs/>
              </w:rPr>
              <w:t xml:space="preserve">quay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2</w:t>
            </w:r>
          </w:p>
          <w:p w14:paraId="4E33AF4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ụ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r w:rsidRPr="008020F8">
              <w:rPr>
                <w:rFonts w:ascii="Times New Roman" w:hAnsi="Times New Roman" w:cs="Times New Roman"/>
                <w:i/>
                <w:iCs/>
              </w:rPr>
              <w:t xml:space="preserve">quay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5</w:t>
            </w:r>
          </w:p>
          <w:p w14:paraId="2FD7563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uỷ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73132A49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0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E95128" w:rsidRPr="008020F8" w14:paraId="3D13C762" w14:textId="77777777">
        <w:trPr>
          <w:trHeight w:val="9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3EA65B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80D2C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ặ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1227DA7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33B17F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rườ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</w:p>
        </w:tc>
      </w:tr>
      <w:tr w:rsidR="00E95128" w:rsidRPr="008020F8" w14:paraId="20D80967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D4D44B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1E104F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  <w:p w14:paraId="0088F2D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</w:p>
        </w:tc>
      </w:tr>
    </w:tbl>
    <w:p w14:paraId="6A5DC55D" w14:textId="7ED886E0" w:rsidR="00E95128" w:rsidRPr="008020F8" w:rsidRDefault="00E95128" w:rsidP="00E9512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b/>
          <w:bCs/>
          <w:noProof/>
          <w:color w:val="000000"/>
          <w:sz w:val="26"/>
          <w:szCs w:val="26"/>
          <w:bdr w:val="none" w:sz="0" w:space="0" w:color="auto" w:frame="1"/>
        </w:rPr>
        <w:drawing>
          <wp:inline distT="0" distB="0" distL="0" distR="0" wp14:anchorId="66D036B8" wp14:editId="42241F7B">
            <wp:extent cx="5735955" cy="7232015"/>
            <wp:effectExtent l="0" t="0" r="0" b="6985"/>
            <wp:docPr id="1501121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723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52F11" w14:textId="53EBE890" w:rsidR="00E95128" w:rsidRPr="008020F8" w:rsidRDefault="00E95128" w:rsidP="00E95128">
      <w:pPr>
        <w:pStyle w:val="Heading4"/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lastRenderedPageBreak/>
        <w:t>Tìm</w:t>
      </w:r>
      <w:proofErr w:type="spellEnd"/>
      <w:r w:rsidR="008E6752" w:rsidRPr="008020F8">
        <w:rPr>
          <w:rFonts w:ascii="Times New Roman" w:hAnsi="Times New Roman" w:cs="Times New Roman"/>
        </w:rPr>
        <w:t xml:space="preserve"> </w:t>
      </w:r>
      <w:proofErr w:type="spellStart"/>
      <w:r w:rsidR="008E6752"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43"/>
        <w:gridCol w:w="7297"/>
      </w:tblGrid>
      <w:tr w:rsidR="00E95128" w:rsidRPr="008020F8" w14:paraId="76B083E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122E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E56DC2" w14:textId="509D04F6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2.4.2</w:t>
            </w:r>
          </w:p>
        </w:tc>
      </w:tr>
      <w:tr w:rsidR="00E95128" w:rsidRPr="008020F8" w14:paraId="7EE30A4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0A88D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F2AA0" w14:textId="1A0F6BD2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="008E6752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6752"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65DF818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0E0A93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B8A00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5BC87402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9349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289AD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1E1675F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7597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0749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E95128" w:rsidRPr="008020F8" w14:paraId="78BA7B9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850C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FF08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1BC64372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57F25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8B760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433AA36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3B9AC815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BFAB38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077FC21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63A7E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CEB19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4373D3C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53309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3BBD5" w14:textId="77777777" w:rsidR="00E95128" w:rsidRPr="008020F8" w:rsidRDefault="00E95128" w:rsidP="00E95128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4809B2DE" w14:textId="77777777" w:rsidR="00E95128" w:rsidRPr="008020F8" w:rsidRDefault="00E95128" w:rsidP="00E95128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371FDC58" w14:textId="77777777" w:rsidR="00E95128" w:rsidRPr="008020F8" w:rsidRDefault="00E95128" w:rsidP="00E95128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5C54F2CF" w14:textId="77777777" w:rsidR="00E95128" w:rsidRPr="008020F8" w:rsidRDefault="00E95128" w:rsidP="00E95128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</w:p>
          <w:p w14:paraId="41F3DD0B" w14:textId="77777777" w:rsidR="00E95128" w:rsidRPr="008020F8" w:rsidRDefault="00E95128" w:rsidP="00E95128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</w:tc>
      </w:tr>
      <w:tr w:rsidR="00E95128" w:rsidRPr="008020F8" w14:paraId="0E3F156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0388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59EEF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E95128" w:rsidRPr="008020F8" w14:paraId="66531BB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43349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337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</w:t>
            </w:r>
          </w:p>
        </w:tc>
      </w:tr>
      <w:tr w:rsidR="00E95128" w:rsidRPr="008020F8" w14:paraId="26397C7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A4FD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B4915E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K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4119FC8B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8DFB7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B13F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68370268" w14:textId="77777777" w:rsidR="00E95128" w:rsidRPr="008020F8" w:rsidRDefault="00E95128" w:rsidP="00E95128">
      <w:pPr>
        <w:rPr>
          <w:rFonts w:ascii="Times New Roman" w:hAnsi="Times New Roman" w:cs="Times New Roman"/>
        </w:rPr>
      </w:pPr>
    </w:p>
    <w:p w14:paraId="211CC22E" w14:textId="469B47D3" w:rsidR="00A03D32" w:rsidRPr="008020F8" w:rsidRDefault="00E95128" w:rsidP="00A03D32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58D4F875" wp14:editId="5C6916C4">
            <wp:extent cx="5728970" cy="6483985"/>
            <wp:effectExtent l="0" t="0" r="5080" b="0"/>
            <wp:docPr id="20600660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648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78B05" w14:textId="3AC14CC9" w:rsidR="00E95128" w:rsidRPr="008020F8" w:rsidRDefault="00E95128" w:rsidP="00E95128">
      <w:pPr>
        <w:pStyle w:val="Heading4"/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6"/>
        <w:gridCol w:w="7214"/>
      </w:tblGrid>
      <w:tr w:rsidR="00E95128" w:rsidRPr="008020F8" w14:paraId="6095C03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8877E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2DD0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2.5.4</w:t>
            </w:r>
          </w:p>
        </w:tc>
      </w:tr>
      <w:tr w:rsidR="00E95128" w:rsidRPr="008020F8" w14:paraId="1585CBB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AD43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B451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5DE9B3C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E3D3FD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485B7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053B162D" w14:textId="77777777">
        <w:trPr>
          <w:trHeight w:val="52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3BBED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D67F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7B5462D7" w14:textId="77777777">
        <w:trPr>
          <w:trHeight w:val="52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CE77D7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8557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E95128" w:rsidRPr="008020F8" w14:paraId="5BC3464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0C86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5838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49D8D7CB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BFE3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45773" w14:textId="77777777" w:rsidR="00E95128" w:rsidRPr="000D3572" w:rsidRDefault="00E95128" w:rsidP="000D3572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ệ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hống</w:t>
            </w:r>
            <w:proofErr w:type="spellEnd"/>
            <w:r w:rsidRPr="000D3572">
              <w:rPr>
                <w:rFonts w:ascii="Times New Roman" w:hAnsi="Times New Roman" w:cs="Times New Roman"/>
              </w:rPr>
              <w:t> </w:t>
            </w:r>
          </w:p>
          <w:p w14:paraId="4B375C5C" w14:textId="1F2A3017" w:rsidR="000D3572" w:rsidRPr="000D3572" w:rsidRDefault="000D3572" w:rsidP="000D3572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hứ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ổi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89BBE1B" w14:textId="3083A63E" w:rsidR="000D3572" w:rsidRPr="000D3572" w:rsidRDefault="00E95128" w:rsidP="000D3572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Phiếu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ổi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ồn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ại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ro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ệ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hống</w:t>
            </w:r>
            <w:proofErr w:type="spellEnd"/>
            <w:r w:rsidRPr="000D3572">
              <w:rPr>
                <w:rFonts w:ascii="Times New Roman" w:hAnsi="Times New Roman" w:cs="Times New Roman"/>
              </w:rPr>
              <w:t> </w:t>
            </w:r>
          </w:p>
        </w:tc>
      </w:tr>
      <w:tr w:rsidR="00E95128" w:rsidRPr="008020F8" w14:paraId="2C7D8A7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B534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5832F" w14:textId="77777777" w:rsidR="00E95128" w:rsidRPr="000D3572" w:rsidRDefault="00E95128" w:rsidP="000D3572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Phiếu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ổi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ượ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t</w:t>
            </w:r>
            <w:proofErr w:type="spellEnd"/>
          </w:p>
          <w:p w14:paraId="5756801C" w14:textId="77777777" w:rsidR="00E95128" w:rsidRPr="000D3572" w:rsidRDefault="00E95128" w:rsidP="000D3572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Tồn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kh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ượ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t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lại</w:t>
            </w:r>
            <w:proofErr w:type="spellEnd"/>
          </w:p>
        </w:tc>
      </w:tr>
      <w:tr w:rsidR="00E95128" w:rsidRPr="008020F8" w14:paraId="20E57C4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4C37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3C0286" w14:textId="77777777" w:rsidR="00E95128" w:rsidRPr="008020F8" w:rsidRDefault="00E95128" w:rsidP="00E95128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</w:p>
          <w:p w14:paraId="0F39BB67" w14:textId="77777777" w:rsidR="00E95128" w:rsidRPr="008020F8" w:rsidRDefault="00E95128" w:rsidP="00E95128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4D72779" w14:textId="77777777" w:rsidR="00E95128" w:rsidRPr="008020F8" w:rsidRDefault="00E95128" w:rsidP="00E95128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D122A9E" w14:textId="77777777" w:rsidR="00E95128" w:rsidRPr="008020F8" w:rsidRDefault="00E95128" w:rsidP="00E95128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</w:p>
          <w:p w14:paraId="7CF9CB2F" w14:textId="77777777" w:rsidR="00E95128" w:rsidRPr="008020F8" w:rsidRDefault="00E95128" w:rsidP="00E95128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</w:p>
          <w:p w14:paraId="15F4B779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ặ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ừ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ế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6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ế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</w:p>
          <w:p w14:paraId="682F57EC" w14:textId="77777777" w:rsidR="00E95128" w:rsidRPr="008020F8" w:rsidRDefault="00E95128" w:rsidP="00E95128">
            <w:pPr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Lưu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 </w:t>
            </w:r>
          </w:p>
          <w:p w14:paraId="7B4CF70F" w14:textId="77777777" w:rsidR="00E95128" w:rsidRPr="008020F8" w:rsidRDefault="00E95128" w:rsidP="00E95128">
            <w:pPr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Hiể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52AF0417" w14:textId="77777777" w:rsidR="00E95128" w:rsidRPr="008020F8" w:rsidRDefault="00E95128" w:rsidP="00E95128">
            <w:pPr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Đồng ý</w:t>
            </w:r>
          </w:p>
          <w:p w14:paraId="1F3CDA1F" w14:textId="77777777" w:rsidR="00E95128" w:rsidRPr="008020F8" w:rsidRDefault="00E95128" w:rsidP="00E95128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</w:p>
          <w:p w14:paraId="7C88A316" w14:textId="77777777" w:rsidR="00E95128" w:rsidRPr="008020F8" w:rsidRDefault="00E95128" w:rsidP="00E95128">
            <w:pPr>
              <w:numPr>
                <w:ilvl w:val="0"/>
                <w:numId w:val="31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E95128" w:rsidRPr="008020F8" w14:paraId="023772D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E72D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74B0F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95128" w:rsidRPr="008020F8" w14:paraId="0025720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3C72C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0BEE4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Yê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AC0C3D3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1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95128" w:rsidRPr="008020F8" w14:paraId="5A48B4E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948AD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EAC6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BR7.2-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iề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</w:p>
        </w:tc>
      </w:tr>
      <w:tr w:rsidR="00E95128" w:rsidRPr="008020F8" w14:paraId="521E59A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1A2D8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0FB89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71638123" w14:textId="0BD4B734" w:rsidR="00E95128" w:rsidRPr="008020F8" w:rsidRDefault="00E95128" w:rsidP="00E9512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1558B2" wp14:editId="30A6D8B7">
            <wp:extent cx="5706110" cy="8229600"/>
            <wp:effectExtent l="0" t="0" r="8890" b="0"/>
            <wp:docPr id="159304063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1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9ADE7" w14:textId="015EB840" w:rsidR="00E95128" w:rsidRPr="008020F8" w:rsidRDefault="00E95128" w:rsidP="00E95128">
      <w:pPr>
        <w:pStyle w:val="Heading4"/>
        <w:rPr>
          <w:rFonts w:ascii="Times New Roman" w:hAnsi="Times New Roman" w:cs="Times New Roman"/>
        </w:rPr>
      </w:pPr>
      <w:proofErr w:type="spellStart"/>
      <w:r w:rsidRPr="008020F8">
        <w:rPr>
          <w:rFonts w:ascii="Times New Roman" w:hAnsi="Times New Roman" w:cs="Times New Roman"/>
        </w:rPr>
        <w:lastRenderedPageBreak/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đổ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7"/>
        <w:gridCol w:w="7323"/>
      </w:tblGrid>
      <w:tr w:rsidR="00E95128" w:rsidRPr="008020F8" w14:paraId="35950CB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D7F1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  <w:p w14:paraId="1412113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A4B3D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2.5.3</w:t>
            </w:r>
          </w:p>
        </w:tc>
      </w:tr>
      <w:tr w:rsidR="00E95128" w:rsidRPr="008020F8" w14:paraId="5E185210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6CDF5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  <w:p w14:paraId="2FE8104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5AA0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7AF85BD2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11E54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  <w:p w14:paraId="39C579A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895D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ộ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4579B40E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792E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FAAADC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E95128" w:rsidRPr="008020F8" w14:paraId="28317DCE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D59C5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9CEDB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E95128" w:rsidRPr="008020F8" w14:paraId="1CFF68DD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3FDF0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219935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</w:tc>
      </w:tr>
      <w:tr w:rsidR="00E95128" w:rsidRPr="008020F8" w14:paraId="3BB47F61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69B43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F1CED" w14:textId="77777777" w:rsidR="00E95128" w:rsidRDefault="00E95128" w:rsidP="00E95128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BAAC2F0" w14:textId="4755FBB9" w:rsidR="000D3572" w:rsidRPr="008020F8" w:rsidRDefault="000D3572" w:rsidP="00E95128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hứ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ổi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FE583CB" w14:textId="77777777" w:rsidR="00E95128" w:rsidRPr="008020F8" w:rsidRDefault="00E95128" w:rsidP="00E95128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BCABCA9" w14:textId="77777777" w:rsidR="00E95128" w:rsidRPr="008020F8" w:rsidRDefault="00E95128" w:rsidP="00E95128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95128" w:rsidRPr="008020F8" w14:paraId="007768F2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779DE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AF404" w14:textId="77777777" w:rsidR="00E95128" w:rsidRPr="008020F8" w:rsidRDefault="00E95128" w:rsidP="00E95128">
            <w:pPr>
              <w:numPr>
                <w:ilvl w:val="0"/>
                <w:numId w:val="3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ở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A502A66" w14:textId="77777777" w:rsidR="00E95128" w:rsidRPr="008020F8" w:rsidRDefault="00E95128" w:rsidP="00E95128">
            <w:pPr>
              <w:numPr>
                <w:ilvl w:val="0"/>
                <w:numId w:val="3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</w:tc>
      </w:tr>
      <w:tr w:rsidR="00E95128" w:rsidRPr="008020F8" w14:paraId="2FB14182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1AFE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52BC5" w14:textId="77777777" w:rsidR="00E95128" w:rsidRPr="008020F8" w:rsidRDefault="00E95128" w:rsidP="00E95128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62D1286" w14:textId="77777777" w:rsidR="00E95128" w:rsidRPr="008020F8" w:rsidRDefault="00E95128" w:rsidP="00E95128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A2C6615" w14:textId="77777777" w:rsidR="00E95128" w:rsidRPr="008020F8" w:rsidRDefault="00E95128" w:rsidP="00E95128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145537CE" w14:textId="77777777" w:rsidR="00E95128" w:rsidRPr="008020F8" w:rsidRDefault="00E95128" w:rsidP="00E95128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?”.</w:t>
            </w:r>
          </w:p>
          <w:p w14:paraId="244A9D33" w14:textId="77777777" w:rsidR="00E95128" w:rsidRPr="008020F8" w:rsidRDefault="00E95128" w:rsidP="00E95128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D7D6C51" w14:textId="77777777" w:rsidR="00E95128" w:rsidRPr="008020F8" w:rsidRDefault="00E95128" w:rsidP="00E95128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95128" w:rsidRPr="008020F8" w14:paraId="0736F03D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AE92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F373E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E95128" w:rsidRPr="008020F8" w14:paraId="3AE2299A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AF5CD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A4A8AA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                              5a1.Hệ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ự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25E770E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95128" w:rsidRPr="008020F8" w14:paraId="1D6BE29C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62C5D3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BF111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E95128" w:rsidRPr="008020F8" w14:paraId="69277E45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12E72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BFB8F6" w14:textId="77777777" w:rsidR="00E95128" w:rsidRPr="008020F8" w:rsidRDefault="00E95128" w:rsidP="00E9512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2B241328" w14:textId="51AAB18E" w:rsidR="00E95128" w:rsidRPr="008020F8" w:rsidRDefault="00E95128" w:rsidP="00E95128">
      <w:pPr>
        <w:rPr>
          <w:rFonts w:ascii="Times New Roman" w:hAnsi="Times New Roman" w:cs="Times New Roman"/>
        </w:rPr>
      </w:pPr>
    </w:p>
    <w:p w14:paraId="3A88585B" w14:textId="2CF62368" w:rsidR="00E95128" w:rsidRPr="008020F8" w:rsidRDefault="00E95128" w:rsidP="00E9512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4986EFD4" wp14:editId="565BEC9F">
            <wp:extent cx="5734050" cy="5283200"/>
            <wp:effectExtent l="0" t="0" r="0" b="0"/>
            <wp:docPr id="74407583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BAB8B" w14:textId="0B326E55" w:rsidR="00E95128" w:rsidRPr="008020F8" w:rsidRDefault="00E95128" w:rsidP="00E95128">
      <w:pPr>
        <w:pStyle w:val="Heading2"/>
        <w:rPr>
          <w:rFonts w:ascii="Times New Roman" w:hAnsi="Times New Roman" w:cs="Times New Roman"/>
        </w:rPr>
      </w:pPr>
      <w:bookmarkStart w:id="16" w:name="_Toc213616364"/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16"/>
      <w:proofErr w:type="spellEnd"/>
    </w:p>
    <w:p w14:paraId="1119CC26" w14:textId="7F327970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proofErr w:type="spellEnd"/>
    </w:p>
    <w:p w14:paraId="480BE3E4" w14:textId="161A4D16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17" w:name="_Toc213616365"/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="008E6752" w:rsidRPr="008020F8">
        <w:rPr>
          <w:rFonts w:ascii="Times New Roman" w:hAnsi="Times New Roman" w:cs="Times New Roman"/>
        </w:rPr>
        <w:t>kiếm</w:t>
      </w:r>
      <w:proofErr w:type="spellEnd"/>
      <w:r w:rsidR="008E6752"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bookmarkEnd w:id="17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8"/>
        <w:gridCol w:w="7142"/>
      </w:tblGrid>
      <w:tr w:rsidR="00B929C8" w:rsidRPr="008020F8" w14:paraId="11C06756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8D1C6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  <w:p w14:paraId="531477B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178B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3.1</w:t>
            </w:r>
          </w:p>
        </w:tc>
      </w:tr>
      <w:tr w:rsidR="00B929C8" w:rsidRPr="008020F8" w14:paraId="3DC4D7AE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90ED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  <w:p w14:paraId="16CACAE3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6213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B929C8" w:rsidRPr="008020F8" w14:paraId="6F789F51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2F79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  <w:p w14:paraId="783048D8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7782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</w:p>
        </w:tc>
      </w:tr>
      <w:tr w:rsidR="00B929C8" w:rsidRPr="008020F8" w14:paraId="723AD97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4E71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1BF7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B929C8" w:rsidRPr="008020F8" w14:paraId="224D6623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B6DB5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887C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B929C8" w:rsidRPr="008020F8" w14:paraId="548BB413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5410D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164CC3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B929C8" w:rsidRPr="008020F8" w14:paraId="71A0825B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81193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16F19F" w14:textId="77777777" w:rsidR="00B929C8" w:rsidRDefault="00B929C8" w:rsidP="00B929C8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0079CB0" w14:textId="6D52A82A" w:rsidR="000D3572" w:rsidRPr="008020F8" w:rsidRDefault="000D3572" w:rsidP="00B929C8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hứ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2C402399" w14:textId="77777777" w:rsidR="00B929C8" w:rsidRPr="008020F8" w:rsidRDefault="00B929C8" w:rsidP="00B929C8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3A27F52" w14:textId="77777777" w:rsidR="00B929C8" w:rsidRPr="008020F8" w:rsidRDefault="00B929C8" w:rsidP="00B929C8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ộ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SDL.</w:t>
            </w:r>
          </w:p>
          <w:p w14:paraId="7BFB455A" w14:textId="77777777" w:rsidR="00B929C8" w:rsidRPr="008020F8" w:rsidRDefault="00B929C8" w:rsidP="00B929C8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3210DCBE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5D638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7F13F" w14:textId="77777777" w:rsidR="00B929C8" w:rsidRPr="008020F8" w:rsidRDefault="00B929C8" w:rsidP="00B929C8">
            <w:pPr>
              <w:numPr>
                <w:ilvl w:val="0"/>
                <w:numId w:val="3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C1EBBA1" w14:textId="77777777" w:rsidR="00B929C8" w:rsidRPr="008020F8" w:rsidRDefault="00B929C8" w:rsidP="00B929C8">
            <w:pPr>
              <w:numPr>
                <w:ilvl w:val="0"/>
                <w:numId w:val="3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ừ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090AC238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F122E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54631" w14:textId="77777777" w:rsidR="00B929C8" w:rsidRPr="008020F8" w:rsidRDefault="00B929C8" w:rsidP="00B929C8">
            <w:pPr>
              <w:numPr>
                <w:ilvl w:val="0"/>
                <w:numId w:val="3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CF2C82E" w14:textId="77777777" w:rsidR="00B929C8" w:rsidRPr="008020F8" w:rsidRDefault="00B929C8" w:rsidP="00B929C8">
            <w:pPr>
              <w:numPr>
                <w:ilvl w:val="0"/>
                <w:numId w:val="3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28F64249" w14:textId="77777777" w:rsidR="00B929C8" w:rsidRPr="008020F8" w:rsidRDefault="00B929C8" w:rsidP="00B929C8">
            <w:pPr>
              <w:numPr>
                <w:ilvl w:val="0"/>
                <w:numId w:val="3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ỏ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0A59BF7E" w14:textId="77777777" w:rsidR="00B929C8" w:rsidRPr="008020F8" w:rsidRDefault="00B929C8" w:rsidP="00B929C8">
            <w:pPr>
              <w:numPr>
                <w:ilvl w:val="0"/>
                <w:numId w:val="3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013F780" w14:textId="77777777" w:rsidR="00B929C8" w:rsidRPr="008020F8" w:rsidRDefault="00B929C8" w:rsidP="00B929C8">
            <w:pPr>
              <w:numPr>
                <w:ilvl w:val="0"/>
                <w:numId w:val="3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ặ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>).</w:t>
            </w:r>
          </w:p>
        </w:tc>
      </w:tr>
      <w:tr w:rsidR="00B929C8" w:rsidRPr="008020F8" w14:paraId="4F3B5168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C9943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47F2D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483B150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AEEAEF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7798B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</w:p>
          <w:p w14:paraId="6D2B29D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 3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r w:rsidRPr="008020F8">
              <w:rPr>
                <w:rFonts w:ascii="Times New Roman" w:hAnsi="Times New Roman" w:cs="Times New Roman"/>
              </w:rPr>
              <w:br/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:</w:t>
            </w:r>
          </w:p>
          <w:p w14:paraId="2BF0997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 5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B929C8" w:rsidRPr="008020F8" w14:paraId="5F60F72C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3C33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848B2B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2DDBABF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é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0F43ABDB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74806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2DD6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ECFD2B1" w14:textId="77777777" w:rsidR="00B929C8" w:rsidRPr="008020F8" w:rsidRDefault="00B929C8" w:rsidP="00B929C8">
      <w:pPr>
        <w:rPr>
          <w:rFonts w:ascii="Times New Roman" w:hAnsi="Times New Roman" w:cs="Times New Roman"/>
        </w:rPr>
      </w:pPr>
    </w:p>
    <w:p w14:paraId="4C7137B6" w14:textId="62401F02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0CE55DB3" wp14:editId="462D63D6">
            <wp:extent cx="5736590" cy="4692015"/>
            <wp:effectExtent l="0" t="0" r="0" b="0"/>
            <wp:docPr id="169687733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469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16D8B" w14:textId="63BDC042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18" w:name="_Toc213616366"/>
      <w:proofErr w:type="spellStart"/>
      <w:r w:rsidRPr="008020F8">
        <w:rPr>
          <w:rFonts w:ascii="Times New Roman" w:hAnsi="Times New Roman" w:cs="Times New Roman"/>
        </w:rPr>
        <w:t>Tạo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bookmarkEnd w:id="18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1"/>
        <w:gridCol w:w="7159"/>
      </w:tblGrid>
      <w:tr w:rsidR="00B929C8" w:rsidRPr="008020F8" w14:paraId="0F6493C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F81EF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8AE5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3.2</w:t>
            </w:r>
          </w:p>
        </w:tc>
      </w:tr>
      <w:tr w:rsidR="00B929C8" w:rsidRPr="008020F8" w14:paraId="742EE11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5E2C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5AC47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B929C8" w:rsidRPr="008020F8" w14:paraId="2900F0B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E187B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DFA88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âp</w:t>
            </w:r>
            <w:proofErr w:type="spellEnd"/>
            <w:r w:rsidRPr="008020F8">
              <w:rPr>
                <w:rFonts w:ascii="Times New Roman" w:hAnsi="Times New Roman" w:cs="Times New Roman"/>
              </w:rPr>
              <w:t>· </w:t>
            </w:r>
          </w:p>
        </w:tc>
      </w:tr>
      <w:tr w:rsidR="00B929C8" w:rsidRPr="008020F8" w14:paraId="6BE5589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1ECCD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4DDFF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B929C8" w:rsidRPr="008020F8" w14:paraId="6F8F484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83F08B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AFE92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B929C8" w:rsidRPr="008020F8" w14:paraId="0A9971EB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D52CA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EE08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B929C8" w:rsidRPr="008020F8" w14:paraId="4ACBAE4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B3FF0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4C0518" w14:textId="77777777" w:rsidR="00B929C8" w:rsidRPr="000D3572" w:rsidRDefault="00B929C8" w:rsidP="000D3572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ệ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25CC3304" w14:textId="521F02E0" w:rsidR="000D3572" w:rsidRPr="000D3572" w:rsidRDefault="000D3572" w:rsidP="000D3572">
            <w:pPr>
              <w:pStyle w:val="ListParagraph"/>
              <w:numPr>
                <w:ilvl w:val="1"/>
                <w:numId w:val="95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hứ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166C10C2" w14:textId="77777777" w:rsidR="00B929C8" w:rsidRPr="000D3572" w:rsidRDefault="00B929C8" w:rsidP="000D3572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lastRenderedPageBreak/>
              <w:t>Tình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rạ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mạ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ổn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ịnh</w:t>
            </w:r>
            <w:proofErr w:type="spellEnd"/>
          </w:p>
        </w:tc>
      </w:tr>
      <w:tr w:rsidR="00B929C8" w:rsidRPr="008020F8" w14:paraId="4FBC97B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EAD04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55438" w14:textId="77777777" w:rsidR="00B929C8" w:rsidRPr="000D3572" w:rsidRDefault="00B929C8" w:rsidP="000D3572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Phiếu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ượ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ạ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hành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ô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lưu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ệ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B929C8" w:rsidRPr="008020F8" w14:paraId="40CEDD8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14971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F44B0E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7FF036CB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D72FA5D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7EFB9BEC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b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NCC</w:t>
            </w:r>
          </w:p>
          <w:p w14:paraId="15999A48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  <w:p w14:paraId="40C08536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34C34647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</w:p>
          <w:p w14:paraId="426BED95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)</w:t>
            </w:r>
          </w:p>
          <w:p w14:paraId="41863429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  <w:p w14:paraId="548BEA3A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ặ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-9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ế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  <w:p w14:paraId="16A58B0A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Bấ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Lưu”</w:t>
            </w:r>
          </w:p>
          <w:p w14:paraId="67D3BB8C" w14:textId="77777777" w:rsidR="00B929C8" w:rsidRPr="008020F8" w:rsidRDefault="00B929C8" w:rsidP="00B929C8">
            <w:pPr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Lưu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ư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B929C8" w:rsidRPr="008020F8" w14:paraId="1C41F3E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62F1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190FB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0.a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ư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ữa</w:t>
            </w:r>
            <w:proofErr w:type="spellEnd"/>
            <w:r w:rsidRPr="008020F8">
              <w:rPr>
                <w:rFonts w:ascii="Times New Roman" w:hAnsi="Times New Roman" w:cs="Times New Roman"/>
              </w:rPr>
              <w:t>:</w:t>
            </w:r>
          </w:p>
          <w:p w14:paraId="457BFC0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10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  <w:p w14:paraId="4081573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10a2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ụ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1.</w:t>
            </w:r>
          </w:p>
          <w:p w14:paraId="3CFBA05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</w:p>
        </w:tc>
      </w:tr>
      <w:tr w:rsidR="00B929C8" w:rsidRPr="008020F8" w14:paraId="0EE7830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6D2C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40679F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NCC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3CD3FE0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3</w:t>
            </w:r>
          </w:p>
          <w:p w14:paraId="2BC42B88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1FC6B89B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25A4CEA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 xml:space="preserve">9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&lt; 0 →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â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ằ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3E97B26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9</w:t>
            </w:r>
          </w:p>
          <w:p w14:paraId="5CA50BC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1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42C2187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1a1.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2B30EC5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2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>.”</w:t>
            </w:r>
          </w:p>
        </w:tc>
      </w:tr>
      <w:tr w:rsidR="00B929C8" w:rsidRPr="008020F8" w14:paraId="64FC1BF2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B3B1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722D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ộ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‘NH’ + 7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</w:p>
          <w:p w14:paraId="763FABF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+ 1</w:t>
            </w:r>
          </w:p>
          <w:p w14:paraId="03B57FFF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</w:p>
        </w:tc>
      </w:tr>
      <w:tr w:rsidR="00B929C8" w:rsidRPr="008020F8" w14:paraId="71452D5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9099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8227F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02F8E11D" w14:textId="77777777" w:rsidR="00B929C8" w:rsidRPr="008020F8" w:rsidRDefault="00B929C8" w:rsidP="00B929C8">
      <w:pPr>
        <w:rPr>
          <w:rFonts w:ascii="Times New Roman" w:hAnsi="Times New Roman" w:cs="Times New Roman"/>
        </w:rPr>
      </w:pPr>
    </w:p>
    <w:p w14:paraId="73B2E551" w14:textId="6E9BB7AA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1809458B" wp14:editId="21199CA9">
            <wp:extent cx="3213100" cy="8229600"/>
            <wp:effectExtent l="0" t="0" r="6350" b="0"/>
            <wp:docPr id="12624242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02CA7" w14:textId="6B7AB50C" w:rsidR="00E95128" w:rsidRPr="00DA356D" w:rsidRDefault="00DA356D" w:rsidP="00DA356D">
      <w:pPr>
        <w:pStyle w:val="Heading4"/>
        <w:rPr>
          <w:rFonts w:ascii="Times New Roman" w:hAnsi="Times New Roman" w:cs="Times New Roman"/>
        </w:rPr>
      </w:pPr>
      <w:bookmarkStart w:id="19" w:name="_Toc213616367"/>
      <w:proofErr w:type="spellStart"/>
      <w:r w:rsidRPr="00DA356D">
        <w:rPr>
          <w:rFonts w:ascii="Times New Roman" w:hAnsi="Times New Roman" w:cs="Times New Roman"/>
        </w:rPr>
        <w:lastRenderedPageBreak/>
        <w:t>Cập</w:t>
      </w:r>
      <w:proofErr w:type="spellEnd"/>
      <w:r w:rsidRPr="00DA356D">
        <w:rPr>
          <w:rFonts w:ascii="Times New Roman" w:hAnsi="Times New Roman" w:cs="Times New Roman"/>
        </w:rPr>
        <w:t xml:space="preserve"> </w:t>
      </w:r>
      <w:proofErr w:type="spellStart"/>
      <w:r w:rsidRPr="00DA356D">
        <w:rPr>
          <w:rFonts w:ascii="Times New Roman" w:hAnsi="Times New Roman" w:cs="Times New Roman"/>
        </w:rPr>
        <w:t>nhật</w:t>
      </w:r>
      <w:proofErr w:type="spellEnd"/>
      <w:r w:rsidRPr="00DA356D">
        <w:rPr>
          <w:rFonts w:ascii="Times New Roman" w:hAnsi="Times New Roman" w:cs="Times New Roman"/>
        </w:rPr>
        <w:t xml:space="preserve"> </w:t>
      </w:r>
      <w:proofErr w:type="spellStart"/>
      <w:r w:rsidR="00E95128" w:rsidRPr="00DA356D">
        <w:rPr>
          <w:rFonts w:ascii="Times New Roman" w:hAnsi="Times New Roman" w:cs="Times New Roman"/>
        </w:rPr>
        <w:t>phiếu</w:t>
      </w:r>
      <w:proofErr w:type="spellEnd"/>
      <w:r w:rsidR="00E95128" w:rsidRPr="00DA356D">
        <w:rPr>
          <w:rFonts w:ascii="Times New Roman" w:hAnsi="Times New Roman" w:cs="Times New Roman"/>
        </w:rPr>
        <w:t xml:space="preserve"> </w:t>
      </w:r>
      <w:proofErr w:type="spellStart"/>
      <w:r w:rsidR="00E95128" w:rsidRPr="00DA356D">
        <w:rPr>
          <w:rFonts w:ascii="Times New Roman" w:hAnsi="Times New Roman" w:cs="Times New Roman"/>
        </w:rPr>
        <w:t>nhập</w:t>
      </w:r>
      <w:bookmarkEnd w:id="19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1"/>
        <w:gridCol w:w="7123"/>
      </w:tblGrid>
      <w:tr w:rsidR="00B929C8" w:rsidRPr="008020F8" w14:paraId="6D37F0FE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C3126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AA5FF18" w14:textId="78CBE46F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3.3</w:t>
            </w:r>
          </w:p>
        </w:tc>
      </w:tr>
      <w:tr w:rsidR="00B929C8" w:rsidRPr="008020F8" w14:paraId="78873C2E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251FB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3F32A9" w14:textId="3A2F3B54" w:rsidR="00B929C8" w:rsidRPr="008020F8" w:rsidRDefault="000D3572" w:rsidP="00B929C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t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B929C8" w:rsidRPr="008020F8" w14:paraId="7CD29684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1CB92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F80488" w14:textId="232C1EC0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D3572">
              <w:rPr>
                <w:rFonts w:ascii="Times New Roman" w:hAnsi="Times New Roman" w:cs="Times New Roman"/>
              </w:rPr>
              <w:t>cập</w:t>
            </w:r>
            <w:proofErr w:type="spellEnd"/>
            <w:r w:rsid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D3572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B929C8" w:rsidRPr="008020F8" w14:paraId="03C17CEC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E5403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DE286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B929C8" w:rsidRPr="008020F8" w14:paraId="21C4A26E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0E21A5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D1A3733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ru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ình</w:t>
            </w:r>
            <w:proofErr w:type="spellEnd"/>
          </w:p>
        </w:tc>
      </w:tr>
      <w:tr w:rsidR="00B929C8" w:rsidRPr="008020F8" w14:paraId="6BF12371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98160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91C9A2" w14:textId="20A6BD5E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D3572">
              <w:rPr>
                <w:rFonts w:ascii="Times New Roman" w:hAnsi="Times New Roman" w:cs="Times New Roman"/>
              </w:rPr>
              <w:t>Cập</w:t>
            </w:r>
            <w:proofErr w:type="spellEnd"/>
            <w:r w:rsid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D3572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B929C8" w:rsidRPr="008020F8" w14:paraId="0503A050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E98CDB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CD6920" w14:textId="77777777" w:rsidR="00B929C8" w:rsidRPr="008020F8" w:rsidRDefault="00B929C8" w:rsidP="00B929C8">
            <w:pPr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146D9F9" w14:textId="77777777" w:rsidR="00B929C8" w:rsidRPr="008020F8" w:rsidRDefault="00B929C8" w:rsidP="00B929C8">
            <w:pPr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6250E22" w14:textId="77777777" w:rsidR="00B929C8" w:rsidRDefault="00B929C8" w:rsidP="00B929C8">
            <w:pPr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D98A9E7" w14:textId="70B48031" w:rsidR="000D3572" w:rsidRPr="000D3572" w:rsidRDefault="000D3572" w:rsidP="000D3572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proofErr w:type="spellStart"/>
            <w:r w:rsidRPr="000D3572">
              <w:rPr>
                <w:rFonts w:ascii="Times New Roman" w:hAnsi="Times New Roman" w:cs="Times New Roman"/>
              </w:rPr>
              <w:t>Chủ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ửa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đã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vào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chức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ăng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nhập</w:t>
            </w:r>
            <w:proofErr w:type="spellEnd"/>
            <w:r w:rsidRPr="000D357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3572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598601E5" w14:textId="77777777" w:rsidR="00B929C8" w:rsidRPr="008020F8" w:rsidRDefault="00B929C8" w:rsidP="00B929C8">
            <w:pPr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4C8508A7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29C2A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1E47BC" w14:textId="77777777" w:rsidR="00B929C8" w:rsidRPr="008020F8" w:rsidRDefault="00B929C8" w:rsidP="00B929C8">
            <w:pPr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5CB2A587" w14:textId="77777777" w:rsidR="00B929C8" w:rsidRPr="008020F8" w:rsidRDefault="00B929C8" w:rsidP="00B929C8">
            <w:pPr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</w:p>
        </w:tc>
      </w:tr>
      <w:tr w:rsidR="00B929C8" w:rsidRPr="008020F8" w14:paraId="1543D17C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A9DBF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695346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</w:p>
          <w:p w14:paraId="2CAC8085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70CB2ADB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D380AC5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ư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2A02011B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>, HSD.</w:t>
            </w:r>
          </w:p>
          <w:p w14:paraId="29F144F9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</w:p>
          <w:p w14:paraId="27EFC7F8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  <w:p w14:paraId="34D741D2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</w:p>
          <w:p w14:paraId="4104EF21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</w:p>
          <w:p w14:paraId="755696A8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SD</w:t>
            </w:r>
          </w:p>
          <w:p w14:paraId="15DEAAC9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1A4AAF52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3E34AF83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lastRenderedPageBreak/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063DFC73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130A82AD" w14:textId="77777777" w:rsidR="00B929C8" w:rsidRPr="008020F8" w:rsidRDefault="00B929C8" w:rsidP="00B929C8">
            <w:pPr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B929C8" w:rsidRPr="008020F8" w14:paraId="144D5F4C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C8431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C26FF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1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ư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ư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B929C8" w:rsidRPr="008020F8" w14:paraId="00033040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4DABE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9C930E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3665382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 </w:t>
            </w:r>
          </w:p>
          <w:p w14:paraId="6426FE5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.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 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46F90E5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Giá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gramStart"/>
            <w:r w:rsidRPr="008020F8">
              <w:rPr>
                <w:rFonts w:ascii="Times New Roman" w:hAnsi="Times New Roman" w:cs="Times New Roman"/>
              </w:rPr>
              <w:t xml:space="preserve">“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5BA860F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.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Giá &lt; 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“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659DE95B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gramStart"/>
            <w:r w:rsidRPr="008020F8">
              <w:rPr>
                <w:rFonts w:ascii="Times New Roman" w:hAnsi="Times New Roman" w:cs="Times New Roman"/>
              </w:rPr>
              <w:t xml:space="preserve">“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760E3646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.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Giá &lt; 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1A45230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8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gramStart"/>
            <w:r w:rsidRPr="008020F8">
              <w:rPr>
                <w:rFonts w:ascii="Times New Roman" w:hAnsi="Times New Roman" w:cs="Times New Roman"/>
              </w:rPr>
              <w:t>“ Thành</w:t>
            </w:r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695E7AD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8.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 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“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689C8BF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SD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“HSD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58B32D9E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.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SD &l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“HSD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6CE9F5E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2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uỷ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668B107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3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57AE7FBA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5EAF44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76770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ư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17C13F78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Thà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</w:t>
            </w:r>
          </w:p>
          <w:p w14:paraId="6BAC9A76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ằ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B929C8" w:rsidRPr="008020F8" w14:paraId="3527DA81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66DAE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E8FC66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021E1A1F" w14:textId="77777777" w:rsidR="00B929C8" w:rsidRPr="008020F8" w:rsidRDefault="00B929C8" w:rsidP="00B929C8">
      <w:pPr>
        <w:rPr>
          <w:rFonts w:ascii="Times New Roman" w:hAnsi="Times New Roman" w:cs="Times New Roman"/>
        </w:rPr>
      </w:pPr>
    </w:p>
    <w:p w14:paraId="545B41CF" w14:textId="7B152C39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08251C51" wp14:editId="123AF6A7">
            <wp:extent cx="4003675" cy="8229600"/>
            <wp:effectExtent l="0" t="0" r="0" b="0"/>
            <wp:docPr id="130184620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6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A0853" w14:textId="262A7538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0" w:name="_Toc213616368"/>
      <w:proofErr w:type="spellStart"/>
      <w:r w:rsidRPr="008020F8">
        <w:rPr>
          <w:rFonts w:ascii="Times New Roman" w:hAnsi="Times New Roman" w:cs="Times New Roman"/>
        </w:rPr>
        <w:lastRenderedPageBreak/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phiếu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ập</w:t>
      </w:r>
      <w:bookmarkEnd w:id="20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5"/>
        <w:gridCol w:w="7105"/>
      </w:tblGrid>
      <w:tr w:rsidR="00657494" w:rsidRPr="008020F8" w14:paraId="11EE557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42461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F45F07" w14:textId="646687FD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3.4</w:t>
            </w:r>
          </w:p>
        </w:tc>
      </w:tr>
      <w:tr w:rsidR="00657494" w:rsidRPr="008020F8" w14:paraId="78A484A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5108A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69DE7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657494" w:rsidRPr="008020F8" w14:paraId="196759A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81DD6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1861A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657494" w:rsidRPr="008020F8" w14:paraId="26C3F1F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80E0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6FD82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657494" w:rsidRPr="008020F8" w14:paraId="6D7F45F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26412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9D9C3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657494" w:rsidRPr="008020F8" w14:paraId="21882EC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C205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0D2EA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657494" w:rsidRPr="008020F8" w14:paraId="1486A99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7764FC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70B1BA" w14:textId="7574E173" w:rsidR="00657494" w:rsidRDefault="00657494" w:rsidP="00B929C8">
            <w:pPr>
              <w:numPr>
                <w:ilvl w:val="0"/>
                <w:numId w:val="4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ổ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7F69BF1B" w14:textId="6D73181B" w:rsidR="00B929C8" w:rsidRDefault="00B929C8" w:rsidP="00B929C8">
            <w:pPr>
              <w:numPr>
                <w:ilvl w:val="0"/>
                <w:numId w:val="4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7CD68CFB" w14:textId="5D785662" w:rsidR="00657494" w:rsidRPr="008020F8" w:rsidRDefault="00657494" w:rsidP="00B929C8">
            <w:pPr>
              <w:numPr>
                <w:ilvl w:val="0"/>
                <w:numId w:val="4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ủ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ử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ứ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16D56B6B" w14:textId="460E6A3F" w:rsidR="00B929C8" w:rsidRPr="008020F8" w:rsidRDefault="00657494" w:rsidP="00B929C8">
            <w:pPr>
              <w:numPr>
                <w:ilvl w:val="0"/>
                <w:numId w:val="4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iế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p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="00B929C8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9C8"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ệ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ố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57494" w:rsidRPr="008020F8" w14:paraId="65B9C97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49E6F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ED1FA" w14:textId="77777777" w:rsidR="00B929C8" w:rsidRPr="008020F8" w:rsidRDefault="00B929C8" w:rsidP="00B929C8">
            <w:pPr>
              <w:numPr>
                <w:ilvl w:val="0"/>
                <w:numId w:val="43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 </w:t>
            </w:r>
          </w:p>
          <w:p w14:paraId="0F2A52DE" w14:textId="77777777" w:rsidR="00B929C8" w:rsidRPr="008020F8" w:rsidRDefault="00B929C8" w:rsidP="00B929C8">
            <w:pPr>
              <w:numPr>
                <w:ilvl w:val="0"/>
                <w:numId w:val="4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</w:p>
        </w:tc>
      </w:tr>
      <w:tr w:rsidR="00657494" w:rsidRPr="008020F8" w14:paraId="6E99708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2CAA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214A" w14:textId="77777777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60DBA19" w14:textId="77777777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47A91CFC" w14:textId="77777777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</w:p>
          <w:p w14:paraId="3DC9C976" w14:textId="77777777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</w:p>
          <w:p w14:paraId="01428C83" w14:textId="77777777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</w:t>
            </w:r>
          </w:p>
          <w:p w14:paraId="71152C7E" w14:textId="2E221B03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="00657494">
              <w:rPr>
                <w:rFonts w:ascii="Times New Roman" w:hAnsi="Times New Roman" w:cs="Times New Roman"/>
              </w:rPr>
              <w:t>Chưa</w:t>
            </w:r>
            <w:proofErr w:type="spellEnd"/>
            <w:r w:rsid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7494">
              <w:rPr>
                <w:rFonts w:ascii="Times New Roman" w:hAnsi="Times New Roman" w:cs="Times New Roman"/>
              </w:rPr>
              <w:t>thanh</w:t>
            </w:r>
            <w:proofErr w:type="spellEnd"/>
            <w:r w:rsid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7494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ú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5458D2BD" w14:textId="77777777" w:rsidR="00B929C8" w:rsidRPr="008020F8" w:rsidRDefault="00B929C8" w:rsidP="00B929C8">
            <w:pPr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657494" w:rsidRPr="008020F8" w14:paraId="076D3BA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DE88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E0045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657494" w:rsidRPr="008020F8" w14:paraId="2A97824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95139D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2122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proofErr w:type="gramStart"/>
            <w:r w:rsidRPr="008020F8">
              <w:rPr>
                <w:rFonts w:ascii="Times New Roman" w:hAnsi="Times New Roman" w:cs="Times New Roman"/>
              </w:rPr>
              <w:t>”,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CEA10E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 xml:space="preserve">7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657494" w:rsidRPr="008020F8" w14:paraId="05A5FD45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DAA26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52ACE" w14:textId="68F22909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ữ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="00657494">
              <w:rPr>
                <w:rFonts w:ascii="Times New Roman" w:hAnsi="Times New Roman" w:cs="Times New Roman"/>
              </w:rPr>
              <w:t>Chưa</w:t>
            </w:r>
            <w:proofErr w:type="spellEnd"/>
            <w:r w:rsid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7494">
              <w:rPr>
                <w:rFonts w:ascii="Times New Roman" w:hAnsi="Times New Roman" w:cs="Times New Roman"/>
              </w:rPr>
              <w:t>thanh</w:t>
            </w:r>
            <w:proofErr w:type="spellEnd"/>
            <w:r w:rsid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7494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é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7E7E0C0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657494" w:rsidRPr="008020F8" w14:paraId="79507B4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1F989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EE2D3" w14:textId="77777777" w:rsidR="00B929C8" w:rsidRPr="008020F8" w:rsidRDefault="00B929C8" w:rsidP="00B929C8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A89ADC6" w14:textId="77777777" w:rsidR="00B929C8" w:rsidRPr="008020F8" w:rsidRDefault="00B929C8" w:rsidP="00B929C8">
      <w:pPr>
        <w:rPr>
          <w:rFonts w:ascii="Times New Roman" w:hAnsi="Times New Roman" w:cs="Times New Roman"/>
        </w:rPr>
      </w:pPr>
    </w:p>
    <w:p w14:paraId="4A040B00" w14:textId="5CA8A53E" w:rsidR="00D00114" w:rsidRPr="008020F8" w:rsidRDefault="00D00114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50513A01" wp14:editId="28303687">
            <wp:extent cx="5736590" cy="6063615"/>
            <wp:effectExtent l="0" t="0" r="0" b="0"/>
            <wp:docPr id="50184072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06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FBD35" w14:textId="63A4C314" w:rsidR="00E95128" w:rsidRPr="008020F8" w:rsidRDefault="00E95128" w:rsidP="00E95128">
      <w:pPr>
        <w:pStyle w:val="Heading2"/>
        <w:rPr>
          <w:rFonts w:ascii="Times New Roman" w:hAnsi="Times New Roman" w:cs="Times New Roman"/>
        </w:rPr>
      </w:pPr>
      <w:bookmarkStart w:id="21" w:name="_Toc213616369"/>
      <w:r w:rsidRPr="008020F8">
        <w:rPr>
          <w:rFonts w:ascii="Times New Roman" w:hAnsi="Times New Roman" w:cs="Times New Roman"/>
        </w:rPr>
        <w:t xml:space="preserve">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bookmarkEnd w:id="21"/>
      <w:proofErr w:type="spellEnd"/>
    </w:p>
    <w:p w14:paraId="47F1B93B" w14:textId="73182236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ủ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ố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ượ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o</w:t>
      </w:r>
      <w:proofErr w:type="spellEnd"/>
      <w:r w:rsidRPr="008020F8">
        <w:rPr>
          <w:rFonts w:ascii="Times New Roman" w:hAnsi="Times New Roman" w:cs="Times New Roman"/>
        </w:rPr>
        <w:t xml:space="preserve">, 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ổ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ợp</w:t>
      </w:r>
      <w:proofErr w:type="spellEnd"/>
    </w:p>
    <w:p w14:paraId="7DC82B3F" w14:textId="74FF037C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2" w:name="_Toc213616370"/>
      <w:r w:rsidRPr="008020F8">
        <w:rPr>
          <w:rFonts w:ascii="Times New Roman" w:hAnsi="Times New Roman" w:cs="Times New Roman"/>
        </w:rPr>
        <w:t xml:space="preserve">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ố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ượ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ồn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ho</w:t>
      </w:r>
      <w:bookmarkEnd w:id="22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18"/>
        <w:gridCol w:w="7026"/>
      </w:tblGrid>
      <w:tr w:rsidR="00D00114" w:rsidRPr="008020F8" w14:paraId="68A7A2F3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946B06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EA756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4.1</w:t>
            </w:r>
          </w:p>
        </w:tc>
      </w:tr>
      <w:tr w:rsidR="00D00114" w:rsidRPr="008020F8" w14:paraId="3DF2C94B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2321A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CE507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</w:p>
        </w:tc>
      </w:tr>
      <w:tr w:rsidR="00D00114" w:rsidRPr="008020F8" w14:paraId="419823D1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2112B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D7F9D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</w:p>
        </w:tc>
      </w:tr>
      <w:tr w:rsidR="00D00114" w:rsidRPr="008020F8" w14:paraId="4DA87211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A2CEB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DFED8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4F20336C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2CD32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ADB5B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211A72C8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61943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77F137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5D86C741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B21F2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60D881" w14:textId="77777777" w:rsidR="00D00114" w:rsidRPr="008020F8" w:rsidRDefault="00D00114" w:rsidP="00D00114">
            <w:pPr>
              <w:numPr>
                <w:ilvl w:val="0"/>
                <w:numId w:val="45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385EAA73" w14:textId="77777777" w:rsidR="00D00114" w:rsidRPr="008020F8" w:rsidRDefault="00D00114" w:rsidP="00D00114">
            <w:pPr>
              <w:numPr>
                <w:ilvl w:val="0"/>
                <w:numId w:val="4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22BDD299" w14:textId="77777777" w:rsidR="00D00114" w:rsidRPr="008020F8" w:rsidRDefault="00D00114" w:rsidP="00D00114">
            <w:pPr>
              <w:numPr>
                <w:ilvl w:val="0"/>
                <w:numId w:val="4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674502BC" w14:textId="77777777" w:rsidR="00D00114" w:rsidRPr="008020F8" w:rsidRDefault="00D00114" w:rsidP="00D00114">
            <w:pPr>
              <w:numPr>
                <w:ilvl w:val="0"/>
                <w:numId w:val="45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2A15178C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96E41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B98AF8" w14:textId="77777777" w:rsidR="00D00114" w:rsidRPr="008020F8" w:rsidRDefault="00D00114" w:rsidP="00D00114">
            <w:pPr>
              <w:numPr>
                <w:ilvl w:val="0"/>
                <w:numId w:val="46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D00114" w:rsidRPr="008020F8" w14:paraId="2FA36719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6352C5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F25D85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Thố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2CFA8A57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</w:p>
          <w:p w14:paraId="2299E8F9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ắ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ếp</w:t>
            </w:r>
            <w:proofErr w:type="spellEnd"/>
          </w:p>
          <w:p w14:paraId="058B693C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ắ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</w:p>
          <w:p w14:paraId="5050CEEE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ắ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ần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ả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ần</w:t>
            </w:r>
            <w:proofErr w:type="spellEnd"/>
          </w:p>
          <w:p w14:paraId="471F59C6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</w:p>
          <w:p w14:paraId="18C3EE8D" w14:textId="77777777" w:rsidR="00D00114" w:rsidRPr="008020F8" w:rsidRDefault="00D00114" w:rsidP="00D00114">
            <w:pPr>
              <w:numPr>
                <w:ilvl w:val="0"/>
                <w:numId w:val="4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</w:p>
        </w:tc>
      </w:tr>
      <w:tr w:rsidR="00D00114" w:rsidRPr="008020F8" w14:paraId="4A729E43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B6F5B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FC1EF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ắ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ụ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a</w:t>
            </w:r>
          </w:p>
          <w:p w14:paraId="2E3D45F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ắ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-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>)/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ả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-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ụ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6</w:t>
            </w:r>
          </w:p>
          <w:p w14:paraId="7FB128A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457273F4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2E3E5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1A6CD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4FCD664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,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3</w:t>
            </w:r>
          </w:p>
          <w:p w14:paraId="15D91E7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D00114" w:rsidRPr="008020F8" w14:paraId="39F3BB54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D71E5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B50E5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-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</w:p>
        </w:tc>
      </w:tr>
      <w:tr w:rsidR="00D00114" w:rsidRPr="008020F8" w14:paraId="55A872BB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66674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195AA0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CE89239" w14:textId="64D50055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7FA93CA2" wp14:editId="3CBE1FC1">
            <wp:extent cx="5736590" cy="5518785"/>
            <wp:effectExtent l="0" t="0" r="0" b="5715"/>
            <wp:docPr id="19360293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551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4D97D" w14:textId="39978714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3" w:name="_Toc213616371"/>
      <w:r w:rsidRPr="008020F8">
        <w:rPr>
          <w:rFonts w:ascii="Times New Roman" w:hAnsi="Times New Roman" w:cs="Times New Roman"/>
        </w:rPr>
        <w:t xml:space="preserve">Xem </w:t>
      </w:r>
      <w:proofErr w:type="spellStart"/>
      <w:r w:rsidRPr="008020F8">
        <w:rPr>
          <w:rFonts w:ascii="Times New Roman" w:hAnsi="Times New Roman" w:cs="Times New Roman"/>
        </w:rPr>
        <w:t>thố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ê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tổ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ợp</w:t>
      </w:r>
      <w:bookmarkEnd w:id="23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3"/>
        <w:gridCol w:w="7501"/>
      </w:tblGrid>
      <w:tr w:rsidR="00D00114" w:rsidRPr="008020F8" w14:paraId="5820D135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9D908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BD598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4.2</w:t>
            </w:r>
          </w:p>
        </w:tc>
      </w:tr>
      <w:tr w:rsidR="00D00114" w:rsidRPr="008020F8" w14:paraId="06545D01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06C26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5E078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</w:p>
        </w:tc>
      </w:tr>
      <w:tr w:rsidR="00D00114" w:rsidRPr="008020F8" w14:paraId="2E64AADF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D80AC5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C60F35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</w:p>
        </w:tc>
      </w:tr>
      <w:tr w:rsidR="00D00114" w:rsidRPr="008020F8" w14:paraId="56788542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FC0B7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51E2D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42ED02EA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9D1A8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0EA56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3D4957CA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95AD6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E299BC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380DDDDA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B9B2F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C131AED" w14:textId="77777777" w:rsidR="00D00114" w:rsidRPr="008020F8" w:rsidRDefault="00D00114" w:rsidP="00D00114">
            <w:pPr>
              <w:numPr>
                <w:ilvl w:val="0"/>
                <w:numId w:val="4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53FCB93C" w14:textId="77777777" w:rsidR="00D00114" w:rsidRPr="008020F8" w:rsidRDefault="00D00114" w:rsidP="00D00114">
            <w:pPr>
              <w:numPr>
                <w:ilvl w:val="0"/>
                <w:numId w:val="4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lastRenderedPageBreak/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215B030C" w14:textId="77777777" w:rsidR="00D00114" w:rsidRPr="008020F8" w:rsidRDefault="00D00114" w:rsidP="00D00114">
            <w:pPr>
              <w:numPr>
                <w:ilvl w:val="0"/>
                <w:numId w:val="4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3B90AB71" w14:textId="77777777" w:rsidR="00D00114" w:rsidRPr="008020F8" w:rsidRDefault="00D00114" w:rsidP="00D00114">
            <w:pPr>
              <w:numPr>
                <w:ilvl w:val="0"/>
                <w:numId w:val="4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6296E7E1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04B8D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33858A" w14:textId="77777777" w:rsidR="00D00114" w:rsidRPr="008020F8" w:rsidRDefault="00D00114" w:rsidP="00D00114">
            <w:pPr>
              <w:numPr>
                <w:ilvl w:val="0"/>
                <w:numId w:val="49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Xe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D00114" w:rsidRPr="008020F8" w14:paraId="40E910DD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4AA06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3F80D9F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Thố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2E2F58D1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7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Lợ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uận</w:t>
            </w:r>
            <w:proofErr w:type="spellEnd"/>
          </w:p>
          <w:p w14:paraId="696F0B69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uần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ng</w:t>
            </w:r>
            <w:proofErr w:type="spellEnd"/>
          </w:p>
          <w:p w14:paraId="6415B1E7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uần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ng</w:t>
            </w:r>
            <w:proofErr w:type="spellEnd"/>
          </w:p>
          <w:p w14:paraId="2F56E74D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uần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</w:p>
          <w:p w14:paraId="33F43C88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</w:p>
          <w:p w14:paraId="3BC2F2CA" w14:textId="77777777" w:rsidR="00D00114" w:rsidRPr="008020F8" w:rsidRDefault="00D00114" w:rsidP="00D00114">
            <w:pPr>
              <w:numPr>
                <w:ilvl w:val="0"/>
                <w:numId w:val="5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ê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uần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Lợ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u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ể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Top 1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ạy</w:t>
            </w:r>
            <w:proofErr w:type="spellEnd"/>
            <w:r w:rsidRPr="008020F8">
              <w:rPr>
                <w:rFonts w:ascii="Times New Roman" w:hAnsi="Times New Roman" w:cs="Times New Roman"/>
              </w:rPr>
              <w:t>/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ậm</w:t>
            </w:r>
            <w:proofErr w:type="spellEnd"/>
          </w:p>
        </w:tc>
      </w:tr>
      <w:tr w:rsidR="00D00114" w:rsidRPr="008020F8" w14:paraId="4051E665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38D43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31107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313638A7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0094D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5C033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ộ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1AF4CE9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a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,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3CA56C3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D00114" w:rsidRPr="008020F8" w14:paraId="13F6F2B1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28260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46A4D8" w14:textId="78DEE802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A356D">
              <w:rPr>
                <w:rFonts w:ascii="Times New Roman" w:hAnsi="Times New Roman" w:cs="Times New Roman"/>
              </w:rPr>
              <w:t>bộ</w:t>
            </w:r>
            <w:proofErr w:type="spellEnd"/>
            <w:r w:rsidR="00DA35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A356D">
              <w:rPr>
                <w:rFonts w:ascii="Times New Roman" w:hAnsi="Times New Roman" w:cs="Times New Roman"/>
              </w:rPr>
              <w:t>lọ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a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A356D">
              <w:rPr>
                <w:rFonts w:ascii="Times New Roman" w:hAnsi="Times New Roman" w:cs="Times New Roman"/>
              </w:rPr>
              <w:t>theo</w:t>
            </w:r>
            <w:proofErr w:type="spellEnd"/>
            <w:r w:rsidR="00DA356D">
              <w:rPr>
                <w:rFonts w:ascii="Times New Roman" w:hAnsi="Times New Roman" w:cs="Times New Roman"/>
              </w:rPr>
              <w:t xml:space="preserve"> chu </w:t>
            </w:r>
            <w:proofErr w:type="spellStart"/>
            <w:r w:rsidR="00DA356D">
              <w:rPr>
                <w:rFonts w:ascii="Times New Roman" w:hAnsi="Times New Roman" w:cs="Times New Roman"/>
              </w:rPr>
              <w:t>kỳ</w:t>
            </w:r>
            <w:proofErr w:type="spellEnd"/>
            <w:r w:rsidR="00DA356D">
              <w:rPr>
                <w:rFonts w:ascii="Times New Roman" w:hAnsi="Times New Roman" w:cs="Times New Roman"/>
              </w:rPr>
              <w:t xml:space="preserve"> 7</w:t>
            </w:r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t</w:t>
            </w:r>
            <w:proofErr w:type="spellEnd"/>
          </w:p>
          <w:p w14:paraId="3C2EB9F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Doa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ằ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</w:p>
          <w:p w14:paraId="67A0840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Lợ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u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ằ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ừ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ổ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o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</w:p>
        </w:tc>
      </w:tr>
      <w:tr w:rsidR="00D00114" w:rsidRPr="008020F8" w14:paraId="158D1611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C92F7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2EC6C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11F2707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214132B5" w14:textId="24672246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07F42FDB" wp14:editId="53FCCD91">
            <wp:extent cx="5736590" cy="7228205"/>
            <wp:effectExtent l="0" t="0" r="0" b="0"/>
            <wp:docPr id="156128093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722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E4771" w14:textId="3C203FEE" w:rsidR="00E95128" w:rsidRPr="008020F8" w:rsidRDefault="00E95128" w:rsidP="00E95128">
      <w:pPr>
        <w:pStyle w:val="Heading2"/>
        <w:rPr>
          <w:rFonts w:ascii="Times New Roman" w:hAnsi="Times New Roman" w:cs="Times New Roman"/>
        </w:rPr>
      </w:pPr>
      <w:bookmarkStart w:id="24" w:name="_Toc213616372"/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24"/>
      <w:proofErr w:type="spellEnd"/>
    </w:p>
    <w:p w14:paraId="212F6CE5" w14:textId="3AA789EE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Chỉ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</w:p>
    <w:p w14:paraId="3378CB69" w14:textId="79EED3C7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5" w:name="_Toc213616373"/>
      <w:proofErr w:type="spellStart"/>
      <w:r w:rsidRPr="008020F8">
        <w:rPr>
          <w:rFonts w:ascii="Times New Roman" w:hAnsi="Times New Roman" w:cs="Times New Roman"/>
        </w:rPr>
        <w:lastRenderedPageBreak/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25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1"/>
        <w:gridCol w:w="7243"/>
      </w:tblGrid>
      <w:tr w:rsidR="00D00114" w:rsidRPr="008020F8" w14:paraId="0DBC91EB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9A927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F0821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5.1</w:t>
            </w:r>
          </w:p>
        </w:tc>
      </w:tr>
      <w:tr w:rsidR="00D00114" w:rsidRPr="008020F8" w14:paraId="16FF4F10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368FC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35BF7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D00114" w:rsidRPr="008020F8" w14:paraId="48C3AB01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88E4F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C3BA0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D00114" w:rsidRPr="008020F8" w14:paraId="40BF69BB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841BC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29A58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368F0273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480E4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59012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ru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ình</w:t>
            </w:r>
            <w:proofErr w:type="spellEnd"/>
          </w:p>
        </w:tc>
      </w:tr>
      <w:tr w:rsidR="00D00114" w:rsidRPr="008020F8" w14:paraId="34D8F96E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5DCD3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96B63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</w:tc>
      </w:tr>
      <w:tr w:rsidR="00D00114" w:rsidRPr="008020F8" w14:paraId="59F9E9B1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E5B33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1874E2" w14:textId="77777777" w:rsidR="00D00114" w:rsidRDefault="00D00114" w:rsidP="00D00114">
            <w:pPr>
              <w:numPr>
                <w:ilvl w:val="0"/>
                <w:numId w:val="5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0739FF4" w14:textId="2D069DCE" w:rsidR="00657494" w:rsidRPr="008020F8" w:rsidRDefault="00657494" w:rsidP="00D00114">
            <w:pPr>
              <w:numPr>
                <w:ilvl w:val="0"/>
                <w:numId w:val="51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ủ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ử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ứ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6248D546" w14:textId="77777777" w:rsidR="00D00114" w:rsidRPr="008020F8" w:rsidRDefault="00D00114" w:rsidP="00D00114">
            <w:pPr>
              <w:numPr>
                <w:ilvl w:val="0"/>
                <w:numId w:val="5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630D220" w14:textId="77777777" w:rsidR="00D00114" w:rsidRPr="008020F8" w:rsidRDefault="00D00114" w:rsidP="00D00114">
            <w:pPr>
              <w:numPr>
                <w:ilvl w:val="0"/>
                <w:numId w:val="5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78B8E86F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8723D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7792BA" w14:textId="77777777" w:rsidR="00D00114" w:rsidRPr="008020F8" w:rsidRDefault="00D00114" w:rsidP="00D00114">
            <w:pPr>
              <w:numPr>
                <w:ilvl w:val="0"/>
                <w:numId w:val="5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5044C150" w14:textId="77777777" w:rsidR="00D00114" w:rsidRPr="008020F8" w:rsidRDefault="00D00114" w:rsidP="00D00114">
            <w:pPr>
              <w:numPr>
                <w:ilvl w:val="0"/>
                <w:numId w:val="5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32E86207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B9EA6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614F0C" w14:textId="77777777" w:rsidR="00D00114" w:rsidRPr="008020F8" w:rsidRDefault="00D00114" w:rsidP="00D00114">
            <w:pPr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</w:p>
          <w:p w14:paraId="132267F6" w14:textId="77777777" w:rsidR="00D00114" w:rsidRPr="008020F8" w:rsidRDefault="00D00114" w:rsidP="00D00114">
            <w:pPr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29FB11B9" w14:textId="77777777" w:rsidR="00D00114" w:rsidRPr="008020F8" w:rsidRDefault="00D00114" w:rsidP="00D00114">
            <w:pPr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e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</w:p>
          <w:p w14:paraId="1FE3B961" w14:textId="77777777" w:rsidR="00D00114" w:rsidRPr="008020F8" w:rsidRDefault="00D00114" w:rsidP="00D00114">
            <w:pPr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Xem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  <w:p w14:paraId="7E4B898A" w14:textId="77777777" w:rsidR="00D00114" w:rsidRPr="008020F8" w:rsidRDefault="00D00114" w:rsidP="00D00114">
            <w:pPr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611FBBAB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0579C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1E0CA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0CD84D7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78742438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6F843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30C7F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=&gt; </w:t>
            </w:r>
            <w:r w:rsidRPr="008020F8">
              <w:rPr>
                <w:rFonts w:ascii="Times New Roman" w:hAnsi="Times New Roman" w:cs="Times New Roman"/>
                <w:i/>
                <w:iCs/>
              </w:rPr>
              <w:t xml:space="preserve">quay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  <w:i/>
                <w:iCs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  <w:i/>
                <w:iCs/>
              </w:rPr>
              <w:t xml:space="preserve"> 1</w:t>
            </w:r>
          </w:p>
        </w:tc>
      </w:tr>
      <w:tr w:rsidR="00D00114" w:rsidRPr="008020F8" w14:paraId="792FEAB0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A9E823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DF633D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2BB5CBBC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4B607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C193A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  <w:p w14:paraId="594AF56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</w:tbl>
    <w:p w14:paraId="7B65313A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0BE28C42" w14:textId="55C3F334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6082B934" wp14:editId="7890601B">
            <wp:extent cx="5736590" cy="4070985"/>
            <wp:effectExtent l="0" t="0" r="0" b="5715"/>
            <wp:docPr id="163359691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407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7B59" w14:textId="694D9821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6" w:name="_Toc213616374"/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26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17"/>
        <w:gridCol w:w="7023"/>
      </w:tblGrid>
      <w:tr w:rsidR="00D00114" w:rsidRPr="008020F8" w14:paraId="76D5B21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F47A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D73F0" w14:textId="200CC22F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5.2</w:t>
            </w:r>
          </w:p>
        </w:tc>
      </w:tr>
      <w:tr w:rsidR="00D00114" w:rsidRPr="008020F8" w14:paraId="24A6721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E693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7077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429AC59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4B57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2D53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7338C78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9C3D6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C6DA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088C1CD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4BC17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8CA7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5DE2D0C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AFCE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52ED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</w:p>
        </w:tc>
      </w:tr>
      <w:tr w:rsidR="00D00114" w:rsidRPr="008020F8" w14:paraId="2ED35D0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0A85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F67B47" w14:textId="77777777" w:rsidR="00D00114" w:rsidRDefault="00D00114" w:rsidP="00657494">
            <w:pPr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7AA530B8" w14:textId="673A944B" w:rsidR="00657494" w:rsidRPr="00657494" w:rsidRDefault="00657494" w:rsidP="00657494">
            <w:pPr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ủ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ử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ứ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3FE427B0" w14:textId="77777777" w:rsidR="00D00114" w:rsidRPr="008020F8" w:rsidRDefault="00D00114" w:rsidP="00657494">
            <w:pPr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</w:tc>
      </w:tr>
      <w:tr w:rsidR="00D00114" w:rsidRPr="008020F8" w14:paraId="775A66C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A5E54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9FD61" w14:textId="77777777" w:rsidR="00D00114" w:rsidRPr="008020F8" w:rsidRDefault="00D00114" w:rsidP="00D00114">
            <w:pPr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6B1B368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4BEE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BC4DCE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1019FEA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ữ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ườ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660CA2B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2A38BEB2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ính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5DF87BCB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20B1FF61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</w:p>
          <w:p w14:paraId="679EDD8A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Lưu</w:t>
            </w:r>
          </w:p>
          <w:p w14:paraId="54A5E4E7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7B4B4FBA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Đồng ý </w:t>
            </w:r>
          </w:p>
          <w:p w14:paraId="133E7C4C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5F332E79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498AC102" w14:textId="77777777" w:rsidR="00D00114" w:rsidRPr="008020F8" w:rsidRDefault="00D00114" w:rsidP="00D00114">
            <w:pPr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Lưu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D00114" w:rsidRPr="008020F8" w14:paraId="7923522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7B9D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1ADBF" w14:textId="2E690198" w:rsidR="00D00114" w:rsidRPr="008020F8" w:rsidRDefault="00657494" w:rsidP="00D001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2EC3474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36CD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44849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ê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469FB66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78255891" w14:textId="77777777" w:rsidR="00D00114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 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 0 </w:t>
            </w:r>
            <w:proofErr w:type="gramStart"/>
            <w:r w:rsidRPr="008020F8">
              <w:rPr>
                <w:rFonts w:ascii="Times New Roman" w:hAnsi="Times New Roman" w:cs="Times New Roman"/>
              </w:rPr>
              <w:t>“ .</w:t>
            </w:r>
            <w:proofErr w:type="gramEnd"/>
          </w:p>
          <w:p w14:paraId="29CA74D2" w14:textId="597DD5F6" w:rsidR="00657494" w:rsidRPr="008020F8" w:rsidRDefault="00657494" w:rsidP="00D00114">
            <w:pPr>
              <w:rPr>
                <w:rFonts w:ascii="Times New Roman" w:hAnsi="Times New Roman" w:cs="Times New Roman"/>
              </w:rPr>
            </w:pPr>
            <w:r w:rsidRPr="00657494">
              <w:rPr>
                <w:rFonts w:ascii="Times New Roman" w:hAnsi="Times New Roman" w:cs="Times New Roman"/>
              </w:rPr>
              <w:t xml:space="preserve">9a.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ếu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ọ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út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ủy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57494">
              <w:rPr>
                <w:rFonts w:ascii="Times New Roman" w:hAnsi="Times New Roman" w:cs="Times New Roman"/>
              </w:rPr>
              <w:t>thoát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kết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thúc</w:t>
            </w:r>
            <w:proofErr w:type="spellEnd"/>
            <w:r w:rsidRPr="00657494">
              <w:rPr>
                <w:rFonts w:ascii="Times New Roman" w:hAnsi="Times New Roman" w:cs="Times New Roman"/>
              </w:rPr>
              <w:t>.</w:t>
            </w:r>
          </w:p>
          <w:p w14:paraId="4BC3B9F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2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0BAB24B5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227E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11190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HH” + 7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</w:p>
          <w:p w14:paraId="18FA6BD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Bắ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uộ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ắ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uộ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ính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  <w:p w14:paraId="5A084E2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uy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.</w:t>
            </w:r>
          </w:p>
        </w:tc>
      </w:tr>
      <w:tr w:rsidR="00D00114" w:rsidRPr="008020F8" w14:paraId="4F97F14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BF4D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DDBC9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518EA79A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333345B9" w14:textId="53E2EF65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2ABD08CC" wp14:editId="51A8CD90">
            <wp:extent cx="5114290" cy="8229600"/>
            <wp:effectExtent l="0" t="0" r="0" b="0"/>
            <wp:docPr id="185801120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29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B75A8" w14:textId="0C336D2E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7" w:name="_Toc213616375"/>
      <w:proofErr w:type="spellStart"/>
      <w:r w:rsidRPr="008020F8">
        <w:rPr>
          <w:rFonts w:ascii="Times New Roman" w:hAnsi="Times New Roman" w:cs="Times New Roman"/>
        </w:rPr>
        <w:lastRenderedPageBreak/>
        <w:t>Chỉnh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27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9"/>
        <w:gridCol w:w="7111"/>
      </w:tblGrid>
      <w:tr w:rsidR="00D00114" w:rsidRPr="008020F8" w14:paraId="3CBD28B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5A2E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B7441F" w14:textId="1EA2C95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5.3</w:t>
            </w:r>
          </w:p>
        </w:tc>
      </w:tr>
      <w:tr w:rsidR="00D00114" w:rsidRPr="008020F8" w14:paraId="61C9FEE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CEB01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65F7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32563A35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458CB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3E7F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4C83F532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3D06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FE93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271B193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25AC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249E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D00114" w:rsidRPr="008020F8" w14:paraId="3AA1FD1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2053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F642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11848C7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773BC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D8575" w14:textId="77777777" w:rsidR="00D00114" w:rsidRPr="008020F8" w:rsidRDefault="00D00114" w:rsidP="00D00114">
            <w:pPr>
              <w:numPr>
                <w:ilvl w:val="0"/>
                <w:numId w:val="5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1335A1AA" w14:textId="77777777" w:rsidR="00D00114" w:rsidRPr="008020F8" w:rsidRDefault="00D00114" w:rsidP="00D00114">
            <w:pPr>
              <w:numPr>
                <w:ilvl w:val="0"/>
                <w:numId w:val="5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0B87A72A" w14:textId="77777777" w:rsidR="00D00114" w:rsidRPr="008020F8" w:rsidRDefault="00D00114" w:rsidP="00D00114">
            <w:pPr>
              <w:numPr>
                <w:ilvl w:val="0"/>
                <w:numId w:val="5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6E24B6C5" w14:textId="77777777" w:rsidR="00D00114" w:rsidRPr="008020F8" w:rsidRDefault="00D00114" w:rsidP="00D00114">
            <w:pPr>
              <w:numPr>
                <w:ilvl w:val="0"/>
                <w:numId w:val="57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035FE76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D967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1EF8E" w14:textId="77777777" w:rsidR="00D00114" w:rsidRPr="008020F8" w:rsidRDefault="00D00114" w:rsidP="00D00114">
            <w:pPr>
              <w:numPr>
                <w:ilvl w:val="0"/>
                <w:numId w:val="5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5F67A8E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CA1C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6F67B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</w:p>
          <w:p w14:paraId="31FAA673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77D0547A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í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</w:p>
          <w:p w14:paraId="0E45D033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2750DC04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</w:p>
          <w:p w14:paraId="641554BA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21604428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ính</w:t>
            </w:r>
            <w:proofErr w:type="spellEnd"/>
          </w:p>
          <w:p w14:paraId="05236B2E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</w:p>
          <w:p w14:paraId="3AD3837A" w14:textId="77777777" w:rsidR="00D00114" w:rsidRPr="008020F8" w:rsidRDefault="00D00114" w:rsidP="00D00114">
            <w:pPr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.”</w:t>
            </w:r>
          </w:p>
        </w:tc>
      </w:tr>
      <w:tr w:rsidR="00D00114" w:rsidRPr="008020F8" w14:paraId="78F6E56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767A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DF70C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6A0EED6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B691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BC56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4</w:t>
            </w:r>
          </w:p>
          <w:p w14:paraId="4D214B7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4</w:t>
            </w:r>
          </w:p>
          <w:p w14:paraId="1159443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proofErr w:type="gramStart"/>
            <w:r w:rsidRPr="008020F8">
              <w:rPr>
                <w:rFonts w:ascii="Times New Roman" w:hAnsi="Times New Roman" w:cs="Times New Roman"/>
              </w:rPr>
              <w:t>"  →</w:t>
            </w:r>
            <w:proofErr w:type="gramEnd"/>
            <w:r w:rsidRPr="008020F8">
              <w:rPr>
                <w:rFonts w:ascii="Times New Roman" w:hAnsi="Times New Roman" w:cs="Times New Roman"/>
              </w:rPr>
              <w:t xml:space="preserve">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289BA57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â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7628714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6.</w:t>
            </w:r>
          </w:p>
          <w:p w14:paraId="088E3B2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8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537F63E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8020F8">
              <w:rPr>
                <w:rFonts w:ascii="Times New Roman" w:hAnsi="Times New Roman" w:cs="Times New Roman"/>
              </w:rPr>
              <w:t>nối,thông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”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   </w:t>
            </w:r>
          </w:p>
          <w:p w14:paraId="5927E1D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2B9B5B9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B6B0D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A7F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</w:p>
          <w:p w14:paraId="645853F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ữ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ắ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uộ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b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1AC9A2B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596A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418CF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52FE5578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7DB1577D" w14:textId="4CCEE5BD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021ACB44" wp14:editId="3F19689B">
            <wp:extent cx="3798570" cy="8229600"/>
            <wp:effectExtent l="0" t="0" r="0" b="0"/>
            <wp:docPr id="185934412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5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9A5A" w14:textId="686FAE4A" w:rsidR="00E95128" w:rsidRPr="008020F8" w:rsidRDefault="00E95128" w:rsidP="00E95128">
      <w:pPr>
        <w:pStyle w:val="Heading3"/>
        <w:rPr>
          <w:rFonts w:ascii="Times New Roman" w:hAnsi="Times New Roman" w:cs="Times New Roman"/>
        </w:rPr>
      </w:pPr>
      <w:bookmarkStart w:id="28" w:name="_Toc213616376"/>
      <w:proofErr w:type="spellStart"/>
      <w:r w:rsidRPr="008020F8">
        <w:rPr>
          <w:rFonts w:ascii="Times New Roman" w:hAnsi="Times New Roman" w:cs="Times New Roman"/>
        </w:rPr>
        <w:lastRenderedPageBreak/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28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375"/>
      </w:tblGrid>
      <w:tr w:rsidR="00D00114" w:rsidRPr="008020F8" w14:paraId="17E834B6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E27A9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  <w:p w14:paraId="4B86E02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13EF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5.4</w:t>
            </w:r>
          </w:p>
        </w:tc>
      </w:tr>
      <w:tr w:rsidR="00D00114" w:rsidRPr="008020F8" w14:paraId="50A5DD69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AF47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  <w:p w14:paraId="6AC09A7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F1E9D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081F98A1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BF76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  <w:p w14:paraId="5FBF510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5851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</w:p>
        </w:tc>
      </w:tr>
      <w:tr w:rsidR="00D00114" w:rsidRPr="008020F8" w14:paraId="50A14135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F00B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BA7C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55AA38B5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F710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F430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D00114" w:rsidRPr="008020F8" w14:paraId="282A0D3E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E4C3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E0F3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Quả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” </w:t>
            </w:r>
          </w:p>
        </w:tc>
      </w:tr>
      <w:tr w:rsidR="00D00114" w:rsidRPr="008020F8" w14:paraId="70916B15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4AC4B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95500" w14:textId="77777777" w:rsidR="00D00114" w:rsidRDefault="00D00114" w:rsidP="00D00114">
            <w:pPr>
              <w:numPr>
                <w:ilvl w:val="0"/>
                <w:numId w:val="6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36B5193" w14:textId="36309C21" w:rsidR="00657494" w:rsidRPr="00657494" w:rsidRDefault="00657494" w:rsidP="00657494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06EEEDF2" w14:textId="77777777" w:rsidR="00D00114" w:rsidRPr="008020F8" w:rsidRDefault="00D00114" w:rsidP="00D00114">
            <w:pPr>
              <w:numPr>
                <w:ilvl w:val="0"/>
                <w:numId w:val="6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ì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4597EDFA" w14:textId="77777777" w:rsidR="00D00114" w:rsidRPr="008020F8" w:rsidRDefault="00D00114" w:rsidP="00D00114">
            <w:pPr>
              <w:numPr>
                <w:ilvl w:val="0"/>
                <w:numId w:val="6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6488279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5E79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532390" w14:textId="77777777" w:rsidR="00D00114" w:rsidRPr="008020F8" w:rsidRDefault="00D00114" w:rsidP="00D00114">
            <w:pPr>
              <w:numPr>
                <w:ilvl w:val="0"/>
                <w:numId w:val="6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552C80A6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4F69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429E2" w14:textId="77777777" w:rsidR="00D00114" w:rsidRPr="008020F8" w:rsidRDefault="00D00114" w:rsidP="00D00114">
            <w:pPr>
              <w:numPr>
                <w:ilvl w:val="0"/>
                <w:numId w:val="6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09D7C40F" w14:textId="77777777" w:rsidR="00D00114" w:rsidRPr="008020F8" w:rsidRDefault="00D00114" w:rsidP="00D00114">
            <w:pPr>
              <w:numPr>
                <w:ilvl w:val="0"/>
                <w:numId w:val="6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í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58917CA" w14:textId="77777777" w:rsidR="00D00114" w:rsidRPr="008020F8" w:rsidRDefault="00D00114" w:rsidP="00D00114">
            <w:pPr>
              <w:numPr>
                <w:ilvl w:val="0"/>
                <w:numId w:val="6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67627DE4" w14:textId="77777777" w:rsidR="00D00114" w:rsidRPr="008020F8" w:rsidRDefault="00D00114" w:rsidP="00D00114">
            <w:pPr>
              <w:numPr>
                <w:ilvl w:val="0"/>
                <w:numId w:val="6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ẫ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?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gt;0).</w:t>
            </w:r>
          </w:p>
          <w:p w14:paraId="4884880B" w14:textId="77777777" w:rsidR="00D00114" w:rsidRPr="008020F8" w:rsidRDefault="00D00114" w:rsidP="00D00114">
            <w:pPr>
              <w:numPr>
                <w:ilvl w:val="0"/>
                <w:numId w:val="6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F63DD46" w14:textId="77777777" w:rsidR="00D00114" w:rsidRPr="008020F8" w:rsidRDefault="00D00114" w:rsidP="00D00114">
            <w:pPr>
              <w:numPr>
                <w:ilvl w:val="0"/>
                <w:numId w:val="6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18B2B65E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03F5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99C63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 0</w:t>
            </w:r>
          </w:p>
          <w:p w14:paraId="42550F6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 4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?”.</w:t>
            </w:r>
          </w:p>
          <w:p w14:paraId="543BE45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0565CD8D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AFDC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7908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102FF92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5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ự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B757DB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296F7EC5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8B407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3D49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08581548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F243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CDA8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7E5666B6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161B8770" w14:textId="48B323D5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382E9256" wp14:editId="6BAE58D2">
            <wp:extent cx="5725795" cy="6727190"/>
            <wp:effectExtent l="0" t="0" r="8255" b="0"/>
            <wp:docPr id="142875741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672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55AF8" w14:textId="420C7667" w:rsidR="00E95128" w:rsidRPr="008020F8" w:rsidRDefault="008E6752" w:rsidP="008E6752">
      <w:pPr>
        <w:pStyle w:val="Heading2"/>
        <w:rPr>
          <w:rFonts w:ascii="Times New Roman" w:hAnsi="Times New Roman" w:cs="Times New Roman"/>
        </w:rPr>
      </w:pPr>
      <w:bookmarkStart w:id="29" w:name="_Toc213616377"/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29"/>
      <w:proofErr w:type="spellEnd"/>
    </w:p>
    <w:p w14:paraId="25758FD6" w14:textId="50F6036E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</w:p>
    <w:p w14:paraId="79F834BF" w14:textId="4C848ECB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0" w:name="_Toc213616378"/>
      <w:proofErr w:type="spellStart"/>
      <w:r w:rsidRPr="008020F8">
        <w:rPr>
          <w:rFonts w:ascii="Times New Roman" w:hAnsi="Times New Roman" w:cs="Times New Roman"/>
        </w:rPr>
        <w:lastRenderedPageBreak/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30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8"/>
        <w:gridCol w:w="7012"/>
      </w:tblGrid>
      <w:tr w:rsidR="00D00114" w:rsidRPr="008020F8" w14:paraId="196D2DE1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6541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  <w:p w14:paraId="02651E8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FB8B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6.1</w:t>
            </w:r>
          </w:p>
        </w:tc>
      </w:tr>
      <w:tr w:rsidR="00D00114" w:rsidRPr="008020F8" w14:paraId="3652DCFD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5D78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  <w:p w14:paraId="05AAE24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B7EED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38C28527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4ADC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  <w:p w14:paraId="7CBC6DC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C897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4F74FE2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7B0AB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7481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78F42137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481F8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E385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5603CDDC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AB435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439DA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Quả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56F4A32A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D41C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0FC09" w14:textId="77777777" w:rsidR="00D00114" w:rsidRDefault="00D00114" w:rsidP="00D00114">
            <w:pPr>
              <w:numPr>
                <w:ilvl w:val="0"/>
                <w:numId w:val="6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6694E346" w14:textId="7AF5ED8D" w:rsidR="00657494" w:rsidRPr="008020F8" w:rsidRDefault="00657494" w:rsidP="00D00114">
            <w:pPr>
              <w:numPr>
                <w:ilvl w:val="0"/>
                <w:numId w:val="6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ủ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ử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ứ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o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C619440" w14:textId="77777777" w:rsidR="00D00114" w:rsidRPr="008020F8" w:rsidRDefault="00D00114" w:rsidP="00D00114">
            <w:pPr>
              <w:numPr>
                <w:ilvl w:val="0"/>
                <w:numId w:val="6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ở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53AAC67" w14:textId="77777777" w:rsidR="00D00114" w:rsidRPr="008020F8" w:rsidRDefault="00D00114" w:rsidP="00D00114">
            <w:pPr>
              <w:numPr>
                <w:ilvl w:val="0"/>
                <w:numId w:val="6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4AE835B1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4617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CF371" w14:textId="77777777" w:rsidR="00D00114" w:rsidRPr="008020F8" w:rsidRDefault="00D00114" w:rsidP="00D00114">
            <w:pPr>
              <w:numPr>
                <w:ilvl w:val="0"/>
                <w:numId w:val="6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ỏ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3D419A3" w14:textId="77777777" w:rsidR="00D00114" w:rsidRPr="008020F8" w:rsidRDefault="00D00114" w:rsidP="00D00114">
            <w:pPr>
              <w:numPr>
                <w:ilvl w:val="0"/>
                <w:numId w:val="6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ư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ứ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590E33ED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098F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D961D9" w14:textId="77777777" w:rsidR="00D00114" w:rsidRPr="008020F8" w:rsidRDefault="00D00114" w:rsidP="00D00114">
            <w:pPr>
              <w:numPr>
                <w:ilvl w:val="0"/>
                <w:numId w:val="6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  <w:p w14:paraId="438B900F" w14:textId="77777777" w:rsidR="00D00114" w:rsidRPr="008020F8" w:rsidRDefault="00D00114" w:rsidP="00D00114">
            <w:pPr>
              <w:numPr>
                <w:ilvl w:val="0"/>
                <w:numId w:val="6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5C225B33" w14:textId="77777777" w:rsidR="00D00114" w:rsidRPr="008020F8" w:rsidRDefault="00D00114" w:rsidP="00D00114">
            <w:pPr>
              <w:numPr>
                <w:ilvl w:val="0"/>
                <w:numId w:val="6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ỏ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D11A5DF" w14:textId="77777777" w:rsidR="00D00114" w:rsidRPr="008020F8" w:rsidRDefault="00D00114" w:rsidP="00D00114">
            <w:pPr>
              <w:numPr>
                <w:ilvl w:val="0"/>
                <w:numId w:val="6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</w:p>
          <w:p w14:paraId="19151689" w14:textId="77777777" w:rsidR="00D00114" w:rsidRPr="008020F8" w:rsidRDefault="00D00114" w:rsidP="00D00114">
            <w:pPr>
              <w:numPr>
                <w:ilvl w:val="0"/>
                <w:numId w:val="6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>)</w:t>
            </w:r>
          </w:p>
        </w:tc>
      </w:tr>
      <w:tr w:rsidR="00D00114" w:rsidRPr="008020F8" w14:paraId="68F0536F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AE0B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BCA41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160CFAB0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DA8E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6A9F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:</w:t>
            </w:r>
          </w:p>
          <w:p w14:paraId="3BB3846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 3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</w:t>
            </w:r>
          </w:p>
          <w:p w14:paraId="70EC5B0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>:</w:t>
            </w:r>
          </w:p>
          <w:p w14:paraId="366D316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   5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D00114" w:rsidRPr="008020F8" w14:paraId="770270CA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9E33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F8F88E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3084F04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é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7F5E8ADB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DDA8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A59C0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1312C3C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76160D2E" w14:textId="4DAEFA1A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1FB9AF51" wp14:editId="378E5DB9">
            <wp:extent cx="5736590" cy="5225415"/>
            <wp:effectExtent l="0" t="0" r="0" b="0"/>
            <wp:docPr id="211275731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522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2CFAE" w14:textId="2B4E494A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1" w:name="_Toc213616379"/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31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7"/>
        <w:gridCol w:w="7047"/>
      </w:tblGrid>
      <w:tr w:rsidR="00D00114" w:rsidRPr="008020F8" w14:paraId="3CA3BB2F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CECD3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A3A2A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6.2</w:t>
            </w:r>
          </w:p>
        </w:tc>
      </w:tr>
      <w:tr w:rsidR="00D00114" w:rsidRPr="008020F8" w14:paraId="5DEA421D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50BDB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8BAFF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773740CF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F732E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68454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025CE0B5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DBE3B1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ECA40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73FCB6A4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253C8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8FA01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64952D24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F7A53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892D2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0ABEAE25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F1BC7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D8A4EE" w14:textId="77777777" w:rsidR="00D00114" w:rsidRDefault="00D00114" w:rsidP="00D00114">
            <w:pPr>
              <w:numPr>
                <w:ilvl w:val="0"/>
                <w:numId w:val="66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1BEB400C" w14:textId="0503A4B3" w:rsidR="00657494" w:rsidRPr="00657494" w:rsidRDefault="00657494" w:rsidP="0065749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oại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673C2E07" w14:textId="77777777" w:rsidR="00D00114" w:rsidRPr="008020F8" w:rsidRDefault="00D00114" w:rsidP="00D00114">
            <w:pPr>
              <w:numPr>
                <w:ilvl w:val="0"/>
                <w:numId w:val="6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</w:tc>
      </w:tr>
      <w:tr w:rsidR="00D00114" w:rsidRPr="008020F8" w14:paraId="007F1993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02B6E9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3FB7E8" w14:textId="77777777" w:rsidR="00D00114" w:rsidRPr="008020F8" w:rsidRDefault="00D00114" w:rsidP="00D00114">
            <w:pPr>
              <w:numPr>
                <w:ilvl w:val="0"/>
                <w:numId w:val="6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76C48566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04CB2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F2A48E" w14:textId="77777777" w:rsidR="00D00114" w:rsidRPr="008020F8" w:rsidRDefault="00D00114" w:rsidP="00D00114">
            <w:pPr>
              <w:numPr>
                <w:ilvl w:val="0"/>
                <w:numId w:val="6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 </w:t>
            </w:r>
          </w:p>
          <w:p w14:paraId="609FDDEC" w14:textId="77777777" w:rsidR="00D00114" w:rsidRPr="008020F8" w:rsidRDefault="00D00114" w:rsidP="00D00114">
            <w:pPr>
              <w:numPr>
                <w:ilvl w:val="0"/>
                <w:numId w:val="6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for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</w:p>
          <w:p w14:paraId="70119267" w14:textId="77777777" w:rsidR="00D00114" w:rsidRPr="008020F8" w:rsidRDefault="00D00114" w:rsidP="00D00114">
            <w:pPr>
              <w:numPr>
                <w:ilvl w:val="0"/>
                <w:numId w:val="6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6D2A7A4B" w14:textId="77777777" w:rsidR="00D00114" w:rsidRPr="008020F8" w:rsidRDefault="00D00114" w:rsidP="00D00114">
            <w:pPr>
              <w:numPr>
                <w:ilvl w:val="0"/>
                <w:numId w:val="6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11A27946" w14:textId="77777777" w:rsidR="00D00114" w:rsidRPr="008020F8" w:rsidRDefault="00D00114" w:rsidP="00D00114">
            <w:pPr>
              <w:numPr>
                <w:ilvl w:val="0"/>
                <w:numId w:val="6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Lưu”</w:t>
            </w:r>
          </w:p>
          <w:p w14:paraId="211326CF" w14:textId="77777777" w:rsidR="00D00114" w:rsidRPr="008020F8" w:rsidRDefault="00D00114" w:rsidP="00D00114">
            <w:pPr>
              <w:numPr>
                <w:ilvl w:val="0"/>
                <w:numId w:val="6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15C3917B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3E8EB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F5FBA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5BBA2FB9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B0D96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D91F7D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,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3</w:t>
            </w:r>
          </w:p>
          <w:p w14:paraId="23DE241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Ngườ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1C1B3B2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Lưu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Lưu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D00114" w:rsidRPr="008020F8" w14:paraId="1B425D3D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C5A82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D0686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LH + 7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</w:p>
        </w:tc>
      </w:tr>
      <w:tr w:rsidR="00D00114" w:rsidRPr="008020F8" w14:paraId="5D9ECF7E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FF9F8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9740D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FA0CD83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708F8129" w14:textId="40FC9AD9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33901DE8" wp14:editId="0728BD8E">
            <wp:extent cx="5736590" cy="7435215"/>
            <wp:effectExtent l="0" t="0" r="0" b="0"/>
            <wp:docPr id="109305787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743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3BA6" w14:textId="1C89939E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2" w:name="_Toc213616380"/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loại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bookmarkEnd w:id="32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9"/>
        <w:gridCol w:w="7191"/>
      </w:tblGrid>
      <w:tr w:rsidR="00D00114" w:rsidRPr="008020F8" w14:paraId="686171AB" w14:textId="77777777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DAC7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DC5F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6.3</w:t>
            </w:r>
          </w:p>
        </w:tc>
      </w:tr>
      <w:tr w:rsidR="00D00114" w:rsidRPr="008020F8" w14:paraId="410D4A11" w14:textId="77777777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2A98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986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08B4F14F" w14:textId="77777777">
        <w:trPr>
          <w:trHeight w:val="71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F380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64EA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o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ữ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6F96E5A2" w14:textId="77777777">
        <w:trPr>
          <w:trHeight w:val="5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A087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4845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74533C00" w14:textId="77777777">
        <w:trPr>
          <w:trHeight w:val="5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46FB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F711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D00114" w:rsidRPr="008020F8" w14:paraId="4D093F39" w14:textId="77777777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1BD5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A923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0B8EAEC8" w14:textId="77777777">
        <w:trPr>
          <w:trHeight w:val="97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CB3A5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8AAE4A" w14:textId="77777777" w:rsidR="00D00114" w:rsidRDefault="00D00114" w:rsidP="00D00114">
            <w:pPr>
              <w:numPr>
                <w:ilvl w:val="0"/>
                <w:numId w:val="6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551EA06C" w14:textId="5E3D0712" w:rsidR="00657494" w:rsidRPr="00657494" w:rsidRDefault="00657494" w:rsidP="00657494">
            <w:pPr>
              <w:pStyle w:val="ListParagraph"/>
              <w:numPr>
                <w:ilvl w:val="0"/>
                <w:numId w:val="69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oại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</w:p>
          <w:p w14:paraId="3BFD9D77" w14:textId="7F6A9B46" w:rsidR="00D00114" w:rsidRPr="00657494" w:rsidRDefault="00D00114" w:rsidP="00657494">
            <w:pPr>
              <w:numPr>
                <w:ilvl w:val="0"/>
                <w:numId w:val="6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05A40AE3" w14:textId="77777777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3EC3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1B1291" w14:textId="77777777" w:rsidR="00D00114" w:rsidRPr="008020F8" w:rsidRDefault="00D00114" w:rsidP="00D00114">
            <w:pPr>
              <w:numPr>
                <w:ilvl w:val="0"/>
                <w:numId w:val="7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0D82A377" w14:textId="77777777">
        <w:trPr>
          <w:trHeight w:val="224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2618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39729" w14:textId="77777777" w:rsidR="00D00114" w:rsidRPr="008020F8" w:rsidRDefault="00D00114" w:rsidP="00D00114">
            <w:pPr>
              <w:numPr>
                <w:ilvl w:val="0"/>
                <w:numId w:val="7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Loạ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20EADF0F" w14:textId="77777777" w:rsidR="00D00114" w:rsidRPr="008020F8" w:rsidRDefault="00D00114" w:rsidP="00D00114">
            <w:pPr>
              <w:numPr>
                <w:ilvl w:val="0"/>
                <w:numId w:val="7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b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  <w:p w14:paraId="6D7BF540" w14:textId="77777777" w:rsidR="00D00114" w:rsidRPr="008020F8" w:rsidRDefault="00D00114" w:rsidP="00D00114">
            <w:pPr>
              <w:numPr>
                <w:ilvl w:val="0"/>
                <w:numId w:val="7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477C77EF" w14:textId="77777777" w:rsidR="00D00114" w:rsidRPr="008020F8" w:rsidRDefault="00D00114" w:rsidP="00D00114">
            <w:pPr>
              <w:numPr>
                <w:ilvl w:val="0"/>
                <w:numId w:val="7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</w:p>
          <w:p w14:paraId="0D11E405" w14:textId="77777777" w:rsidR="00D00114" w:rsidRPr="008020F8" w:rsidRDefault="00D00114" w:rsidP="00D00114">
            <w:pPr>
              <w:numPr>
                <w:ilvl w:val="0"/>
                <w:numId w:val="7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Đồng ý</w:t>
            </w:r>
          </w:p>
          <w:p w14:paraId="02653F47" w14:textId="77777777" w:rsidR="00D00114" w:rsidRPr="008020F8" w:rsidRDefault="00D00114" w:rsidP="00D00114">
            <w:pPr>
              <w:numPr>
                <w:ilvl w:val="0"/>
                <w:numId w:val="71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Hiể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013947C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68899A20" w14:textId="77777777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5C95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AEA4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598FEBB9" w14:textId="77777777">
        <w:trPr>
          <w:trHeight w:val="122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EAA7A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  <w:p w14:paraId="222E65F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0AACB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ẫ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ẫ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ình</w:t>
            </w:r>
            <w:proofErr w:type="spellEnd"/>
            <w:r w:rsidRPr="008020F8">
              <w:rPr>
                <w:rFonts w:ascii="Times New Roman" w:hAnsi="Times New Roman" w:cs="Times New Roman"/>
              </w:rPr>
              <w:t>. </w:t>
            </w:r>
          </w:p>
        </w:tc>
      </w:tr>
      <w:tr w:rsidR="00D00114" w:rsidRPr="008020F8" w14:paraId="79888C4D" w14:textId="77777777">
        <w:trPr>
          <w:trHeight w:val="97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307D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026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é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ẫ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uộ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</w:p>
          <w:p w14:paraId="49A5D27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6307A742" w14:textId="77777777">
        <w:trPr>
          <w:trHeight w:val="71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7B5B1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2313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D6C4CE3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31ADA1AC" w14:textId="5BBF4A12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7F520C26" wp14:editId="4CF12FB0">
            <wp:extent cx="5521325" cy="8229600"/>
            <wp:effectExtent l="0" t="0" r="3175" b="0"/>
            <wp:docPr id="75204206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132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30CD8" w14:textId="5241BBE6" w:rsidR="008E6752" w:rsidRPr="008020F8" w:rsidRDefault="008E6752" w:rsidP="008E6752">
      <w:pPr>
        <w:pStyle w:val="Heading2"/>
        <w:rPr>
          <w:rFonts w:ascii="Times New Roman" w:hAnsi="Times New Roman" w:cs="Times New Roman"/>
        </w:rPr>
      </w:pPr>
      <w:bookmarkStart w:id="33" w:name="_Toc213616381"/>
      <w:r w:rsidRPr="008020F8">
        <w:rPr>
          <w:rFonts w:ascii="Times New Roman" w:hAnsi="Times New Roman" w:cs="Times New Roman"/>
        </w:rPr>
        <w:lastRenderedPageBreak/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33"/>
      <w:proofErr w:type="spellEnd"/>
    </w:p>
    <w:p w14:paraId="3F96F1B6" w14:textId="6C40D2D1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proofErr w:type="spellEnd"/>
    </w:p>
    <w:p w14:paraId="65824945" w14:textId="1CC6BBAB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4" w:name="_Toc213616382"/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34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2"/>
        <w:gridCol w:w="7402"/>
      </w:tblGrid>
      <w:tr w:rsidR="00D00114" w:rsidRPr="008020F8" w14:paraId="701F44D6" w14:textId="7777777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FEB56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1832B4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7.1</w:t>
            </w:r>
          </w:p>
        </w:tc>
      </w:tr>
      <w:tr w:rsidR="00D00114" w:rsidRPr="008020F8" w14:paraId="3431D29D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A0B8F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E55D1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D00114" w:rsidRPr="008020F8" w14:paraId="18F22E78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69A9E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A7DDB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D00114" w:rsidRPr="008020F8" w14:paraId="609C86E0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DED7BC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B22E0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5DA0EF78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EF326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6CF93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ru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ình</w:t>
            </w:r>
            <w:proofErr w:type="spellEnd"/>
          </w:p>
        </w:tc>
      </w:tr>
      <w:tr w:rsidR="00D00114" w:rsidRPr="008020F8" w14:paraId="3B6D21E5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0FB58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FB4855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8020F8">
              <w:rPr>
                <w:rFonts w:ascii="Times New Roman" w:hAnsi="Times New Roman" w:cs="Times New Roman"/>
              </w:rPr>
              <w:t xml:space="preserve">“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69BBAD21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BA284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A72C30" w14:textId="77777777" w:rsidR="00D00114" w:rsidRDefault="00D00114" w:rsidP="00D00114">
            <w:pPr>
              <w:numPr>
                <w:ilvl w:val="0"/>
                <w:numId w:val="7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077E694C" w14:textId="31B720E6" w:rsidR="00657494" w:rsidRPr="008020F8" w:rsidRDefault="00657494" w:rsidP="00D00114">
            <w:pPr>
              <w:numPr>
                <w:ilvl w:val="0"/>
                <w:numId w:val="7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ủ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ử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ứ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1B4CBB57" w14:textId="77777777" w:rsidR="00D00114" w:rsidRPr="008020F8" w:rsidRDefault="00D00114" w:rsidP="00D00114">
            <w:pPr>
              <w:numPr>
                <w:ilvl w:val="0"/>
                <w:numId w:val="7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04C362DA" w14:textId="77777777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FEDB17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BEF4D5" w14:textId="77777777" w:rsidR="00D00114" w:rsidRPr="008020F8" w:rsidRDefault="00D00114" w:rsidP="00D00114">
            <w:pPr>
              <w:numPr>
                <w:ilvl w:val="0"/>
                <w:numId w:val="7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6135800D" w14:textId="77777777">
        <w:trPr>
          <w:trHeight w:val="174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B4060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575923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  <w:p w14:paraId="59036875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for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á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72CB3B0D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  <w:p w14:paraId="79A546CC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</w:p>
          <w:p w14:paraId="549A01A9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ốn</w:t>
            </w:r>
            <w:proofErr w:type="spellEnd"/>
          </w:p>
          <w:p w14:paraId="333E8C7C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g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ốn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01A02D98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g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?"</w:t>
            </w:r>
          </w:p>
          <w:p w14:paraId="7901CAB3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à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54CA34DB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6C5A964A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  <w:p w14:paraId="6A4481D4" w14:textId="77777777" w:rsidR="00D00114" w:rsidRPr="008020F8" w:rsidRDefault="00D00114" w:rsidP="00D00114">
            <w:pPr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lastRenderedPageBreak/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proofErr w:type="gramStart"/>
            <w:r w:rsidRPr="008020F8">
              <w:rPr>
                <w:rFonts w:ascii="Times New Roman" w:hAnsi="Times New Roman" w:cs="Times New Roman"/>
              </w:rPr>
              <w:t>” .</w:t>
            </w:r>
            <w:proofErr w:type="gramEnd"/>
          </w:p>
        </w:tc>
      </w:tr>
      <w:tr w:rsidR="00D00114" w:rsidRPr="008020F8" w14:paraId="172E4A3C" w14:textId="77777777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7E4AF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0FA4B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2A677102" w14:textId="77777777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E2A62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0D158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&lt;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?"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ụ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8</w:t>
            </w:r>
          </w:p>
          <w:p w14:paraId="67FF194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.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ể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ằ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?" </w:t>
            </w:r>
            <w:r w:rsidRPr="008020F8">
              <w:rPr>
                <w:rFonts w:ascii="Times New Roman" w:hAnsi="Times New Roman" w:cs="Times New Roman"/>
              </w:rPr>
              <w:br/>
              <w:t xml:space="preserve">   7.b.1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"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ũ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>"</w:t>
            </w:r>
          </w:p>
          <w:p w14:paraId="4079BF1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   7.b.2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uỷ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19A3B5D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  <w:i/>
                <w:iCs/>
              </w:rPr>
              <w:t xml:space="preserve">10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uỷ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883913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11.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>: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15BAFA6C" w14:textId="7777777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6714C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94A88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ặp</w:t>
            </w:r>
            <w:proofErr w:type="spellEnd"/>
          </w:p>
          <w:p w14:paraId="201115A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ớ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</w:t>
            </w:r>
          </w:p>
          <w:p w14:paraId="4A78C21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</w:p>
        </w:tc>
      </w:tr>
      <w:tr w:rsidR="00D00114" w:rsidRPr="008020F8" w14:paraId="5BA687E7" w14:textId="77777777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25C3B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D161E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67EFADE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2FCBE1CE" w14:textId="654FF3D4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b/>
          <w:bCs/>
          <w:noProof/>
          <w:color w:val="000000"/>
          <w:sz w:val="26"/>
          <w:szCs w:val="26"/>
          <w:bdr w:val="none" w:sz="0" w:space="0" w:color="auto" w:frame="1"/>
        </w:rPr>
        <w:lastRenderedPageBreak/>
        <w:drawing>
          <wp:inline distT="0" distB="0" distL="0" distR="0" wp14:anchorId="14EA3552" wp14:editId="7457BF39">
            <wp:extent cx="4715510" cy="8229600"/>
            <wp:effectExtent l="0" t="0" r="8890" b="0"/>
            <wp:docPr id="75138098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5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6FBE" w14:textId="74904348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5" w:name="_Toc213616383"/>
      <w:proofErr w:type="spellStart"/>
      <w:r w:rsidRPr="008020F8">
        <w:rPr>
          <w:rFonts w:ascii="Times New Roman" w:hAnsi="Times New Roman" w:cs="Times New Roman"/>
        </w:rPr>
        <w:lastRenderedPageBreak/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35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7"/>
        <w:gridCol w:w="7193"/>
      </w:tblGrid>
      <w:tr w:rsidR="00D00114" w:rsidRPr="008020F8" w14:paraId="16015F3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AAC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E11E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7.2</w:t>
            </w:r>
          </w:p>
        </w:tc>
      </w:tr>
      <w:tr w:rsidR="00D00114" w:rsidRPr="008020F8" w14:paraId="7C30473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EF02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048A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2D6E0FB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2928A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96B8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</w:p>
        </w:tc>
      </w:tr>
      <w:tr w:rsidR="00D00114" w:rsidRPr="008020F8" w14:paraId="4870959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E209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45E4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1068E2F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7A19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FE31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D00114" w:rsidRPr="008020F8" w14:paraId="6EE8766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9161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317F2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</w:tc>
      </w:tr>
      <w:tr w:rsidR="00D00114" w:rsidRPr="008020F8" w14:paraId="4A21BBF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1328E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51DE0" w14:textId="77777777" w:rsidR="00D00114" w:rsidRDefault="00D00114" w:rsidP="00D00114">
            <w:pPr>
              <w:numPr>
                <w:ilvl w:val="0"/>
                <w:numId w:val="7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309E4EF7" w14:textId="5A350F7F" w:rsidR="00657494" w:rsidRPr="00657494" w:rsidRDefault="00657494" w:rsidP="0065749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giá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76281328" w14:textId="77777777" w:rsidR="00D00114" w:rsidRPr="008020F8" w:rsidRDefault="00D00114" w:rsidP="00D00114">
            <w:pPr>
              <w:numPr>
                <w:ilvl w:val="0"/>
                <w:numId w:val="75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7A73DE3D" w14:textId="77777777" w:rsidR="00D00114" w:rsidRPr="008020F8" w:rsidRDefault="00D00114" w:rsidP="00D00114">
            <w:pPr>
              <w:numPr>
                <w:ilvl w:val="0"/>
                <w:numId w:val="75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</w:p>
        </w:tc>
      </w:tr>
      <w:tr w:rsidR="00D00114" w:rsidRPr="008020F8" w14:paraId="4AA01A6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353C5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598DC2" w14:textId="77777777" w:rsidR="00D00114" w:rsidRPr="008020F8" w:rsidRDefault="00D00114" w:rsidP="00D00114">
            <w:pPr>
              <w:numPr>
                <w:ilvl w:val="0"/>
                <w:numId w:val="7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27D2C8C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20B8F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54270" w14:textId="77777777" w:rsidR="00D00114" w:rsidRPr="008020F8" w:rsidRDefault="00D00114" w:rsidP="00D00114">
            <w:pPr>
              <w:numPr>
                <w:ilvl w:val="0"/>
                <w:numId w:val="7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</w:p>
          <w:p w14:paraId="14B280A8" w14:textId="77777777" w:rsidR="00D00114" w:rsidRPr="008020F8" w:rsidRDefault="00D00114" w:rsidP="00D00114">
            <w:pPr>
              <w:numPr>
                <w:ilvl w:val="0"/>
                <w:numId w:val="7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EFE68D4" w14:textId="77777777" w:rsidR="00D00114" w:rsidRPr="008020F8" w:rsidRDefault="00D00114" w:rsidP="00D00114">
            <w:pPr>
              <w:numPr>
                <w:ilvl w:val="0"/>
                <w:numId w:val="7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  <w:p w14:paraId="21083E8C" w14:textId="77777777" w:rsidR="00D00114" w:rsidRPr="008020F8" w:rsidRDefault="00D00114" w:rsidP="00D00114">
            <w:pPr>
              <w:numPr>
                <w:ilvl w:val="0"/>
                <w:numId w:val="7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ắ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"</w:t>
            </w:r>
          </w:p>
          <w:p w14:paraId="545436CF" w14:textId="77777777" w:rsidR="00D00114" w:rsidRPr="008020F8" w:rsidRDefault="00D00114" w:rsidP="00D00114">
            <w:pPr>
              <w:numPr>
                <w:ilvl w:val="0"/>
                <w:numId w:val="7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</w:p>
          <w:p w14:paraId="3DC774A6" w14:textId="77777777" w:rsidR="00D00114" w:rsidRPr="008020F8" w:rsidRDefault="00D00114" w:rsidP="00D00114">
            <w:pPr>
              <w:numPr>
                <w:ilvl w:val="0"/>
                <w:numId w:val="7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ề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0362308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6DC7F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D661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1505642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CC9D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72CC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2</w:t>
            </w:r>
          </w:p>
          <w:p w14:paraId="314E47B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2</w:t>
            </w:r>
          </w:p>
          <w:p w14:paraId="23229E9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a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.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a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2</w:t>
            </w:r>
          </w:p>
          <w:p w14:paraId="0229B4B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8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u</w:t>
            </w:r>
            <w:proofErr w:type="spellEnd"/>
            <w:r w:rsidRPr="008020F8">
              <w:rPr>
                <w:rFonts w:ascii="Times New Roman" w:hAnsi="Times New Roman" w:cs="Times New Roman"/>
              </w:rPr>
              <w:t>”</w:t>
            </w:r>
          </w:p>
        </w:tc>
      </w:tr>
      <w:tr w:rsidR="00D00114" w:rsidRPr="008020F8" w14:paraId="1CC754D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0306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E5A3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0F81303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0F38D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45D6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79D2CAEA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56C52FAB" w14:textId="5A0D12A6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466D01BD" wp14:editId="2050E279">
            <wp:extent cx="5725795" cy="5018405"/>
            <wp:effectExtent l="0" t="0" r="8255" b="0"/>
            <wp:docPr id="70521601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501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A5B5F" w14:textId="59359473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6" w:name="_Toc213616384"/>
      <w:proofErr w:type="spellStart"/>
      <w:r w:rsidRPr="008020F8">
        <w:rPr>
          <w:rFonts w:ascii="Times New Roman" w:hAnsi="Times New Roman" w:cs="Times New Roman"/>
        </w:rPr>
        <w:lastRenderedPageBreak/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giá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à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hóa</w:t>
      </w:r>
      <w:bookmarkEnd w:id="36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2"/>
        <w:gridCol w:w="7008"/>
      </w:tblGrid>
      <w:tr w:rsidR="00D00114" w:rsidRPr="008020F8" w14:paraId="6C5EA97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23B1E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BB72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7.3</w:t>
            </w:r>
          </w:p>
        </w:tc>
      </w:tr>
      <w:tr w:rsidR="00D00114" w:rsidRPr="008020F8" w14:paraId="1DFAED4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8009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B69E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5BE4A55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EA52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183A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ự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</w:tc>
      </w:tr>
      <w:tr w:rsidR="00D00114" w:rsidRPr="008020F8" w14:paraId="1996DD4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8B8C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4810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23F46C9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4EB9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4CD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54EE1F3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F5A5A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E0F39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á</w:t>
            </w:r>
            <w:proofErr w:type="spellEnd"/>
          </w:p>
        </w:tc>
      </w:tr>
      <w:tr w:rsidR="00D00114" w:rsidRPr="008020F8" w14:paraId="2EB7FB8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2FF9F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4432E" w14:textId="77777777" w:rsidR="00D00114" w:rsidRDefault="00D00114" w:rsidP="00D00114">
            <w:pPr>
              <w:numPr>
                <w:ilvl w:val="0"/>
                <w:numId w:val="78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416CF40B" w14:textId="6FE0DFF5" w:rsidR="00657494" w:rsidRPr="00657494" w:rsidRDefault="00657494" w:rsidP="00657494">
            <w:pPr>
              <w:pStyle w:val="ListParagraph"/>
              <w:numPr>
                <w:ilvl w:val="0"/>
                <w:numId w:val="78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giá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óa</w:t>
            </w:r>
            <w:proofErr w:type="spellEnd"/>
          </w:p>
          <w:p w14:paraId="4FE21121" w14:textId="40D7FC87" w:rsidR="00D00114" w:rsidRPr="008020F8" w:rsidRDefault="00657494" w:rsidP="00D00114">
            <w:pPr>
              <w:numPr>
                <w:ilvl w:val="0"/>
                <w:numId w:val="78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</w:t>
            </w:r>
            <w:r w:rsidR="00D00114" w:rsidRPr="008020F8">
              <w:rPr>
                <w:rFonts w:ascii="Times New Roman" w:hAnsi="Times New Roman" w:cs="Times New Roman"/>
              </w:rPr>
              <w:t>àng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hoá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77A1FF0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92A0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0E5365" w14:textId="77777777" w:rsidR="00D00114" w:rsidRPr="008020F8" w:rsidRDefault="00D00114" w:rsidP="00D00114">
            <w:pPr>
              <w:numPr>
                <w:ilvl w:val="0"/>
                <w:numId w:val="7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b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</w:p>
        </w:tc>
      </w:tr>
      <w:tr w:rsidR="00D00114" w:rsidRPr="008020F8" w14:paraId="4F564CA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2091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269FA" w14:textId="77777777" w:rsidR="00D00114" w:rsidRPr="008020F8" w:rsidRDefault="00D00114" w:rsidP="00D00114">
            <w:pPr>
              <w:numPr>
                <w:ilvl w:val="0"/>
                <w:numId w:val="8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</w:p>
          <w:p w14:paraId="3B087A61" w14:textId="77777777" w:rsidR="00D00114" w:rsidRPr="008020F8" w:rsidRDefault="00D00114" w:rsidP="00D00114">
            <w:pPr>
              <w:numPr>
                <w:ilvl w:val="0"/>
                <w:numId w:val="8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4F4BBDEB" w14:textId="77777777" w:rsidR="00D00114" w:rsidRPr="008020F8" w:rsidRDefault="00D00114" w:rsidP="00D00114">
            <w:pPr>
              <w:numPr>
                <w:ilvl w:val="0"/>
                <w:numId w:val="8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Xem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</w:p>
          <w:p w14:paraId="27C1C2AE" w14:textId="77777777" w:rsidR="00D00114" w:rsidRPr="008020F8" w:rsidRDefault="00D00114" w:rsidP="00D00114">
            <w:pPr>
              <w:numPr>
                <w:ilvl w:val="0"/>
                <w:numId w:val="8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ó</w:t>
            </w:r>
            <w:proofErr w:type="spellEnd"/>
          </w:p>
        </w:tc>
      </w:tr>
      <w:tr w:rsidR="00D00114" w:rsidRPr="008020F8" w14:paraId="66281F7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C85CE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1759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Xem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48367225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C896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0E8F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2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069436C2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5DF8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D92C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74A0C1A2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0563E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5797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5AD8E6A3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5676A38D" w14:textId="6D8FF6B5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10F15095" wp14:editId="6153F94D">
            <wp:extent cx="5736590" cy="6433185"/>
            <wp:effectExtent l="0" t="0" r="0" b="5715"/>
            <wp:docPr id="170509843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43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5D693" w14:textId="77777777" w:rsidR="008E6752" w:rsidRPr="008020F8" w:rsidRDefault="008E6752" w:rsidP="008E6752">
      <w:pPr>
        <w:rPr>
          <w:rFonts w:ascii="Times New Roman" w:hAnsi="Times New Roman" w:cs="Times New Roman"/>
        </w:rPr>
      </w:pPr>
    </w:p>
    <w:p w14:paraId="4EFDCE62" w14:textId="2A968777" w:rsidR="008E6752" w:rsidRPr="008020F8" w:rsidRDefault="008E6752" w:rsidP="008E6752">
      <w:pPr>
        <w:pStyle w:val="Heading2"/>
        <w:rPr>
          <w:rFonts w:ascii="Times New Roman" w:hAnsi="Times New Roman" w:cs="Times New Roman"/>
        </w:rPr>
      </w:pPr>
      <w:bookmarkStart w:id="37" w:name="_Toc213616385"/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bookmarkEnd w:id="37"/>
      <w:proofErr w:type="spellEnd"/>
    </w:p>
    <w:p w14:paraId="136970A4" w14:textId="37E8B893" w:rsidR="00B929C8" w:rsidRPr="008020F8" w:rsidRDefault="00B929C8" w:rsidP="00B929C8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t xml:space="preserve">Quản </w:t>
      </w:r>
      <w:proofErr w:type="spellStart"/>
      <w:r w:rsidRPr="008020F8">
        <w:rPr>
          <w:rFonts w:ascii="Times New Roman" w:hAnsi="Times New Roman" w:cs="Times New Roman"/>
        </w:rPr>
        <w:t>lý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 bao </w:t>
      </w:r>
      <w:proofErr w:type="spellStart"/>
      <w:r w:rsidRPr="008020F8">
        <w:rPr>
          <w:rFonts w:ascii="Times New Roman" w:hAnsi="Times New Roman" w:cs="Times New Roman"/>
        </w:rPr>
        <w:t>gồm</w:t>
      </w:r>
      <w:proofErr w:type="spellEnd"/>
      <w:r w:rsidRPr="008020F8">
        <w:rPr>
          <w:rFonts w:ascii="Times New Roman" w:hAnsi="Times New Roman" w:cs="Times New Roman"/>
        </w:rPr>
        <w:t xml:space="preserve">: </w:t>
      </w:r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  <w:r w:rsidRPr="008020F8">
        <w:rPr>
          <w:rFonts w:ascii="Times New Roman" w:hAnsi="Times New Roman" w:cs="Times New Roman"/>
        </w:rPr>
        <w:t xml:space="preserve">, </w:t>
      </w:r>
      <w:proofErr w:type="spellStart"/>
      <w:r w:rsidRPr="008020F8">
        <w:rPr>
          <w:rFonts w:ascii="Times New Roman" w:hAnsi="Times New Roman" w:cs="Times New Roman"/>
        </w:rPr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proofErr w:type="spellEnd"/>
    </w:p>
    <w:p w14:paraId="29CD3DD1" w14:textId="68B6E3EB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8" w:name="_Toc213616386"/>
      <w:proofErr w:type="spellStart"/>
      <w:r w:rsidRPr="008020F8">
        <w:rPr>
          <w:rFonts w:ascii="Times New Roman" w:hAnsi="Times New Roman" w:cs="Times New Roman"/>
        </w:rPr>
        <w:t>Tì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kiế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bookmarkEnd w:id="38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9"/>
        <w:gridCol w:w="6771"/>
      </w:tblGrid>
      <w:tr w:rsidR="00D00114" w:rsidRPr="008020F8" w14:paraId="7F94830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18FEA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EC8A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8.1</w:t>
            </w:r>
          </w:p>
        </w:tc>
      </w:tr>
      <w:tr w:rsidR="00D00114" w:rsidRPr="008020F8" w14:paraId="091F774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3DE5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5830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44CA593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2FEEA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3734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u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683F4A8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E48F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1CA0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363E3ED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ADF6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A6D4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D00114" w:rsidRPr="008020F8" w14:paraId="5416F4C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D8AF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9A6F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á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ẩm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17BFA43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A104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E2E6E" w14:textId="77777777" w:rsidR="00D00114" w:rsidRDefault="00D00114" w:rsidP="00D00114">
            <w:pPr>
              <w:numPr>
                <w:ilvl w:val="0"/>
                <w:numId w:val="8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198C0012" w14:textId="73BC8C45" w:rsidR="00657494" w:rsidRPr="00657494" w:rsidRDefault="00657494" w:rsidP="00657494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6B18213A" w14:textId="77777777" w:rsidR="00D00114" w:rsidRPr="008020F8" w:rsidRDefault="00D00114" w:rsidP="00D00114">
            <w:pPr>
              <w:numPr>
                <w:ilvl w:val="0"/>
                <w:numId w:val="81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ề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2D18C1B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C568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F825C" w14:textId="77777777" w:rsidR="00D00114" w:rsidRPr="008020F8" w:rsidRDefault="00D00114" w:rsidP="00D00114">
            <w:pPr>
              <w:numPr>
                <w:ilvl w:val="0"/>
                <w:numId w:val="8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2F3F2CF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B549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7985B6" w14:textId="77777777" w:rsidR="00D00114" w:rsidRPr="008020F8" w:rsidRDefault="00D00114" w:rsidP="00D00114">
            <w:pPr>
              <w:numPr>
                <w:ilvl w:val="0"/>
                <w:numId w:val="8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ê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690B9B4A" w14:textId="77777777" w:rsidR="00D00114" w:rsidRPr="008020F8" w:rsidRDefault="00D00114" w:rsidP="00D00114">
            <w:pPr>
              <w:numPr>
                <w:ilvl w:val="0"/>
                <w:numId w:val="8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</w:p>
          <w:p w14:paraId="7D514F9A" w14:textId="77777777" w:rsidR="00D00114" w:rsidRPr="008020F8" w:rsidRDefault="00D00114" w:rsidP="00D00114">
            <w:pPr>
              <w:numPr>
                <w:ilvl w:val="0"/>
                <w:numId w:val="8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3367D277" w14:textId="77777777" w:rsidR="00D00114" w:rsidRPr="008020F8" w:rsidRDefault="00D00114" w:rsidP="00D00114">
            <w:pPr>
              <w:numPr>
                <w:ilvl w:val="0"/>
                <w:numId w:val="8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Xem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</w:p>
          <w:p w14:paraId="3101DB19" w14:textId="77777777" w:rsidR="00D00114" w:rsidRPr="008020F8" w:rsidRDefault="00D00114" w:rsidP="00D00114">
            <w:pPr>
              <w:numPr>
                <w:ilvl w:val="0"/>
                <w:numId w:val="83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6E1660CB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BF1B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5D7D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Xem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7B1A3D5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C381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BD5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2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ấy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1D7DB87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75BF672B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00E7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7DFB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3904CFA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5D31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FAD3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41C662A3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01B84426" w14:textId="57A5B4C5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7A464869" wp14:editId="53F0CAEC">
            <wp:extent cx="5736590" cy="6356985"/>
            <wp:effectExtent l="0" t="0" r="0" b="5715"/>
            <wp:docPr id="144479303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35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08A50" w14:textId="6DBEFB49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39" w:name="_Toc213616387"/>
      <w:proofErr w:type="spellStart"/>
      <w:r w:rsidRPr="008020F8">
        <w:rPr>
          <w:rFonts w:ascii="Times New Roman" w:hAnsi="Times New Roman" w:cs="Times New Roman"/>
        </w:rPr>
        <w:t>Thêm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bookmarkEnd w:id="39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7133"/>
      </w:tblGrid>
      <w:tr w:rsidR="00D00114" w:rsidRPr="008020F8" w14:paraId="366D8AA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F65B0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02BCE" w14:textId="410973CC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8.2</w:t>
            </w:r>
          </w:p>
        </w:tc>
      </w:tr>
      <w:tr w:rsidR="00D00114" w:rsidRPr="008020F8" w14:paraId="63618DC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C01A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8423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75DAA04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7E10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D1C76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</w:p>
        </w:tc>
      </w:tr>
      <w:tr w:rsidR="00D00114" w:rsidRPr="008020F8" w14:paraId="071A5C6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441EB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5BE2D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5259DA8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880E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6572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4D8800B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20DD1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546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54B5CBE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8FCFC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23160E" w14:textId="77777777" w:rsidR="00D00114" w:rsidRPr="008020F8" w:rsidRDefault="00D00114" w:rsidP="00D00114">
            <w:pPr>
              <w:numPr>
                <w:ilvl w:val="0"/>
                <w:numId w:val="8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4211EE3A" w14:textId="77777777" w:rsidR="00D00114" w:rsidRPr="008020F8" w:rsidRDefault="00D00114" w:rsidP="00D00114">
            <w:pPr>
              <w:numPr>
                <w:ilvl w:val="0"/>
                <w:numId w:val="8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44ED0A6D" w14:textId="77777777" w:rsidR="00D00114" w:rsidRPr="008020F8" w:rsidRDefault="00D00114" w:rsidP="00D00114">
            <w:pPr>
              <w:numPr>
                <w:ilvl w:val="0"/>
                <w:numId w:val="84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749AA3C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BD0E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6B11E7" w14:textId="77777777" w:rsidR="00D00114" w:rsidRPr="008020F8" w:rsidRDefault="00D00114" w:rsidP="00D00114">
            <w:pPr>
              <w:numPr>
                <w:ilvl w:val="0"/>
                <w:numId w:val="85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ề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3B45024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A19D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DC2B1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26F2D0B3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form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ề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SĐT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i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4C3D390B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63C248EA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2F7424C2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</w:p>
          <w:p w14:paraId="15B2E199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Lưu”</w:t>
            </w:r>
          </w:p>
          <w:p w14:paraId="0A856A20" w14:textId="77777777" w:rsidR="00D00114" w:rsidRPr="008020F8" w:rsidRDefault="00D00114" w:rsidP="00D00114">
            <w:pPr>
              <w:numPr>
                <w:ilvl w:val="0"/>
                <w:numId w:val="86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Lưu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ê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ác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3C95945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6120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9F3A8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7ED22CF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920D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1D409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3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3</w:t>
            </w:r>
          </w:p>
          <w:p w14:paraId="0243464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4</w:t>
            </w:r>
          </w:p>
          <w:p w14:paraId="69EB194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7B36C28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7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Thông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ố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</w:tc>
      </w:tr>
      <w:tr w:rsidR="00D00114" w:rsidRPr="008020F8" w14:paraId="0171EB9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1474F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83B9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K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â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iệ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h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ườ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69DA87FF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68B9E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AFD06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AC0CE9A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410EFE43" w14:textId="2986160D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1CF1C86C" wp14:editId="28B10128">
            <wp:extent cx="4631055" cy="8229600"/>
            <wp:effectExtent l="0" t="0" r="0" b="0"/>
            <wp:docPr id="115679291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05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997BC" w14:textId="772A506A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40" w:name="_Toc213616388"/>
      <w:proofErr w:type="spellStart"/>
      <w:r w:rsidRPr="008020F8">
        <w:rPr>
          <w:rFonts w:ascii="Times New Roman" w:hAnsi="Times New Roman" w:cs="Times New Roman"/>
        </w:rPr>
        <w:lastRenderedPageBreak/>
        <w:t>Sử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bookmarkEnd w:id="40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9"/>
        <w:gridCol w:w="7161"/>
      </w:tblGrid>
      <w:tr w:rsidR="00D00114" w:rsidRPr="008020F8" w14:paraId="1DB9ADB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8F326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C8AE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8.3</w:t>
            </w:r>
          </w:p>
        </w:tc>
      </w:tr>
      <w:tr w:rsidR="00D00114" w:rsidRPr="008020F8" w14:paraId="2B1E226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916B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A871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4086A57B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1A8C1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DB49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4156CF0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72D3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F309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4E5BC16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0A9F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5369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edium</w:t>
            </w:r>
          </w:p>
        </w:tc>
      </w:tr>
      <w:tr w:rsidR="00D00114" w:rsidRPr="008020F8" w14:paraId="01B1CADC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176D0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D780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1C28BC1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BFFD2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F0FCC" w14:textId="77777777" w:rsidR="00D00114" w:rsidRPr="008020F8" w:rsidRDefault="00D00114" w:rsidP="00D00114">
            <w:pPr>
              <w:numPr>
                <w:ilvl w:val="0"/>
                <w:numId w:val="8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ạ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</w:p>
          <w:p w14:paraId="35EDB4B1" w14:textId="77777777" w:rsidR="00D00114" w:rsidRPr="008020F8" w:rsidRDefault="00D00114" w:rsidP="00D00114">
            <w:pPr>
              <w:numPr>
                <w:ilvl w:val="0"/>
                <w:numId w:val="8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  <w:p w14:paraId="7B39AAE3" w14:textId="77777777" w:rsidR="00D00114" w:rsidRPr="008020F8" w:rsidRDefault="00D00114" w:rsidP="00D00114">
            <w:pPr>
              <w:numPr>
                <w:ilvl w:val="0"/>
                <w:numId w:val="87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u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ý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6E5DB655" w14:textId="77777777" w:rsidR="00D00114" w:rsidRPr="008020F8" w:rsidRDefault="00D00114" w:rsidP="00D00114">
            <w:pPr>
              <w:numPr>
                <w:ilvl w:val="0"/>
                <w:numId w:val="87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o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754DA0F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37BE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5B280" w14:textId="77777777" w:rsidR="00D00114" w:rsidRPr="008020F8" w:rsidRDefault="00D00114" w:rsidP="00D00114">
            <w:pPr>
              <w:numPr>
                <w:ilvl w:val="0"/>
                <w:numId w:val="88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</w:p>
        </w:tc>
      </w:tr>
      <w:tr w:rsidR="00D00114" w:rsidRPr="008020F8" w14:paraId="2636865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4A34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98D7B3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Nhà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</w:p>
          <w:p w14:paraId="6897BFFF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ứ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20AD8EE7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Hiể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</w:p>
          <w:p w14:paraId="3D4FF1A9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3EF6ADA5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18707733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2D99945A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Lưu</w:t>
            </w:r>
          </w:p>
          <w:p w14:paraId="77DD1CB4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</w:p>
          <w:p w14:paraId="78A327B0" w14:textId="77777777" w:rsidR="00D00114" w:rsidRPr="008020F8" w:rsidRDefault="00D00114" w:rsidP="00D00114">
            <w:pPr>
              <w:numPr>
                <w:ilvl w:val="0"/>
                <w:numId w:val="89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>.”</w:t>
            </w:r>
          </w:p>
        </w:tc>
      </w:tr>
      <w:tr w:rsidR="00D00114" w:rsidRPr="008020F8" w14:paraId="2BD07038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CCBE1B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5C70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  <w:tr w:rsidR="00D00114" w:rsidRPr="008020F8" w14:paraId="6B5582F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6DDBA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152B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4</w:t>
            </w:r>
          </w:p>
          <w:p w14:paraId="351E17D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4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4</w:t>
            </w:r>
          </w:p>
          <w:p w14:paraId="5E86186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ỏ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proofErr w:type="gramStart"/>
            <w:r w:rsidRPr="008020F8">
              <w:rPr>
                <w:rFonts w:ascii="Times New Roman" w:hAnsi="Times New Roman" w:cs="Times New Roman"/>
              </w:rPr>
              <w:t>"  →</w:t>
            </w:r>
            <w:proofErr w:type="gramEnd"/>
            <w:r w:rsidRPr="008020F8">
              <w:rPr>
                <w:rFonts w:ascii="Times New Roman" w:hAnsi="Times New Roman" w:cs="Times New Roman"/>
              </w:rPr>
              <w:t xml:space="preserve">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596229B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b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ợ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u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ò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" → Quay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ướ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5</w:t>
            </w:r>
          </w:p>
          <w:p w14:paraId="25E626B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8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”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</w:p>
          <w:p w14:paraId="09683C4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9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8020F8">
              <w:rPr>
                <w:rFonts w:ascii="Times New Roman" w:hAnsi="Times New Roman" w:cs="Times New Roman"/>
              </w:rPr>
              <w:t>nối,thông</w:t>
            </w:r>
            <w:proofErr w:type="spellEnd"/>
            <w:proofErr w:type="gram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.” →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   </w:t>
            </w:r>
          </w:p>
          <w:p w14:paraId="7EDC7A8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</w:p>
        </w:tc>
      </w:tr>
      <w:tr w:rsidR="00D00114" w:rsidRPr="008020F8" w14:paraId="60F02D16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8EAD6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00B2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a</w:t>
            </w:r>
            <w:proofErr w:type="spellEnd"/>
          </w:p>
          <w:p w14:paraId="3CD7FDB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ữ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ắ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uộ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b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ồ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</w:p>
          <w:p w14:paraId="452CC0E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ắ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ầ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ừ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0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1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6169E0E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E8B6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376D5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2383B12B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02D24CAF" w14:textId="3CF7E7DA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0961614C" wp14:editId="128CC1EA">
            <wp:extent cx="5045075" cy="8229600"/>
            <wp:effectExtent l="0" t="0" r="3175" b="0"/>
            <wp:docPr id="201423129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0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98DD" w14:textId="2753558C" w:rsidR="008E6752" w:rsidRPr="008020F8" w:rsidRDefault="008E6752" w:rsidP="008E6752">
      <w:pPr>
        <w:pStyle w:val="Heading3"/>
        <w:rPr>
          <w:rFonts w:ascii="Times New Roman" w:hAnsi="Times New Roman" w:cs="Times New Roman"/>
        </w:rPr>
      </w:pPr>
      <w:bookmarkStart w:id="41" w:name="_Toc213616389"/>
      <w:proofErr w:type="spellStart"/>
      <w:r w:rsidRPr="008020F8">
        <w:rPr>
          <w:rFonts w:ascii="Times New Roman" w:hAnsi="Times New Roman" w:cs="Times New Roman"/>
        </w:rPr>
        <w:lastRenderedPageBreak/>
        <w:t>Xóa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nhà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ung</w:t>
      </w:r>
      <w:proofErr w:type="spellEnd"/>
      <w:r w:rsidRPr="008020F8">
        <w:rPr>
          <w:rFonts w:ascii="Times New Roman" w:hAnsi="Times New Roman" w:cs="Times New Roman"/>
        </w:rPr>
        <w:t xml:space="preserve"> </w:t>
      </w:r>
      <w:proofErr w:type="spellStart"/>
      <w:r w:rsidRPr="008020F8">
        <w:rPr>
          <w:rFonts w:ascii="Times New Roman" w:hAnsi="Times New Roman" w:cs="Times New Roman"/>
        </w:rPr>
        <w:t>cấp</w:t>
      </w:r>
      <w:bookmarkEnd w:id="41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7218"/>
      </w:tblGrid>
      <w:tr w:rsidR="00D00114" w:rsidRPr="008020F8" w14:paraId="08329DC4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77F1C5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2EFB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8.4</w:t>
            </w:r>
          </w:p>
        </w:tc>
      </w:tr>
      <w:tr w:rsidR="00D00114" w:rsidRPr="008020F8" w14:paraId="62FA2BD7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DB25B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2E28E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2C53628E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0B12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9A533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iết</w:t>
            </w:r>
            <w:proofErr w:type="spellEnd"/>
          </w:p>
        </w:tc>
      </w:tr>
      <w:tr w:rsidR="00D00114" w:rsidRPr="008020F8" w14:paraId="615045C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8B0F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8A861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ử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</w:tr>
      <w:tr w:rsidR="00D00114" w:rsidRPr="008020F8" w14:paraId="5926BA3A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91305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8717D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High</w:t>
            </w:r>
          </w:p>
        </w:tc>
      </w:tr>
      <w:tr w:rsidR="00D00114" w:rsidRPr="008020F8" w14:paraId="1CD4A7B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C3198A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B78E24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</w:tr>
      <w:tr w:rsidR="00D00114" w:rsidRPr="008020F8" w14:paraId="68FDE24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3BB08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AD7D1" w14:textId="77777777" w:rsidR="00D00114" w:rsidRDefault="00D00114" w:rsidP="00D00114">
            <w:pPr>
              <w:numPr>
                <w:ilvl w:val="0"/>
                <w:numId w:val="90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  <w:p w14:paraId="44126407" w14:textId="3430603E" w:rsidR="00657494" w:rsidRPr="00657494" w:rsidRDefault="00657494" w:rsidP="00657494">
            <w:pPr>
              <w:pStyle w:val="ListParagraph"/>
              <w:numPr>
                <w:ilvl w:val="0"/>
                <w:numId w:val="90"/>
              </w:numPr>
              <w:rPr>
                <w:rFonts w:ascii="Times New Roman" w:hAnsi="Times New Roman" w:cs="Times New Roman"/>
              </w:rPr>
            </w:pPr>
            <w:proofErr w:type="spellStart"/>
            <w:r w:rsidRPr="00657494">
              <w:rPr>
                <w:rFonts w:ascii="Times New Roman" w:hAnsi="Times New Roman" w:cs="Times New Roman"/>
              </w:rPr>
              <w:t>Chủ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ửa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hà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đã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vào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hức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ă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quản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lý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nhà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ung</w:t>
            </w:r>
            <w:proofErr w:type="spellEnd"/>
            <w:r w:rsidRPr="006574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7494">
              <w:rPr>
                <w:rFonts w:ascii="Times New Roman" w:hAnsi="Times New Roman" w:cs="Times New Roman"/>
              </w:rPr>
              <w:t>cấp</w:t>
            </w:r>
            <w:proofErr w:type="spellEnd"/>
          </w:p>
          <w:p w14:paraId="6B564E11" w14:textId="527248C8" w:rsidR="00D00114" w:rsidRPr="008020F8" w:rsidRDefault="00657494" w:rsidP="00D00114">
            <w:pPr>
              <w:numPr>
                <w:ilvl w:val="0"/>
                <w:numId w:val="9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nh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</w:t>
            </w:r>
            <w:r w:rsidR="00D00114" w:rsidRPr="008020F8">
              <w:rPr>
                <w:rFonts w:ascii="Times New Roman" w:hAnsi="Times New Roman" w:cs="Times New Roman"/>
              </w:rPr>
              <w:t>hà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ồn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ại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rên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00114"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="00D00114"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3731F33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F953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B3DE3" w14:textId="77777777" w:rsidR="00D00114" w:rsidRPr="008020F8" w:rsidRDefault="00D00114" w:rsidP="00D00114">
            <w:pPr>
              <w:numPr>
                <w:ilvl w:val="0"/>
                <w:numId w:val="91"/>
              </w:num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Thông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ỏ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>  </w:t>
            </w:r>
          </w:p>
        </w:tc>
      </w:tr>
      <w:tr w:rsidR="00D00114" w:rsidRPr="008020F8" w14:paraId="55889AA9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CAFAC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Mai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C046C" w14:textId="77777777" w:rsidR="00D00114" w:rsidRPr="008020F8" w:rsidRDefault="00D00114" w:rsidP="00D00114">
            <w:pPr>
              <w:numPr>
                <w:ilvl w:val="0"/>
                <w:numId w:val="9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Nhà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uố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  <w:p w14:paraId="394259C8" w14:textId="77777777" w:rsidR="00D00114" w:rsidRPr="008020F8" w:rsidRDefault="00D00114" w:rsidP="00D00114">
            <w:pPr>
              <w:numPr>
                <w:ilvl w:val="0"/>
                <w:numId w:val="9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chi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i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ủ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ỉ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>)</w:t>
            </w:r>
          </w:p>
          <w:p w14:paraId="417B307D" w14:textId="77777777" w:rsidR="00D00114" w:rsidRPr="008020F8" w:rsidRDefault="00D00114" w:rsidP="00D00114">
            <w:pPr>
              <w:numPr>
                <w:ilvl w:val="0"/>
                <w:numId w:val="9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hấ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</w:p>
          <w:p w14:paraId="2DFFF54A" w14:textId="77777777" w:rsidR="00D00114" w:rsidRPr="008020F8" w:rsidRDefault="00D00114" w:rsidP="00D00114">
            <w:pPr>
              <w:numPr>
                <w:ilvl w:val="0"/>
                <w:numId w:val="9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ộ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oạ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n</w:t>
            </w:r>
            <w:proofErr w:type="spellEnd"/>
          </w:p>
          <w:p w14:paraId="4F71F578" w14:textId="77777777" w:rsidR="00D00114" w:rsidRPr="008020F8" w:rsidRDefault="00D00114" w:rsidP="00D00114">
            <w:pPr>
              <w:numPr>
                <w:ilvl w:val="0"/>
                <w:numId w:val="9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ồ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ý</w:t>
            </w:r>
          </w:p>
          <w:p w14:paraId="61E2D169" w14:textId="77777777" w:rsidR="00D00114" w:rsidRPr="008020F8" w:rsidRDefault="00D00114" w:rsidP="00D00114">
            <w:pPr>
              <w:numPr>
                <w:ilvl w:val="0"/>
                <w:numId w:val="92"/>
              </w:num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Hệ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ố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D00114" w:rsidRPr="008020F8" w14:paraId="0013AAAD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2265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A62630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5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ọ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ú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ủ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0894DB90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875AE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B748A2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Nhà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ẫ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ẫ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ớ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”.</w:t>
            </w:r>
          </w:p>
          <w:p w14:paraId="3E6A218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6a1.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à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8020F8">
              <w:rPr>
                <w:rFonts w:ascii="Times New Roman" w:hAnsi="Times New Roman" w:cs="Times New Roman"/>
              </w:rPr>
              <w:t>Lỗ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v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ế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úc</w:t>
            </w:r>
            <w:proofErr w:type="spellEnd"/>
            <w:r w:rsidRPr="008020F8">
              <w:rPr>
                <w:rFonts w:ascii="Times New Roman" w:hAnsi="Times New Roman" w:cs="Times New Roman"/>
              </w:rPr>
              <w:t> </w:t>
            </w:r>
          </w:p>
        </w:tc>
      </w:tr>
      <w:tr w:rsidR="00D00114" w:rsidRPr="008020F8" w14:paraId="75360201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DA89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lastRenderedPageBreak/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78E97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N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ấ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ò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iế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ậ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ê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a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ì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ép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óa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D00114" w:rsidRPr="008020F8" w14:paraId="7194F713" w14:textId="7777777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F7E7AF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on-functional requir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00036" w14:textId="77777777" w:rsidR="00D00114" w:rsidRPr="008020F8" w:rsidRDefault="00D00114" w:rsidP="00D00114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/A</w:t>
            </w:r>
          </w:p>
        </w:tc>
      </w:tr>
    </w:tbl>
    <w:p w14:paraId="7AD24BF0" w14:textId="77777777" w:rsidR="00D00114" w:rsidRPr="008020F8" w:rsidRDefault="00D00114" w:rsidP="00D00114">
      <w:pPr>
        <w:rPr>
          <w:rFonts w:ascii="Times New Roman" w:hAnsi="Times New Roman" w:cs="Times New Roman"/>
        </w:rPr>
      </w:pPr>
    </w:p>
    <w:p w14:paraId="0E9877B2" w14:textId="7BAF84D0" w:rsidR="00D00114" w:rsidRPr="008020F8" w:rsidRDefault="00D00114" w:rsidP="00D00114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  <w:noProof/>
          <w:color w:val="000000"/>
          <w:sz w:val="22"/>
          <w:bdr w:val="none" w:sz="0" w:space="0" w:color="auto" w:frame="1"/>
        </w:rPr>
        <w:lastRenderedPageBreak/>
        <w:drawing>
          <wp:inline distT="0" distB="0" distL="0" distR="0" wp14:anchorId="563955D7" wp14:editId="04C7AFCA">
            <wp:extent cx="5538470" cy="8229600"/>
            <wp:effectExtent l="0" t="0" r="5080" b="0"/>
            <wp:docPr id="207624561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4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A0E4D" w14:textId="77777777" w:rsidR="008E6752" w:rsidRPr="008020F8" w:rsidRDefault="008E6752" w:rsidP="00E95128">
      <w:pPr>
        <w:rPr>
          <w:rFonts w:ascii="Times New Roman" w:hAnsi="Times New Roman" w:cs="Times New Roman"/>
        </w:rPr>
      </w:pPr>
    </w:p>
    <w:p w14:paraId="2D684967" w14:textId="77777777" w:rsidR="008E6752" w:rsidRPr="008020F8" w:rsidRDefault="008E6752" w:rsidP="00E95128">
      <w:pPr>
        <w:rPr>
          <w:rFonts w:ascii="Times New Roman" w:hAnsi="Times New Roman" w:cs="Times New Roman"/>
        </w:rPr>
      </w:pPr>
    </w:p>
    <w:p w14:paraId="09D3127D" w14:textId="77777777" w:rsidR="00E95128" w:rsidRPr="008020F8" w:rsidRDefault="00E95128" w:rsidP="00E95128">
      <w:pPr>
        <w:rPr>
          <w:rFonts w:ascii="Times New Roman" w:hAnsi="Times New Roman" w:cs="Times New Roman"/>
        </w:rPr>
      </w:pPr>
    </w:p>
    <w:p w14:paraId="11B44B6B" w14:textId="77777777" w:rsidR="00E95128" w:rsidRPr="008020F8" w:rsidRDefault="00E95128" w:rsidP="00A03D32">
      <w:pPr>
        <w:rPr>
          <w:rFonts w:ascii="Times New Roman" w:hAnsi="Times New Roman" w:cs="Times New Roman"/>
        </w:rPr>
      </w:pPr>
    </w:p>
    <w:p w14:paraId="4784397B" w14:textId="133A9C0E" w:rsidR="00A03D32" w:rsidRPr="008020F8" w:rsidRDefault="00A03D32" w:rsidP="00A03D32">
      <w:pPr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br/>
      </w:r>
    </w:p>
    <w:p w14:paraId="54167FFD" w14:textId="77777777" w:rsidR="00A03D32" w:rsidRPr="008020F8" w:rsidRDefault="00A03D32" w:rsidP="00B7574B">
      <w:pPr>
        <w:rPr>
          <w:rFonts w:ascii="Times New Roman" w:hAnsi="Times New Roman" w:cs="Times New Roman"/>
        </w:rPr>
      </w:pPr>
    </w:p>
    <w:p w14:paraId="045F67D7" w14:textId="48EE8990" w:rsidR="00200613" w:rsidRPr="008020F8" w:rsidRDefault="00200613">
      <w:pPr>
        <w:jc w:val="left"/>
        <w:rPr>
          <w:rFonts w:ascii="Times New Roman" w:hAnsi="Times New Roman" w:cs="Times New Roman"/>
        </w:rPr>
      </w:pPr>
      <w:r w:rsidRPr="008020F8">
        <w:rPr>
          <w:rFonts w:ascii="Times New Roman" w:hAnsi="Times New Roman" w:cs="Times New Roman"/>
        </w:rPr>
        <w:br w:type="page"/>
      </w:r>
    </w:p>
    <w:p w14:paraId="4E63BC71" w14:textId="61A396C2" w:rsidR="00B7574B" w:rsidRPr="008020F8" w:rsidRDefault="001F07AE" w:rsidP="00B7574B">
      <w:pPr>
        <w:pStyle w:val="Heading1"/>
        <w:rPr>
          <w:rFonts w:ascii="Times New Roman" w:hAnsi="Times New Roman" w:cs="Times New Roman"/>
          <w:lang w:val="vi-VN"/>
        </w:rPr>
      </w:pPr>
      <w:bookmarkStart w:id="42" w:name="_Toc213616390"/>
      <w:r w:rsidRPr="008020F8">
        <w:rPr>
          <w:rFonts w:ascii="Times New Roman" w:hAnsi="Times New Roman" w:cs="Times New Roman"/>
        </w:rPr>
        <w:lastRenderedPageBreak/>
        <w:t>NON-FUNCTIONAL REQUIREMENTS</w:t>
      </w:r>
      <w:bookmarkEnd w:id="42"/>
    </w:p>
    <w:p w14:paraId="4DC9ACB5" w14:textId="6102BBA7" w:rsidR="00B7574B" w:rsidRPr="008020F8" w:rsidRDefault="00B7574B" w:rsidP="00B7574B">
      <w:pPr>
        <w:rPr>
          <w:rFonts w:ascii="Times New Roman" w:hAnsi="Times New Roman" w:cs="Times New Roman"/>
          <w:lang w:val="vi-VN"/>
        </w:rPr>
      </w:pPr>
      <w:r w:rsidRPr="008020F8">
        <w:rPr>
          <w:rFonts w:ascii="Times New Roman" w:hAnsi="Times New Roman" w:cs="Times New Roman"/>
          <w:lang w:val="vi-VN"/>
        </w:rPr>
        <w:t>Liệt kê các yêu cầu phi chức năng dưới dạng bảng, có chia thành các mục rõ ràng. Ví dụ:</w:t>
      </w:r>
    </w:p>
    <w:p w14:paraId="40E5F26D" w14:textId="1534101F" w:rsidR="00B7574B" w:rsidRPr="008020F8" w:rsidRDefault="00B7574B" w:rsidP="00B7574B">
      <w:pPr>
        <w:pStyle w:val="Heading2"/>
        <w:rPr>
          <w:rFonts w:ascii="Times New Roman" w:hAnsi="Times New Roman" w:cs="Times New Roman"/>
        </w:rPr>
      </w:pPr>
      <w:bookmarkStart w:id="43" w:name="_Toc213616391"/>
      <w:r w:rsidRPr="008020F8">
        <w:rPr>
          <w:rFonts w:ascii="Times New Roman" w:hAnsi="Times New Roman" w:cs="Times New Roman"/>
        </w:rPr>
        <w:t>Performance requirements</w:t>
      </w:r>
      <w:bookmarkEnd w:id="4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9"/>
        <w:gridCol w:w="8411"/>
      </w:tblGrid>
      <w:tr w:rsidR="00E00A67" w:rsidRPr="008020F8" w14:paraId="0E7D4F09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5D377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AE2990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  <w:b/>
                <w:bCs/>
              </w:rPr>
              <w:t>Non-functional requirements</w:t>
            </w:r>
          </w:p>
        </w:tc>
      </w:tr>
      <w:tr w:rsidR="00E00A67" w:rsidRPr="008020F8" w14:paraId="2F56185C" w14:textId="77777777">
        <w:trPr>
          <w:trHeight w:val="2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DB7F3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FR-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6E182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Ứ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web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ạt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ộ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ự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uyế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ổ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ị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ở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rộ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ă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ố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ợ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ư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ù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oặ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  <w:tr w:rsidR="00E00A67" w:rsidRPr="008020F8" w14:paraId="76449092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15CFD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FR-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9080A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Gi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ự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a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ễ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ô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Pr="008020F8">
              <w:rPr>
                <w:rFonts w:ascii="Times New Roman" w:hAnsi="Times New Roman" w:cs="Times New Roman"/>
              </w:rPr>
              <w:t>qua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ọ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ượ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iể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ị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ổ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ật</w:t>
            </w:r>
            <w:proofErr w:type="spellEnd"/>
          </w:p>
          <w:p w14:paraId="46062EF7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 xml:space="preserve">Giao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iệ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ử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dụ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ắ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ã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mà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#FFFFFF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à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ủ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ạo</w:t>
            </w:r>
            <w:proofErr w:type="spellEnd"/>
          </w:p>
        </w:tc>
      </w:tr>
      <w:tr w:rsidR="00E00A67" w:rsidRPr="008020F8" w14:paraId="2E3D6515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B1EE2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FR-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CA909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Thờ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a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ả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ồ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ru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ì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1–2 </w:t>
            </w:r>
            <w:proofErr w:type="spellStart"/>
            <w:r w:rsidRPr="008020F8">
              <w:rPr>
                <w:rFonts w:ascii="Times New Roman" w:hAnsi="Times New Roman" w:cs="Times New Roman"/>
              </w:rPr>
              <w:t>giâ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a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á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hí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8020F8">
              <w:rPr>
                <w:rFonts w:ascii="Times New Roman" w:hAnsi="Times New Roman" w:cs="Times New Roman"/>
              </w:rPr>
              <w:t>tì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iế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óa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ơn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xem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bá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áo</w:t>
            </w:r>
            <w:proofErr w:type="spellEnd"/>
            <w:r w:rsidRPr="008020F8">
              <w:rPr>
                <w:rFonts w:ascii="Times New Roman" w:hAnsi="Times New Roman" w:cs="Times New Roman"/>
              </w:rPr>
              <w:t>).</w:t>
            </w:r>
          </w:p>
        </w:tc>
      </w:tr>
    </w:tbl>
    <w:p w14:paraId="095B2931" w14:textId="77777777" w:rsidR="00B7574B" w:rsidRPr="008020F8" w:rsidRDefault="00B7574B" w:rsidP="00B7574B">
      <w:pPr>
        <w:rPr>
          <w:rFonts w:ascii="Times New Roman" w:hAnsi="Times New Roman" w:cs="Times New Roman"/>
        </w:rPr>
      </w:pPr>
    </w:p>
    <w:p w14:paraId="12D961A1" w14:textId="46A0784E" w:rsidR="00B7574B" w:rsidRPr="008020F8" w:rsidRDefault="00B7574B" w:rsidP="00B7574B">
      <w:pPr>
        <w:pStyle w:val="Heading2"/>
        <w:rPr>
          <w:rFonts w:ascii="Times New Roman" w:hAnsi="Times New Roman" w:cs="Times New Roman"/>
        </w:rPr>
      </w:pPr>
      <w:bookmarkStart w:id="44" w:name="_Toc213616392"/>
      <w:r w:rsidRPr="008020F8">
        <w:rPr>
          <w:rFonts w:ascii="Times New Roman" w:hAnsi="Times New Roman" w:cs="Times New Roman"/>
        </w:rPr>
        <w:t>Supportability requirements</w:t>
      </w:r>
      <w:bookmarkEnd w:id="4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3"/>
        <w:gridCol w:w="7685"/>
      </w:tblGrid>
      <w:tr w:rsidR="00E00A67" w:rsidRPr="008020F8" w14:paraId="02475D81" w14:textId="7777777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762DC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84DA3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  <w:b/>
                <w:bCs/>
              </w:rPr>
              <w:t>Non-functional requirements</w:t>
            </w:r>
          </w:p>
        </w:tc>
      </w:tr>
      <w:tr w:rsidR="00E00A67" w:rsidRPr="008020F8" w14:paraId="0F4DA28F" w14:textId="77777777">
        <w:trPr>
          <w:trHeight w:val="26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AD7F0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r w:rsidRPr="008020F8">
              <w:rPr>
                <w:rFonts w:ascii="Times New Roman" w:hAnsi="Times New Roman" w:cs="Times New Roman"/>
              </w:rPr>
              <w:t>NFR-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ABCE7" w14:textId="77777777" w:rsidR="00E00A67" w:rsidRPr="008020F8" w:rsidRDefault="00E00A67" w:rsidP="00E00A67">
            <w:pPr>
              <w:rPr>
                <w:rFonts w:ascii="Times New Roman" w:hAnsi="Times New Roman" w:cs="Times New Roman"/>
              </w:rPr>
            </w:pPr>
            <w:proofErr w:type="spellStart"/>
            <w:r w:rsidRPr="008020F8">
              <w:rPr>
                <w:rFonts w:ascii="Times New Roman" w:hAnsi="Times New Roman" w:cs="Times New Roman"/>
              </w:rPr>
              <w:t>Dữ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iệ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ự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độ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sao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ưu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hàng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gày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lú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23:00,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ó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thể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ô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phục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nhanh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khi</w:t>
            </w:r>
            <w:proofErr w:type="spellEnd"/>
            <w:r w:rsidRPr="008020F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20F8">
              <w:rPr>
                <w:rFonts w:ascii="Times New Roman" w:hAnsi="Times New Roman" w:cs="Times New Roman"/>
              </w:rPr>
              <w:t>cần</w:t>
            </w:r>
            <w:proofErr w:type="spellEnd"/>
            <w:r w:rsidRPr="008020F8">
              <w:rPr>
                <w:rFonts w:ascii="Times New Roman" w:hAnsi="Times New Roman" w:cs="Times New Roman"/>
              </w:rPr>
              <w:t>.</w:t>
            </w:r>
          </w:p>
        </w:tc>
      </w:tr>
    </w:tbl>
    <w:p w14:paraId="7DCA3162" w14:textId="77777777" w:rsidR="00200613" w:rsidRPr="008020F8" w:rsidRDefault="00200613" w:rsidP="00E405F7">
      <w:pPr>
        <w:rPr>
          <w:rFonts w:ascii="Times New Roman" w:hAnsi="Times New Roman" w:cs="Times New Roman"/>
          <w:szCs w:val="24"/>
        </w:rPr>
      </w:pPr>
    </w:p>
    <w:sectPr w:rsidR="00200613" w:rsidRPr="008020F8" w:rsidSect="00C9731F">
      <w:type w:val="continuous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FDD09" w14:textId="77777777" w:rsidR="0069188B" w:rsidRDefault="0069188B" w:rsidP="00200613">
      <w:pPr>
        <w:spacing w:after="0" w:line="240" w:lineRule="auto"/>
      </w:pPr>
      <w:r>
        <w:separator/>
      </w:r>
    </w:p>
  </w:endnote>
  <w:endnote w:type="continuationSeparator" w:id="0">
    <w:p w14:paraId="7CEA0459" w14:textId="77777777" w:rsidR="0069188B" w:rsidRDefault="0069188B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0EE10" w14:textId="211315D2" w:rsidR="00C9731F" w:rsidRPr="00C9731F" w:rsidRDefault="00C9731F">
    <w:pPr>
      <w:pStyle w:val="Footer"/>
      <w:jc w:val="right"/>
      <w:rPr>
        <w:rFonts w:ascii="Times New Roman" w:hAnsi="Times New Roman" w:cs="Times New Roman"/>
      </w:rPr>
    </w:pPr>
  </w:p>
  <w:p w14:paraId="51AA2978" w14:textId="77777777" w:rsidR="00E405F7" w:rsidRDefault="00E405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639623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C34A6B" w14:textId="4C7E55BA" w:rsidR="00C9731F" w:rsidRDefault="00C9731F">
        <w:pPr>
          <w:pStyle w:val="Footer"/>
          <w:jc w:val="right"/>
        </w:pPr>
        <w:r w:rsidRPr="00C9731F">
          <w:rPr>
            <w:rFonts w:ascii="Times New Roman" w:hAnsi="Times New Roman" w:cs="Times New Roman"/>
          </w:rPr>
          <w:fldChar w:fldCharType="begin"/>
        </w:r>
        <w:r w:rsidRPr="00C9731F">
          <w:rPr>
            <w:rFonts w:ascii="Times New Roman" w:hAnsi="Times New Roman" w:cs="Times New Roman"/>
          </w:rPr>
          <w:instrText xml:space="preserve"> PAGE   \* MERGEFORMAT </w:instrText>
        </w:r>
        <w:r w:rsidRPr="00C9731F">
          <w:rPr>
            <w:rFonts w:ascii="Times New Roman" w:hAnsi="Times New Roman" w:cs="Times New Roman"/>
          </w:rPr>
          <w:fldChar w:fldCharType="separate"/>
        </w:r>
        <w:r w:rsidRPr="00C9731F">
          <w:rPr>
            <w:rFonts w:ascii="Times New Roman" w:hAnsi="Times New Roman" w:cs="Times New Roman"/>
            <w:noProof/>
          </w:rPr>
          <w:t>2</w:t>
        </w:r>
        <w:r w:rsidRPr="00C9731F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FCBA2F4" w14:textId="77777777" w:rsidR="00C9731F" w:rsidRDefault="00C97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185EA" w14:textId="77777777" w:rsidR="0069188B" w:rsidRDefault="0069188B" w:rsidP="00200613">
      <w:pPr>
        <w:spacing w:after="0" w:line="240" w:lineRule="auto"/>
      </w:pPr>
      <w:r>
        <w:separator/>
      </w:r>
    </w:p>
  </w:footnote>
  <w:footnote w:type="continuationSeparator" w:id="0">
    <w:p w14:paraId="518CFC73" w14:textId="77777777" w:rsidR="0069188B" w:rsidRDefault="0069188B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701D2"/>
    <w:multiLevelType w:val="multilevel"/>
    <w:tmpl w:val="2DC8B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532268"/>
    <w:multiLevelType w:val="multilevel"/>
    <w:tmpl w:val="40DC8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A96B19"/>
    <w:multiLevelType w:val="multilevel"/>
    <w:tmpl w:val="DCDC5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D149D4"/>
    <w:multiLevelType w:val="multilevel"/>
    <w:tmpl w:val="F954C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F4102D"/>
    <w:multiLevelType w:val="multilevel"/>
    <w:tmpl w:val="88EAF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5626FD"/>
    <w:multiLevelType w:val="multilevel"/>
    <w:tmpl w:val="F3E66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182781"/>
    <w:multiLevelType w:val="multilevel"/>
    <w:tmpl w:val="6DBE9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5A0BB8"/>
    <w:multiLevelType w:val="multilevel"/>
    <w:tmpl w:val="78E68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9D4357A"/>
    <w:multiLevelType w:val="multilevel"/>
    <w:tmpl w:val="73982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4470AC"/>
    <w:multiLevelType w:val="multilevel"/>
    <w:tmpl w:val="7542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BA01D24"/>
    <w:multiLevelType w:val="multilevel"/>
    <w:tmpl w:val="28BAE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8600A9"/>
    <w:multiLevelType w:val="multilevel"/>
    <w:tmpl w:val="F4143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EA862FF"/>
    <w:multiLevelType w:val="multilevel"/>
    <w:tmpl w:val="2F367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1BC7CC6"/>
    <w:multiLevelType w:val="multilevel"/>
    <w:tmpl w:val="3D1CA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DA5716"/>
    <w:multiLevelType w:val="multilevel"/>
    <w:tmpl w:val="70667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023282"/>
    <w:multiLevelType w:val="multilevel"/>
    <w:tmpl w:val="D2965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47466A5"/>
    <w:multiLevelType w:val="multilevel"/>
    <w:tmpl w:val="2EE42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54B0D40"/>
    <w:multiLevelType w:val="hybridMultilevel"/>
    <w:tmpl w:val="271C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486BE0"/>
    <w:multiLevelType w:val="multilevel"/>
    <w:tmpl w:val="80A0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8355A63"/>
    <w:multiLevelType w:val="multilevel"/>
    <w:tmpl w:val="B3347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A030F6D"/>
    <w:multiLevelType w:val="multilevel"/>
    <w:tmpl w:val="169A5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C872CF6"/>
    <w:multiLevelType w:val="multilevel"/>
    <w:tmpl w:val="43520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D42327A"/>
    <w:multiLevelType w:val="multilevel"/>
    <w:tmpl w:val="5524B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DC00F36"/>
    <w:multiLevelType w:val="multilevel"/>
    <w:tmpl w:val="84649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F52491B"/>
    <w:multiLevelType w:val="hybridMultilevel"/>
    <w:tmpl w:val="BD54D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381E37"/>
    <w:multiLevelType w:val="multilevel"/>
    <w:tmpl w:val="D4207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22925CD"/>
    <w:multiLevelType w:val="multilevel"/>
    <w:tmpl w:val="AE324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5253D90"/>
    <w:multiLevelType w:val="multilevel"/>
    <w:tmpl w:val="FC7A8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6D317A4"/>
    <w:multiLevelType w:val="hybridMultilevel"/>
    <w:tmpl w:val="4060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48AC00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4F2FD2"/>
    <w:multiLevelType w:val="multilevel"/>
    <w:tmpl w:val="89761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5164CAF"/>
    <w:multiLevelType w:val="multilevel"/>
    <w:tmpl w:val="5566A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5734329"/>
    <w:multiLevelType w:val="multilevel"/>
    <w:tmpl w:val="6B9E0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60C3906"/>
    <w:multiLevelType w:val="multilevel"/>
    <w:tmpl w:val="BA3A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6E76CD5"/>
    <w:multiLevelType w:val="multilevel"/>
    <w:tmpl w:val="DAA6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81D5FE2"/>
    <w:multiLevelType w:val="hybridMultilevel"/>
    <w:tmpl w:val="66B47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8486D19"/>
    <w:multiLevelType w:val="multilevel"/>
    <w:tmpl w:val="6E6CB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881751F"/>
    <w:multiLevelType w:val="multilevel"/>
    <w:tmpl w:val="CB8E8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9CD3683"/>
    <w:multiLevelType w:val="multilevel"/>
    <w:tmpl w:val="E97A9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A035223"/>
    <w:multiLevelType w:val="multilevel"/>
    <w:tmpl w:val="BA0CF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A411857"/>
    <w:multiLevelType w:val="hybridMultilevel"/>
    <w:tmpl w:val="0536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E02614"/>
    <w:multiLevelType w:val="multilevel"/>
    <w:tmpl w:val="F9DC2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D2E51CF"/>
    <w:multiLevelType w:val="multilevel"/>
    <w:tmpl w:val="5F9EC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E8402F9"/>
    <w:multiLevelType w:val="multilevel"/>
    <w:tmpl w:val="7E38C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1D84304"/>
    <w:multiLevelType w:val="hybridMultilevel"/>
    <w:tmpl w:val="4A62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3A5731"/>
    <w:multiLevelType w:val="multilevel"/>
    <w:tmpl w:val="969A2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45AC1966"/>
    <w:multiLevelType w:val="multilevel"/>
    <w:tmpl w:val="1E483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5AD3055"/>
    <w:multiLevelType w:val="multilevel"/>
    <w:tmpl w:val="F6AE3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84004F8"/>
    <w:multiLevelType w:val="multilevel"/>
    <w:tmpl w:val="94646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A5B37E9"/>
    <w:multiLevelType w:val="multilevel"/>
    <w:tmpl w:val="C7602E04"/>
    <w:lvl w:ilvl="0">
      <w:start w:val="1"/>
      <w:numFmt w:val="decimal"/>
      <w:pStyle w:val="Heading1"/>
      <w:lvlText w:val="%1 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9" w15:restartNumberingAfterBreak="0">
    <w:nsid w:val="4C8B22D8"/>
    <w:multiLevelType w:val="multilevel"/>
    <w:tmpl w:val="F9168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CA62E80"/>
    <w:multiLevelType w:val="multilevel"/>
    <w:tmpl w:val="1FE61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194F92"/>
    <w:multiLevelType w:val="multilevel"/>
    <w:tmpl w:val="BCAC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ED16615"/>
    <w:multiLevelType w:val="multilevel"/>
    <w:tmpl w:val="0F1CF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BF5BF4"/>
    <w:multiLevelType w:val="multilevel"/>
    <w:tmpl w:val="B1861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3553574"/>
    <w:multiLevelType w:val="multilevel"/>
    <w:tmpl w:val="E7288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3D55AA8"/>
    <w:multiLevelType w:val="multilevel"/>
    <w:tmpl w:val="614C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3E83277"/>
    <w:multiLevelType w:val="multilevel"/>
    <w:tmpl w:val="7BBE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40760B7"/>
    <w:multiLevelType w:val="multilevel"/>
    <w:tmpl w:val="3DDA2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58C2A0E"/>
    <w:multiLevelType w:val="multilevel"/>
    <w:tmpl w:val="23F26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639157E"/>
    <w:multiLevelType w:val="multilevel"/>
    <w:tmpl w:val="5226C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73A1535"/>
    <w:multiLevelType w:val="hybridMultilevel"/>
    <w:tmpl w:val="7EB669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1945D9"/>
    <w:multiLevelType w:val="multilevel"/>
    <w:tmpl w:val="D3168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DEE44F6"/>
    <w:multiLevelType w:val="multilevel"/>
    <w:tmpl w:val="A5D2E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E5A5D22"/>
    <w:multiLevelType w:val="multilevel"/>
    <w:tmpl w:val="42809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F9D49BB"/>
    <w:multiLevelType w:val="multilevel"/>
    <w:tmpl w:val="7882B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FB26A5C"/>
    <w:multiLevelType w:val="multilevel"/>
    <w:tmpl w:val="3930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0BF4048"/>
    <w:multiLevelType w:val="multilevel"/>
    <w:tmpl w:val="71101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14B3ECB"/>
    <w:multiLevelType w:val="multilevel"/>
    <w:tmpl w:val="84F42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63451A6A"/>
    <w:multiLevelType w:val="hybridMultilevel"/>
    <w:tmpl w:val="0038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3806025"/>
    <w:multiLevelType w:val="multilevel"/>
    <w:tmpl w:val="5950B20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4B718F9"/>
    <w:multiLevelType w:val="multilevel"/>
    <w:tmpl w:val="69D6A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5B76104"/>
    <w:multiLevelType w:val="multilevel"/>
    <w:tmpl w:val="60925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5FB0C21"/>
    <w:multiLevelType w:val="multilevel"/>
    <w:tmpl w:val="E690D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67F55E22"/>
    <w:multiLevelType w:val="multilevel"/>
    <w:tmpl w:val="139CB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8985CC1"/>
    <w:multiLevelType w:val="multilevel"/>
    <w:tmpl w:val="6106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8E563AC"/>
    <w:multiLevelType w:val="multilevel"/>
    <w:tmpl w:val="FABE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0D6B9F"/>
    <w:multiLevelType w:val="multilevel"/>
    <w:tmpl w:val="DD0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B5B3E7D"/>
    <w:multiLevelType w:val="multilevel"/>
    <w:tmpl w:val="F87A2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C996D62"/>
    <w:multiLevelType w:val="multilevel"/>
    <w:tmpl w:val="39D4D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6D9A6F3C"/>
    <w:multiLevelType w:val="multilevel"/>
    <w:tmpl w:val="1C02E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3F41ADF"/>
    <w:multiLevelType w:val="multilevel"/>
    <w:tmpl w:val="4412F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53B2D29"/>
    <w:multiLevelType w:val="multilevel"/>
    <w:tmpl w:val="6D0CE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5824145"/>
    <w:multiLevelType w:val="multilevel"/>
    <w:tmpl w:val="5BF08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7A65AA8"/>
    <w:multiLevelType w:val="multilevel"/>
    <w:tmpl w:val="421E0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9CF4234"/>
    <w:multiLevelType w:val="hybridMultilevel"/>
    <w:tmpl w:val="FA36966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5" w15:restartNumberingAfterBreak="0">
    <w:nsid w:val="79DF29EF"/>
    <w:multiLevelType w:val="multilevel"/>
    <w:tmpl w:val="02E0A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A0327C1"/>
    <w:multiLevelType w:val="multilevel"/>
    <w:tmpl w:val="C108E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A70715A"/>
    <w:multiLevelType w:val="multilevel"/>
    <w:tmpl w:val="9F502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AD16807"/>
    <w:multiLevelType w:val="multilevel"/>
    <w:tmpl w:val="28743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BB94506"/>
    <w:multiLevelType w:val="multilevel"/>
    <w:tmpl w:val="5BBA5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C9E7AB7"/>
    <w:multiLevelType w:val="multilevel"/>
    <w:tmpl w:val="11705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7DD703FD"/>
    <w:multiLevelType w:val="multilevel"/>
    <w:tmpl w:val="52D66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740033">
    <w:abstractNumId w:val="48"/>
  </w:num>
  <w:num w:numId="2" w16cid:durableId="523062009">
    <w:abstractNumId w:val="17"/>
  </w:num>
  <w:num w:numId="3" w16cid:durableId="176507628">
    <w:abstractNumId w:val="68"/>
  </w:num>
  <w:num w:numId="4" w16cid:durableId="1241214555">
    <w:abstractNumId w:val="24"/>
  </w:num>
  <w:num w:numId="5" w16cid:durableId="1375276816">
    <w:abstractNumId w:val="44"/>
  </w:num>
  <w:num w:numId="6" w16cid:durableId="1792170102">
    <w:abstractNumId w:val="54"/>
  </w:num>
  <w:num w:numId="7" w16cid:durableId="1870726671">
    <w:abstractNumId w:val="42"/>
  </w:num>
  <w:num w:numId="8" w16cid:durableId="1323923764">
    <w:abstractNumId w:val="75"/>
  </w:num>
  <w:num w:numId="9" w16cid:durableId="1270821531">
    <w:abstractNumId w:val="72"/>
  </w:num>
  <w:num w:numId="10" w16cid:durableId="1654136526">
    <w:abstractNumId w:val="84"/>
  </w:num>
  <w:num w:numId="11" w16cid:durableId="1178426022">
    <w:abstractNumId w:val="60"/>
  </w:num>
  <w:num w:numId="12" w16cid:durableId="1508792702">
    <w:abstractNumId w:val="32"/>
  </w:num>
  <w:num w:numId="13" w16cid:durableId="1208372784">
    <w:abstractNumId w:val="7"/>
  </w:num>
  <w:num w:numId="14" w16cid:durableId="50616682">
    <w:abstractNumId w:val="45"/>
  </w:num>
  <w:num w:numId="15" w16cid:durableId="159539534">
    <w:abstractNumId w:val="20"/>
  </w:num>
  <w:num w:numId="16" w16cid:durableId="1744597772">
    <w:abstractNumId w:val="88"/>
  </w:num>
  <w:num w:numId="17" w16cid:durableId="1427843357">
    <w:abstractNumId w:val="73"/>
  </w:num>
  <w:num w:numId="18" w16cid:durableId="1270117445">
    <w:abstractNumId w:val="77"/>
  </w:num>
  <w:num w:numId="19" w16cid:durableId="1636913074">
    <w:abstractNumId w:val="74"/>
  </w:num>
  <w:num w:numId="20" w16cid:durableId="1168055701">
    <w:abstractNumId w:val="33"/>
  </w:num>
  <w:num w:numId="21" w16cid:durableId="604506142">
    <w:abstractNumId w:val="15"/>
  </w:num>
  <w:num w:numId="22" w16cid:durableId="995187095">
    <w:abstractNumId w:val="70"/>
  </w:num>
  <w:num w:numId="23" w16cid:durableId="1499271302">
    <w:abstractNumId w:val="51"/>
  </w:num>
  <w:num w:numId="24" w16cid:durableId="970983505">
    <w:abstractNumId w:val="6"/>
  </w:num>
  <w:num w:numId="25" w16cid:durableId="787243285">
    <w:abstractNumId w:val="5"/>
  </w:num>
  <w:num w:numId="26" w16cid:durableId="334306981">
    <w:abstractNumId w:val="78"/>
  </w:num>
  <w:num w:numId="27" w16cid:durableId="1540363541">
    <w:abstractNumId w:val="69"/>
    <w:lvlOverride w:ilvl="0">
      <w:lvl w:ilvl="0">
        <w:numFmt w:val="decimal"/>
        <w:lvlText w:val="%1."/>
        <w:lvlJc w:val="left"/>
      </w:lvl>
    </w:lvlOverride>
  </w:num>
  <w:num w:numId="28" w16cid:durableId="1581870913">
    <w:abstractNumId w:val="69"/>
    <w:lvlOverride w:ilvl="0">
      <w:lvl w:ilvl="0">
        <w:numFmt w:val="decimal"/>
        <w:lvlText w:val="%1."/>
        <w:lvlJc w:val="left"/>
      </w:lvl>
    </w:lvlOverride>
  </w:num>
  <w:num w:numId="29" w16cid:durableId="979456865">
    <w:abstractNumId w:val="69"/>
    <w:lvlOverride w:ilvl="0">
      <w:lvl w:ilvl="0">
        <w:numFmt w:val="decimal"/>
        <w:lvlText w:val="%1."/>
        <w:lvlJc w:val="left"/>
      </w:lvl>
    </w:lvlOverride>
  </w:num>
  <w:num w:numId="30" w16cid:durableId="147981048">
    <w:abstractNumId w:val="69"/>
    <w:lvlOverride w:ilvl="0">
      <w:lvl w:ilvl="0">
        <w:numFmt w:val="decimal"/>
        <w:lvlText w:val="%1."/>
        <w:lvlJc w:val="left"/>
      </w:lvl>
    </w:lvlOverride>
  </w:num>
  <w:num w:numId="31" w16cid:durableId="385490707">
    <w:abstractNumId w:val="69"/>
    <w:lvlOverride w:ilvl="0">
      <w:lvl w:ilvl="0">
        <w:numFmt w:val="decimal"/>
        <w:lvlText w:val="%1."/>
        <w:lvlJc w:val="left"/>
      </w:lvl>
    </w:lvlOverride>
  </w:num>
  <w:num w:numId="32" w16cid:durableId="1643847787">
    <w:abstractNumId w:val="58"/>
  </w:num>
  <w:num w:numId="33" w16cid:durableId="941767528">
    <w:abstractNumId w:val="57"/>
  </w:num>
  <w:num w:numId="34" w16cid:durableId="518004660">
    <w:abstractNumId w:val="38"/>
  </w:num>
  <w:num w:numId="35" w16cid:durableId="990519239">
    <w:abstractNumId w:val="52"/>
  </w:num>
  <w:num w:numId="36" w16cid:durableId="255524939">
    <w:abstractNumId w:val="61"/>
  </w:num>
  <w:num w:numId="37" w16cid:durableId="2116902078">
    <w:abstractNumId w:val="83"/>
  </w:num>
  <w:num w:numId="38" w16cid:durableId="520707312">
    <w:abstractNumId w:val="63"/>
  </w:num>
  <w:num w:numId="39" w16cid:durableId="224296827">
    <w:abstractNumId w:val="82"/>
  </w:num>
  <w:num w:numId="40" w16cid:durableId="342362269">
    <w:abstractNumId w:val="81"/>
  </w:num>
  <w:num w:numId="41" w16cid:durableId="257374813">
    <w:abstractNumId w:val="25"/>
  </w:num>
  <w:num w:numId="42" w16cid:durableId="1080830732">
    <w:abstractNumId w:val="47"/>
  </w:num>
  <w:num w:numId="43" w16cid:durableId="363285720">
    <w:abstractNumId w:val="18"/>
  </w:num>
  <w:num w:numId="44" w16cid:durableId="1824079166">
    <w:abstractNumId w:val="49"/>
  </w:num>
  <w:num w:numId="45" w16cid:durableId="487526026">
    <w:abstractNumId w:val="31"/>
  </w:num>
  <w:num w:numId="46" w16cid:durableId="1407145942">
    <w:abstractNumId w:val="8"/>
  </w:num>
  <w:num w:numId="47" w16cid:durableId="549221520">
    <w:abstractNumId w:val="2"/>
  </w:num>
  <w:num w:numId="48" w16cid:durableId="197398443">
    <w:abstractNumId w:val="62"/>
  </w:num>
  <w:num w:numId="49" w16cid:durableId="935599954">
    <w:abstractNumId w:val="40"/>
  </w:num>
  <w:num w:numId="50" w16cid:durableId="1447000185">
    <w:abstractNumId w:val="29"/>
  </w:num>
  <w:num w:numId="51" w16cid:durableId="1979145345">
    <w:abstractNumId w:val="50"/>
  </w:num>
  <w:num w:numId="52" w16cid:durableId="143132377">
    <w:abstractNumId w:val="13"/>
  </w:num>
  <w:num w:numId="53" w16cid:durableId="1339969631">
    <w:abstractNumId w:val="79"/>
  </w:num>
  <w:num w:numId="54" w16cid:durableId="1041320581">
    <w:abstractNumId w:val="53"/>
  </w:num>
  <w:num w:numId="55" w16cid:durableId="1304893163">
    <w:abstractNumId w:val="3"/>
  </w:num>
  <w:num w:numId="56" w16cid:durableId="137115322">
    <w:abstractNumId w:val="90"/>
  </w:num>
  <w:num w:numId="57" w16cid:durableId="1795712115">
    <w:abstractNumId w:val="27"/>
  </w:num>
  <w:num w:numId="58" w16cid:durableId="1995791541">
    <w:abstractNumId w:val="59"/>
  </w:num>
  <w:num w:numId="59" w16cid:durableId="1271737303">
    <w:abstractNumId w:val="71"/>
  </w:num>
  <w:num w:numId="60" w16cid:durableId="974335268">
    <w:abstractNumId w:val="0"/>
  </w:num>
  <w:num w:numId="61" w16cid:durableId="1385985204">
    <w:abstractNumId w:val="87"/>
  </w:num>
  <w:num w:numId="62" w16cid:durableId="1838153786">
    <w:abstractNumId w:val="86"/>
  </w:num>
  <w:num w:numId="63" w16cid:durableId="633753648">
    <w:abstractNumId w:val="14"/>
  </w:num>
  <w:num w:numId="64" w16cid:durableId="48847197">
    <w:abstractNumId w:val="89"/>
  </w:num>
  <w:num w:numId="65" w16cid:durableId="192232607">
    <w:abstractNumId w:val="91"/>
  </w:num>
  <w:num w:numId="66" w16cid:durableId="814106864">
    <w:abstractNumId w:val="23"/>
  </w:num>
  <w:num w:numId="67" w16cid:durableId="948388119">
    <w:abstractNumId w:val="76"/>
  </w:num>
  <w:num w:numId="68" w16cid:durableId="208734657">
    <w:abstractNumId w:val="65"/>
  </w:num>
  <w:num w:numId="69" w16cid:durableId="868033963">
    <w:abstractNumId w:val="36"/>
  </w:num>
  <w:num w:numId="70" w16cid:durableId="692338680">
    <w:abstractNumId w:val="55"/>
  </w:num>
  <w:num w:numId="71" w16cid:durableId="1792745515">
    <w:abstractNumId w:val="64"/>
  </w:num>
  <w:num w:numId="72" w16cid:durableId="1907111408">
    <w:abstractNumId w:val="30"/>
  </w:num>
  <w:num w:numId="73" w16cid:durableId="619654540">
    <w:abstractNumId w:val="80"/>
  </w:num>
  <w:num w:numId="74" w16cid:durableId="1165245924">
    <w:abstractNumId w:val="10"/>
  </w:num>
  <w:num w:numId="75" w16cid:durableId="1289161176">
    <w:abstractNumId w:val="9"/>
  </w:num>
  <w:num w:numId="76" w16cid:durableId="1751005940">
    <w:abstractNumId w:val="56"/>
  </w:num>
  <w:num w:numId="77" w16cid:durableId="545218262">
    <w:abstractNumId w:val="67"/>
  </w:num>
  <w:num w:numId="78" w16cid:durableId="430855103">
    <w:abstractNumId w:val="26"/>
  </w:num>
  <w:num w:numId="79" w16cid:durableId="440300943">
    <w:abstractNumId w:val="12"/>
  </w:num>
  <w:num w:numId="80" w16cid:durableId="477459120">
    <w:abstractNumId w:val="41"/>
  </w:num>
  <w:num w:numId="81" w16cid:durableId="328480243">
    <w:abstractNumId w:val="22"/>
  </w:num>
  <w:num w:numId="82" w16cid:durableId="1210456829">
    <w:abstractNumId w:val="66"/>
  </w:num>
  <w:num w:numId="83" w16cid:durableId="1927105751">
    <w:abstractNumId w:val="19"/>
  </w:num>
  <w:num w:numId="84" w16cid:durableId="751051058">
    <w:abstractNumId w:val="4"/>
  </w:num>
  <w:num w:numId="85" w16cid:durableId="2979323">
    <w:abstractNumId w:val="46"/>
  </w:num>
  <w:num w:numId="86" w16cid:durableId="1413504628">
    <w:abstractNumId w:val="85"/>
  </w:num>
  <w:num w:numId="87" w16cid:durableId="1366253765">
    <w:abstractNumId w:val="21"/>
  </w:num>
  <w:num w:numId="88" w16cid:durableId="1549218355">
    <w:abstractNumId w:val="35"/>
  </w:num>
  <w:num w:numId="89" w16cid:durableId="1740253733">
    <w:abstractNumId w:val="11"/>
  </w:num>
  <w:num w:numId="90" w16cid:durableId="1266691438">
    <w:abstractNumId w:val="37"/>
  </w:num>
  <w:num w:numId="91" w16cid:durableId="652221110">
    <w:abstractNumId w:val="16"/>
  </w:num>
  <w:num w:numId="92" w16cid:durableId="2057657962">
    <w:abstractNumId w:val="1"/>
  </w:num>
  <w:num w:numId="93" w16cid:durableId="1050810076">
    <w:abstractNumId w:val="39"/>
  </w:num>
  <w:num w:numId="94" w16cid:durableId="507599598">
    <w:abstractNumId w:val="34"/>
  </w:num>
  <w:num w:numId="95" w16cid:durableId="1642227182">
    <w:abstractNumId w:val="28"/>
  </w:num>
  <w:num w:numId="96" w16cid:durableId="66625199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96101"/>
    <w:rsid w:val="000B09C6"/>
    <w:rsid w:val="000D3572"/>
    <w:rsid w:val="001518BE"/>
    <w:rsid w:val="001F07AE"/>
    <w:rsid w:val="001F0AD3"/>
    <w:rsid w:val="00200613"/>
    <w:rsid w:val="00213023"/>
    <w:rsid w:val="00216E65"/>
    <w:rsid w:val="00267905"/>
    <w:rsid w:val="00365520"/>
    <w:rsid w:val="00497E10"/>
    <w:rsid w:val="0050403A"/>
    <w:rsid w:val="00542645"/>
    <w:rsid w:val="00543B82"/>
    <w:rsid w:val="0059104D"/>
    <w:rsid w:val="00613570"/>
    <w:rsid w:val="00646822"/>
    <w:rsid w:val="00657494"/>
    <w:rsid w:val="0069188B"/>
    <w:rsid w:val="006A45A2"/>
    <w:rsid w:val="007016C7"/>
    <w:rsid w:val="007359EB"/>
    <w:rsid w:val="00764788"/>
    <w:rsid w:val="00770322"/>
    <w:rsid w:val="008020F8"/>
    <w:rsid w:val="0086174D"/>
    <w:rsid w:val="008E596E"/>
    <w:rsid w:val="008E6752"/>
    <w:rsid w:val="009B4D3E"/>
    <w:rsid w:val="009C6DF6"/>
    <w:rsid w:val="009E2DB6"/>
    <w:rsid w:val="00A03D32"/>
    <w:rsid w:val="00A501DD"/>
    <w:rsid w:val="00A57CCB"/>
    <w:rsid w:val="00A84DF5"/>
    <w:rsid w:val="00AD4F5C"/>
    <w:rsid w:val="00B7574B"/>
    <w:rsid w:val="00B929C8"/>
    <w:rsid w:val="00BE162C"/>
    <w:rsid w:val="00C22C0D"/>
    <w:rsid w:val="00C2389F"/>
    <w:rsid w:val="00C9731F"/>
    <w:rsid w:val="00D00114"/>
    <w:rsid w:val="00D04127"/>
    <w:rsid w:val="00D2196E"/>
    <w:rsid w:val="00DA356D"/>
    <w:rsid w:val="00E00A67"/>
    <w:rsid w:val="00E405F7"/>
    <w:rsid w:val="00E50699"/>
    <w:rsid w:val="00E71941"/>
    <w:rsid w:val="00E95128"/>
    <w:rsid w:val="00EA69E3"/>
    <w:rsid w:val="00ED7B69"/>
    <w:rsid w:val="00EF4CB2"/>
    <w:rsid w:val="00F275FE"/>
    <w:rsid w:val="00FE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101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6101"/>
    <w:pPr>
      <w:keepNext/>
      <w:keepLines/>
      <w:numPr>
        <w:numId w:val="1"/>
      </w:numPr>
      <w:spacing w:before="240" w:after="0"/>
      <w:jc w:val="left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CCB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4DF5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096101"/>
    <w:rPr>
      <w:rFonts w:ascii="Arial" w:eastAsiaTheme="majorEastAsia" w:hAnsi="Arial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E4CCB"/>
    <w:rPr>
      <w:rFonts w:ascii="Arial" w:eastAsiaTheme="majorEastAsia" w:hAnsi="Arial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4DF5"/>
    <w:rPr>
      <w:rFonts w:ascii="Arial" w:eastAsiaTheme="majorEastAsia" w:hAnsi="Arial" w:cstheme="majorBidi"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6101"/>
    <w:pPr>
      <w:ind w:left="720"/>
      <w:contextualSpacing/>
    </w:pPr>
  </w:style>
  <w:style w:type="table" w:styleId="TableGrid">
    <w:name w:val="Table Grid"/>
    <w:basedOn w:val="TableNormal"/>
    <w:uiPriority w:val="39"/>
    <w:rsid w:val="00FE4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84DF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574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E405F7"/>
    <w:pPr>
      <w:numPr>
        <w:numId w:val="0"/>
      </w:numPr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405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05F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405F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00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40220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F9D3A52-EAAC-4470-9802-AF9F39025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79</Pages>
  <Words>7383</Words>
  <Characters>42087</Characters>
  <Application>Microsoft Office Word</Application>
  <DocSecurity>0</DocSecurity>
  <Lines>35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Thao Phan</cp:lastModifiedBy>
  <cp:revision>26</cp:revision>
  <dcterms:created xsi:type="dcterms:W3CDTF">2023-03-27T07:45:00Z</dcterms:created>
  <dcterms:modified xsi:type="dcterms:W3CDTF">2025-11-09T15:38:00Z</dcterms:modified>
</cp:coreProperties>
</file>